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4B8849" w14:textId="59127AE2" w:rsidR="005435F5" w:rsidRDefault="005435F5"/>
    <w:p w14:paraId="21AFD6BE" w14:textId="5E836FB4" w:rsidR="005435F5" w:rsidRDefault="005435F5" w:rsidP="00FE0F77">
      <w:pPr>
        <w:spacing w:line="240" w:lineRule="auto"/>
        <w:contextualSpacing/>
        <w:jc w:val="center"/>
        <w:rPr>
          <w:rFonts w:ascii="Open Sans Extrabold" w:hAnsi="Open Sans Extrabold" w:cs="Open Sans Extrabold"/>
          <w:sz w:val="56"/>
        </w:rPr>
      </w:pPr>
      <w:r w:rsidRPr="00F1436C">
        <w:rPr>
          <w:rFonts w:ascii="Open Sans Extrabold" w:hAnsi="Open Sans Extrabold" w:cs="Open Sans Extrabold"/>
          <w:noProof/>
          <w:sz w:val="56"/>
        </w:rPr>
        <w:t>Cosmetology</w:t>
      </w:r>
    </w:p>
    <w:p w14:paraId="71CDECF8" w14:textId="77777777" w:rsidR="005435F5" w:rsidRDefault="005435F5" w:rsidP="00FE0F77">
      <w:pPr>
        <w:spacing w:line="240" w:lineRule="auto"/>
        <w:contextualSpacing/>
        <w:jc w:val="center"/>
        <w:rPr>
          <w:rFonts w:ascii="Open Sans" w:hAnsi="Open Sans" w:cs="Open Sans"/>
          <w:sz w:val="32"/>
        </w:rPr>
      </w:pPr>
      <w:r w:rsidRPr="00F1436C">
        <w:rPr>
          <w:rFonts w:ascii="Open Sans" w:hAnsi="Open Sans" w:cs="Open Sans"/>
          <w:noProof/>
          <w:sz w:val="32"/>
        </w:rPr>
        <w:t>Human Services</w:t>
      </w:r>
    </w:p>
    <w:p w14:paraId="0408DDE8" w14:textId="0FE22CDC" w:rsidR="005435F5" w:rsidRDefault="00F40C74" w:rsidP="00FE0F77">
      <w:pPr>
        <w:spacing w:line="240" w:lineRule="auto"/>
        <w:contextualSpacing/>
        <w:jc w:val="center"/>
        <w:rPr>
          <w:rFonts w:ascii="Open Sans" w:hAnsi="Open Sans" w:cs="Open Sans"/>
          <w:sz w:val="32"/>
        </w:rPr>
      </w:pPr>
      <w:r>
        <w:rPr>
          <w:noProof/>
        </w:rPr>
        <mc:AlternateContent>
          <mc:Choice Requires="wps">
            <w:drawing>
              <wp:anchor distT="0" distB="0" distL="114300" distR="114300" simplePos="0" relativeHeight="251816960" behindDoc="0" locked="0" layoutInCell="1" allowOverlap="1" wp14:anchorId="416EE91C" wp14:editId="5E081BEC">
                <wp:simplePos x="0" y="0"/>
                <wp:positionH relativeFrom="margin">
                  <wp:posOffset>6535420</wp:posOffset>
                </wp:positionH>
                <wp:positionV relativeFrom="paragraph">
                  <wp:posOffset>134620</wp:posOffset>
                </wp:positionV>
                <wp:extent cx="2173184" cy="2885704"/>
                <wp:effectExtent l="0" t="0" r="17780" b="10160"/>
                <wp:wrapNone/>
                <wp:docPr id="5" name="Text Box 5"/>
                <wp:cNvGraphicFramePr/>
                <a:graphic xmlns:a="http://schemas.openxmlformats.org/drawingml/2006/main">
                  <a:graphicData uri="http://schemas.microsoft.com/office/word/2010/wordprocessingShape">
                    <wps:wsp>
                      <wps:cNvSpPr txBox="1"/>
                      <wps:spPr>
                        <a:xfrm>
                          <a:off x="0" y="0"/>
                          <a:ext cx="2173184" cy="2885704"/>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407F0C" w14:textId="77777777" w:rsidR="00546F65" w:rsidRDefault="00546F65" w:rsidP="00546F65">
                            <w:pPr>
                              <w:rPr>
                                <w:b/>
                              </w:rPr>
                            </w:pPr>
                            <w:r>
                              <w:rPr>
                                <w:b/>
                              </w:rPr>
                              <w:t xml:space="preserve">How to use this document as a marketing material: </w:t>
                            </w:r>
                          </w:p>
                          <w:p w14:paraId="6256D6AF" w14:textId="77777777" w:rsidR="00546F65" w:rsidRDefault="00546F65" w:rsidP="00546F65">
                            <w:pPr>
                              <w:pStyle w:val="ListParagraph"/>
                              <w:numPr>
                                <w:ilvl w:val="0"/>
                                <w:numId w:val="48"/>
                              </w:numPr>
                              <w:spacing w:after="0" w:line="240" w:lineRule="auto"/>
                            </w:pPr>
                            <w:r w:rsidRPr="002B5715">
                              <w:t xml:space="preserve">Update header/footer with information. </w:t>
                            </w:r>
                          </w:p>
                          <w:p w14:paraId="3876E3EC" w14:textId="77777777" w:rsidR="00546F65" w:rsidRPr="002B5715" w:rsidRDefault="00546F65" w:rsidP="00546F65">
                            <w:pPr>
                              <w:pStyle w:val="ListParagraph"/>
                              <w:numPr>
                                <w:ilvl w:val="0"/>
                                <w:numId w:val="48"/>
                              </w:numPr>
                              <w:spacing w:after="0" w:line="240" w:lineRule="auto"/>
                            </w:pPr>
                            <w:r>
                              <w:t>Share with parents, students, administrators</w:t>
                            </w:r>
                          </w:p>
                          <w:p w14:paraId="4412A13C" w14:textId="77777777" w:rsidR="00546F65" w:rsidRPr="00381010" w:rsidRDefault="00546F65" w:rsidP="00546F65">
                            <w:pPr>
                              <w:rPr>
                                <w:b/>
                              </w:rPr>
                            </w:pPr>
                            <w:r w:rsidRPr="00381010">
                              <w:rPr>
                                <w:b/>
                              </w:rPr>
                              <w:t xml:space="preserve">IDEAS </w:t>
                            </w:r>
                            <w:r>
                              <w:rPr>
                                <w:b/>
                              </w:rPr>
                              <w:t xml:space="preserve">to include: </w:t>
                            </w:r>
                          </w:p>
                          <w:p w14:paraId="19C06619" w14:textId="77777777" w:rsidR="00546F65" w:rsidRDefault="00546F65" w:rsidP="00546F65">
                            <w:pPr>
                              <w:pStyle w:val="ListParagraph"/>
                              <w:numPr>
                                <w:ilvl w:val="0"/>
                                <w:numId w:val="47"/>
                              </w:numPr>
                              <w:spacing w:after="0" w:line="240" w:lineRule="auto"/>
                            </w:pPr>
                            <w:r>
                              <w:t>Add district/school CTE logo</w:t>
                            </w:r>
                          </w:p>
                          <w:p w14:paraId="051984C2" w14:textId="77777777" w:rsidR="00546F65" w:rsidRPr="002B5715" w:rsidRDefault="00546F65" w:rsidP="00546F65">
                            <w:pPr>
                              <w:pStyle w:val="ListParagraph"/>
                              <w:numPr>
                                <w:ilvl w:val="0"/>
                                <w:numId w:val="47"/>
                              </w:numPr>
                              <w:spacing w:after="0" w:line="240" w:lineRule="auto"/>
                            </w:pPr>
                            <w:r>
                              <w:t xml:space="preserve">Add a second page to highlight course enrollment, CTSO achievements, and/or WBL opportunities. </w:t>
                            </w:r>
                          </w:p>
                          <w:p w14:paraId="3F06B861" w14:textId="77777777" w:rsidR="00546F65" w:rsidRPr="00381010" w:rsidRDefault="00546F65" w:rsidP="00546F65">
                            <w:pPr>
                              <w:rPr>
                                <w:b/>
                              </w:rPr>
                            </w:pPr>
                            <w:r w:rsidRPr="00381010">
                              <w:rPr>
                                <w:b/>
                              </w:rPr>
                              <w:t>Be sure to delete this box before printing</w:t>
                            </w:r>
                            <w:r>
                              <w:rPr>
                                <w:b/>
                              </w:rPr>
                              <w:t>/sharing</w:t>
                            </w:r>
                            <w:r w:rsidRPr="00381010">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6EE91C" id="_x0000_t202" coordsize="21600,21600" o:spt="202" path="m,l,21600r21600,l21600,xe">
                <v:stroke joinstyle="miter"/>
                <v:path gradientshapeok="t" o:connecttype="rect"/>
              </v:shapetype>
              <v:shape id="Text Box 5" o:spid="_x0000_s1026" type="#_x0000_t202" style="position:absolute;left:0;text-align:left;margin-left:514.6pt;margin-top:10.6pt;width:171.1pt;height:227.2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" fillcolor="yellow" strokeweight=".5pt">
                <v:textbox>
                  <w:txbxContent>
                    <w:p w14:paraId="41407F0C" w14:textId="77777777" w:rsidR="00546F65" w:rsidRDefault="00546F65" w:rsidP="00546F65">
                      <w:pPr>
                        <w:rPr>
                          <w:b/>
                        </w:rPr>
                      </w:pPr>
                      <w:r>
                        <w:rPr>
                          <w:b/>
                        </w:rPr>
                        <w:t xml:space="preserve">How to use this document as a marketing material: </w:t>
                      </w:r>
                    </w:p>
                    <w:p w14:paraId="6256D6AF" w14:textId="77777777" w:rsidR="00546F65" w:rsidRDefault="00546F65" w:rsidP="00546F65">
                      <w:pPr>
                        <w:pStyle w:val="ListParagraph"/>
                        <w:numPr>
                          <w:ilvl w:val="0"/>
                          <w:numId w:val="48"/>
                        </w:numPr>
                        <w:spacing w:after="0" w:line="240" w:lineRule="auto"/>
                      </w:pPr>
                      <w:r w:rsidRPr="002B5715">
                        <w:t xml:space="preserve">Update header/footer with information. </w:t>
                      </w:r>
                    </w:p>
                    <w:p w14:paraId="3876E3EC" w14:textId="77777777" w:rsidR="00546F65" w:rsidRPr="002B5715" w:rsidRDefault="00546F65" w:rsidP="00546F65">
                      <w:pPr>
                        <w:pStyle w:val="ListParagraph"/>
                        <w:numPr>
                          <w:ilvl w:val="0"/>
                          <w:numId w:val="48"/>
                        </w:numPr>
                        <w:spacing w:after="0" w:line="240" w:lineRule="auto"/>
                      </w:pPr>
                      <w:r>
                        <w:t>Share with parents, students, administrators</w:t>
                      </w:r>
                    </w:p>
                    <w:p w14:paraId="4412A13C" w14:textId="77777777" w:rsidR="00546F65" w:rsidRPr="00381010" w:rsidRDefault="00546F65" w:rsidP="00546F65">
                      <w:pPr>
                        <w:rPr>
                          <w:b/>
                        </w:rPr>
                      </w:pPr>
                      <w:r w:rsidRPr="00381010">
                        <w:rPr>
                          <w:b/>
                        </w:rPr>
                        <w:t xml:space="preserve">IDEAS </w:t>
                      </w:r>
                      <w:r>
                        <w:rPr>
                          <w:b/>
                        </w:rPr>
                        <w:t xml:space="preserve">to include: </w:t>
                      </w:r>
                    </w:p>
                    <w:p w14:paraId="19C06619" w14:textId="77777777" w:rsidR="00546F65" w:rsidRDefault="00546F65" w:rsidP="00546F65">
                      <w:pPr>
                        <w:pStyle w:val="ListParagraph"/>
                        <w:numPr>
                          <w:ilvl w:val="0"/>
                          <w:numId w:val="47"/>
                        </w:numPr>
                        <w:spacing w:after="0" w:line="240" w:lineRule="auto"/>
                      </w:pPr>
                      <w:r>
                        <w:t>Add district/school CTE logo</w:t>
                      </w:r>
                    </w:p>
                    <w:p w14:paraId="051984C2" w14:textId="77777777" w:rsidR="00546F65" w:rsidRPr="002B5715" w:rsidRDefault="00546F65" w:rsidP="00546F65">
                      <w:pPr>
                        <w:pStyle w:val="ListParagraph"/>
                        <w:numPr>
                          <w:ilvl w:val="0"/>
                          <w:numId w:val="47"/>
                        </w:numPr>
                        <w:spacing w:after="0" w:line="240" w:lineRule="auto"/>
                      </w:pPr>
                      <w:r>
                        <w:t xml:space="preserve">Add a second page to highlight course enrollment, CTSO achievements, and/or WBL opportunities. </w:t>
                      </w:r>
                    </w:p>
                    <w:p w14:paraId="3F06B861" w14:textId="77777777" w:rsidR="00546F65" w:rsidRPr="00381010" w:rsidRDefault="00546F65" w:rsidP="00546F65">
                      <w:pPr>
                        <w:rPr>
                          <w:b/>
                        </w:rPr>
                      </w:pPr>
                      <w:r w:rsidRPr="00381010">
                        <w:rPr>
                          <w:b/>
                        </w:rPr>
                        <w:t>Be sure to delete this box before printing</w:t>
                      </w:r>
                      <w:r>
                        <w:rPr>
                          <w:b/>
                        </w:rPr>
                        <w:t>/sharing</w:t>
                      </w:r>
                      <w:r w:rsidRPr="00381010">
                        <w:rPr>
                          <w:b/>
                        </w:rPr>
                        <w:t>!</w:t>
                      </w:r>
                    </w:p>
                  </w:txbxContent>
                </v:textbox>
                <w10:wrap anchorx="margin"/>
              </v:shape>
            </w:pict>
          </mc:Fallback>
        </mc:AlternateContent>
      </w:r>
      <w:r w:rsidR="00CD503B" w:rsidRPr="00FE0F77">
        <w:rPr>
          <w:rFonts w:ascii="Open Sans" w:hAnsi="Open Sans" w:cs="Open Sans"/>
          <w:noProof/>
          <w:sz w:val="32"/>
        </w:rPr>
        <mc:AlternateContent>
          <mc:Choice Requires="wps">
            <w:drawing>
              <wp:anchor distT="45720" distB="45720" distL="114300" distR="114300" simplePos="0" relativeHeight="251805696" behindDoc="0" locked="0" layoutInCell="1" allowOverlap="1" wp14:anchorId="67109F03" wp14:editId="3558CD35">
                <wp:simplePos x="0" y="0"/>
                <wp:positionH relativeFrom="margin">
                  <wp:align>left</wp:align>
                </wp:positionH>
                <wp:positionV relativeFrom="page">
                  <wp:posOffset>1865201</wp:posOffset>
                </wp:positionV>
                <wp:extent cx="8647043" cy="1470991"/>
                <wp:effectExtent l="38100" t="38100" r="59055" b="53340"/>
                <wp:wrapNone/>
                <wp:docPr id="5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7043" cy="1470991"/>
                        </a:xfrm>
                        <a:prstGeom prst="rect">
                          <a:avLst/>
                        </a:prstGeom>
                        <a:solidFill>
                          <a:srgbClr val="FFFFFF"/>
                        </a:solidFill>
                        <a:ln w="85725">
                          <a:solidFill>
                            <a:srgbClr val="002D72"/>
                          </a:solidFill>
                          <a:miter lim="800000"/>
                          <a:headEnd/>
                          <a:tailEnd/>
                        </a:ln>
                      </wps:spPr>
                      <wps:txbx>
                        <w:txbxContent>
                          <w:p w14:paraId="19E38D2C"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09F03" id="Text Box 2" o:spid="_x0000_s1027" type="#_x0000_t202" style="position:absolute;left:0;text-align:left;margin-left:0;margin-top:146.85pt;width:680.85pt;height:115.85pt;z-index:25180569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" strokecolor="#002d72" strokeweight="6.75pt">
                <v:textbox>
                  <w:txbxContent>
                    <w:p w14:paraId="19E38D2C"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v:textbox>
                <w10:wrap anchorx="margin" anchory="page"/>
              </v:shape>
            </w:pict>
          </mc:Fallback>
        </mc:AlternateContent>
      </w:r>
      <w:r w:rsidR="005435F5" w:rsidRPr="00502B23">
        <w:rPr>
          <w:rFonts w:ascii="Open Sans Extrabold" w:hAnsi="Open Sans Extrabold" w:cs="Open Sans Extrabold"/>
          <w:noProof/>
          <w:sz w:val="56"/>
        </w:rPr>
        <mc:AlternateContent>
          <mc:Choice Requires="wps">
            <w:drawing>
              <wp:anchor distT="45720" distB="45720" distL="114300" distR="114300" simplePos="0" relativeHeight="251806720" behindDoc="0" locked="0" layoutInCell="1" allowOverlap="1" wp14:anchorId="3DCACBF5" wp14:editId="61024028">
                <wp:simplePos x="0" y="0"/>
                <wp:positionH relativeFrom="page">
                  <wp:posOffset>556260</wp:posOffset>
                </wp:positionH>
                <wp:positionV relativeFrom="paragraph">
                  <wp:posOffset>182880</wp:posOffset>
                </wp:positionV>
                <wp:extent cx="8555355" cy="1540510"/>
                <wp:effectExtent l="0" t="0" r="0" b="2540"/>
                <wp:wrapSquare wrapText="bothSides"/>
                <wp:docPr id="5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55355" cy="1540510"/>
                        </a:xfrm>
                        <a:prstGeom prst="rect">
                          <a:avLst/>
                        </a:prstGeom>
                        <a:noFill/>
                        <a:ln w="9525">
                          <a:noFill/>
                          <a:miter lim="800000"/>
                          <a:headEnd/>
                          <a:tailEnd/>
                        </a:ln>
                      </wps:spPr>
                      <wps:txbx>
                        <w:txbxContent>
                          <w:p w14:paraId="534A9CF2"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7073C8A0" w14:textId="77777777" w:rsidR="003D3262" w:rsidRPr="00A50D72" w:rsidRDefault="003D3262" w:rsidP="00222E6E">
                            <w:pPr>
                              <w:spacing w:line="240" w:lineRule="auto"/>
                              <w:contextualSpacing/>
                              <w:rPr>
                                <w:rFonts w:ascii="Open Sans" w:hAnsi="Open Sans" w:cs="Open Sans"/>
                                <w:sz w:val="20"/>
                                <w:szCs w:val="20"/>
                              </w:rPr>
                            </w:pPr>
                            <w:r w:rsidRPr="00F1436C">
                              <w:rPr>
                                <w:rFonts w:ascii="Open Sans" w:hAnsi="Open Sans" w:cs="Open Sans"/>
                                <w:noProof/>
                                <w:sz w:val="20"/>
                                <w:szCs w:val="20"/>
                              </w:rPr>
                              <w:t>As a result of the increasing population, the need for beauty industry professionals is expected to grow steadily through 2028. The demand for hair coloring and facial treatments has increased, especially among baby boomers as they try to maintain a youthful appearance. Also, hairstyle and skin care trends have influenced young people to seek out personal care experiences as well.  Nail care business continues to increase due to the development of new technologies and nail systems.</w:t>
                            </w:r>
                          </w:p>
                          <w:p w14:paraId="24E4A4BA" w14:textId="77777777" w:rsidR="003D3262" w:rsidRPr="00934F9C" w:rsidRDefault="003D3262" w:rsidP="00502B23">
                            <w:pPr>
                              <w:spacing w:line="240" w:lineRule="auto"/>
                              <w:contextualSpacing/>
                              <w:rPr>
                                <w:rFonts w:ascii="Open Sans" w:hAnsi="Open Sans" w:cs="Open Sans"/>
                                <w:sz w:val="24"/>
                              </w:rPr>
                            </w:pPr>
                          </w:p>
                          <w:p w14:paraId="72903E1F" w14:textId="77777777" w:rsidR="003D3262" w:rsidRDefault="003D32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CACBF5" id="_x0000_s1028" type="#_x0000_t202" style="position:absolute;left:0;text-align:left;margin-left:43.8pt;margin-top:14.4pt;width:673.65pt;height:121.3pt;z-index:2518067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" filled="f" stroked="f">
                <v:textbox>
                  <w:txbxContent>
                    <w:p w14:paraId="534A9CF2"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7073C8A0" w14:textId="77777777" w:rsidR="003D3262" w:rsidRPr="00A50D72" w:rsidRDefault="003D3262" w:rsidP="00222E6E">
                      <w:pPr>
                        <w:spacing w:line="240" w:lineRule="auto"/>
                        <w:contextualSpacing/>
                        <w:rPr>
                          <w:rFonts w:ascii="Open Sans" w:hAnsi="Open Sans" w:cs="Open Sans"/>
                          <w:sz w:val="20"/>
                          <w:szCs w:val="20"/>
                        </w:rPr>
                      </w:pPr>
                      <w:r w:rsidRPr="00F1436C">
                        <w:rPr>
                          <w:rFonts w:ascii="Open Sans" w:hAnsi="Open Sans" w:cs="Open Sans"/>
                          <w:noProof/>
                          <w:sz w:val="20"/>
                          <w:szCs w:val="20"/>
                        </w:rPr>
                        <w:t>As a result of the increasing population, the need for beauty industry professionals is expected to grow steadily through 2028. The demand for hair coloring and facial treatments has increased, especially among baby boomers as they try to maintain a youthful appearance. Also, hairstyle and skin care trends have influenced young people to seek out personal care experiences as well.  Nail care business continues to increase due to the development of new technologies and nail systems.</w:t>
                      </w:r>
                    </w:p>
                    <w:p w14:paraId="24E4A4BA" w14:textId="77777777" w:rsidR="003D3262" w:rsidRPr="00934F9C" w:rsidRDefault="003D3262" w:rsidP="00502B23">
                      <w:pPr>
                        <w:spacing w:line="240" w:lineRule="auto"/>
                        <w:contextualSpacing/>
                        <w:rPr>
                          <w:rFonts w:ascii="Open Sans" w:hAnsi="Open Sans" w:cs="Open Sans"/>
                          <w:sz w:val="24"/>
                        </w:rPr>
                      </w:pPr>
                    </w:p>
                    <w:p w14:paraId="72903E1F" w14:textId="77777777" w:rsidR="003D3262" w:rsidRDefault="003D3262"/>
                  </w:txbxContent>
                </v:textbox>
                <w10:wrap type="square" anchorx="page"/>
              </v:shape>
            </w:pict>
          </mc:Fallback>
        </mc:AlternateContent>
      </w:r>
    </w:p>
    <w:p w14:paraId="6335D1D7" w14:textId="2D3318C0" w:rsidR="005435F5" w:rsidRDefault="005435F5" w:rsidP="00FE0F77">
      <w:pPr>
        <w:spacing w:line="240" w:lineRule="auto"/>
        <w:contextualSpacing/>
        <w:jc w:val="center"/>
        <w:rPr>
          <w:rFonts w:ascii="Open Sans" w:hAnsi="Open Sans" w:cs="Open Sans"/>
          <w:sz w:val="32"/>
        </w:rPr>
      </w:pPr>
    </w:p>
    <w:p w14:paraId="22C006AA" w14:textId="4E5FFDF8" w:rsidR="005435F5" w:rsidRDefault="005435F5" w:rsidP="00FE0F77">
      <w:pPr>
        <w:spacing w:line="240" w:lineRule="auto"/>
        <w:contextualSpacing/>
        <w:jc w:val="center"/>
        <w:rPr>
          <w:rFonts w:ascii="Open Sans" w:hAnsi="Open Sans" w:cs="Open Sans"/>
          <w:sz w:val="32"/>
        </w:rPr>
      </w:pPr>
    </w:p>
    <w:p w14:paraId="3BCC6E44" w14:textId="4A034EBB" w:rsidR="005435F5" w:rsidRDefault="005435F5" w:rsidP="00FE0F77">
      <w:pPr>
        <w:spacing w:line="240" w:lineRule="auto"/>
        <w:contextualSpacing/>
        <w:jc w:val="center"/>
        <w:rPr>
          <w:rFonts w:ascii="Open Sans" w:hAnsi="Open Sans" w:cs="Open Sans"/>
          <w:sz w:val="32"/>
        </w:rPr>
      </w:pPr>
    </w:p>
    <w:p w14:paraId="2CAEFD9F" w14:textId="1B6CC1A7" w:rsidR="005435F5" w:rsidRDefault="005435F5" w:rsidP="00FE0F77">
      <w:pPr>
        <w:spacing w:line="240" w:lineRule="auto"/>
        <w:contextualSpacing/>
        <w:jc w:val="center"/>
        <w:rPr>
          <w:rFonts w:ascii="Open Sans" w:hAnsi="Open Sans" w:cs="Open Sans"/>
          <w:sz w:val="32"/>
        </w:rPr>
      </w:pPr>
    </w:p>
    <w:p w14:paraId="50448B36" w14:textId="52EE027C" w:rsidR="005435F5" w:rsidRDefault="005435F5" w:rsidP="00FE0F77">
      <w:pPr>
        <w:spacing w:line="240" w:lineRule="auto"/>
        <w:contextualSpacing/>
        <w:jc w:val="center"/>
        <w:rPr>
          <w:rFonts w:ascii="Open Sans" w:hAnsi="Open Sans" w:cs="Open Sans"/>
          <w:sz w:val="32"/>
        </w:rPr>
      </w:pPr>
      <w:r>
        <w:rPr>
          <w:noProof/>
        </w:rPr>
        <w:drawing>
          <wp:anchor distT="0" distB="0" distL="114300" distR="114300" simplePos="0" relativeHeight="251814912" behindDoc="0" locked="0" layoutInCell="1" allowOverlap="1" wp14:anchorId="0753B268" wp14:editId="5A463F03">
            <wp:simplePos x="0" y="0"/>
            <wp:positionH relativeFrom="column">
              <wp:posOffset>350200</wp:posOffset>
            </wp:positionH>
            <wp:positionV relativeFrom="paragraph">
              <wp:posOffset>121285</wp:posOffset>
            </wp:positionV>
            <wp:extent cx="2720417" cy="2716823"/>
            <wp:effectExtent l="0" t="0" r="3810" b="0"/>
            <wp:wrapNone/>
            <wp:docPr id="621" name="Picture 6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 5 graphic 3.jpg"/>
                    <pic:cNvPicPr/>
                  </pic:nvPicPr>
                  <pic:blipFill>
                    <a:blip r:embed="rId11" cstate="print">
                      <a:extLst>
                        <a:ext uri="{BEBA8EAE-BF5A-486C-A8C5-ECC9F3942E4B}">
                          <a14:imgProps xmlns:a14="http://schemas.microsoft.com/office/drawing/2010/main">
                            <a14:imgLayer r:embed="rId12">
                              <a14:imgEffect>
                                <a14:backgroundRemoval t="9324" b="89925" l="1563" r="98000">
                                  <a14:foregroundMark x1="74875" y1="13767" x2="74875" y2="13767"/>
                                  <a14:foregroundMark x1="95563" y1="16145" x2="95563" y2="16145"/>
                                  <a14:foregroundMark x1="32875" y1="55069" x2="32875" y2="55069"/>
                                  <a14:foregroundMark x1="15375" y1="23029" x2="15375" y2="23029"/>
                                  <a14:foregroundMark x1="8188" y1="39737" x2="8188" y2="39737"/>
                                  <a14:foregroundMark x1="6063" y1="35732" x2="6063" y2="35732"/>
                                  <a14:foregroundMark x1="1563" y1="39487" x2="1563" y2="39487"/>
                                  <a14:foregroundMark x1="98000" y1="51815" x2="98000" y2="51815"/>
                                  <a14:foregroundMark x1="75563" y1="9324" x2="75563" y2="9324"/>
                                  <a14:backgroundMark x1="39688" y1="18648" x2="39688" y2="18648"/>
                                  <a14:backgroundMark x1="68563" y1="46621" x2="68563" y2="46621"/>
                                  <a14:backgroundMark x1="78625" y1="40175" x2="78625" y2="40175"/>
                                  <a14:backgroundMark x1="96375" y1="21402" x2="96375" y2="21402"/>
                                  <a14:backgroundMark x1="78063" y1="40551" x2="78063" y2="40551"/>
                                  <a14:backgroundMark x1="77188" y1="63955" x2="77188" y2="63955"/>
                                  <a14:backgroundMark x1="80750" y1="84355" x2="80750" y2="84355"/>
                                  <a14:backgroundMark x1="75938" y1="83730" x2="75938" y2="83730"/>
                                  <a14:backgroundMark x1="74125" y1="83479" x2="74125" y2="83479"/>
                                  <a14:backgroundMark x1="84625" y1="83855" x2="84625" y2="83855"/>
                                  <a14:backgroundMark x1="87688" y1="83292" x2="87688" y2="83292"/>
                                  <a14:backgroundMark x1="86563" y1="83542" x2="86563" y2="83542"/>
                                  <a14:backgroundMark x1="89438" y1="82728" x2="89438" y2="82728"/>
                                  <a14:backgroundMark x1="90688" y1="82040" x2="90688" y2="82040"/>
                                  <a14:backgroundMark x1="92813" y1="81164" x2="92813" y2="81164"/>
                                  <a14:backgroundMark x1="93750" y1="80225" x2="93750" y2="80225"/>
                                  <a14:backgroundMark x1="91938" y1="81727" x2="91938" y2="81727"/>
                                  <a14:backgroundMark x1="97813" y1="75407" x2="97813" y2="75407"/>
                                  <a14:backgroundMark x1="25750" y1="31164" x2="25750" y2="31164"/>
                                </a14:backgroundRemoval>
                              </a14:imgEffect>
                            </a14:imgLayer>
                          </a14:imgProps>
                        </a:ext>
                        <a:ext uri="{28A0092B-C50C-407E-A947-70E740481C1C}">
                          <a14:useLocalDpi xmlns:a14="http://schemas.microsoft.com/office/drawing/2010/main" val="0"/>
                        </a:ext>
                      </a:extLst>
                    </a:blip>
                    <a:stretch>
                      <a:fillRect/>
                    </a:stretch>
                  </pic:blipFill>
                  <pic:spPr>
                    <a:xfrm>
                      <a:off x="0" y="0"/>
                      <a:ext cx="2720417" cy="2716823"/>
                    </a:xfrm>
                    <a:prstGeom prst="rect">
                      <a:avLst/>
                    </a:prstGeom>
                  </pic:spPr>
                </pic:pic>
              </a:graphicData>
            </a:graphic>
            <wp14:sizeRelH relativeFrom="page">
              <wp14:pctWidth>0</wp14:pctWidth>
            </wp14:sizeRelH>
            <wp14:sizeRelV relativeFrom="page">
              <wp14:pctHeight>0</wp14:pctHeight>
            </wp14:sizeRelV>
          </wp:anchor>
        </w:drawing>
      </w:r>
    </w:p>
    <w:p w14:paraId="709D7746" w14:textId="25820966" w:rsidR="005435F5" w:rsidRDefault="005435F5" w:rsidP="00FE0F77">
      <w:pPr>
        <w:spacing w:line="240" w:lineRule="auto"/>
        <w:contextualSpacing/>
        <w:jc w:val="center"/>
        <w:rPr>
          <w:rFonts w:ascii="Open Sans" w:hAnsi="Open Sans" w:cs="Open Sans"/>
          <w:sz w:val="32"/>
        </w:rPr>
      </w:pPr>
      <w:r w:rsidRPr="00502B23">
        <w:rPr>
          <w:rFonts w:ascii="Open Sans Extrabold" w:hAnsi="Open Sans Extrabold" w:cs="Open Sans Extrabold"/>
          <w:noProof/>
          <w:sz w:val="56"/>
        </w:rPr>
        <mc:AlternateContent>
          <mc:Choice Requires="wps">
            <w:drawing>
              <wp:anchor distT="45720" distB="45720" distL="114300" distR="114300" simplePos="0" relativeHeight="251807744" behindDoc="0" locked="0" layoutInCell="1" allowOverlap="1" wp14:anchorId="7E6592E4" wp14:editId="16F9EDEF">
                <wp:simplePos x="0" y="0"/>
                <wp:positionH relativeFrom="page">
                  <wp:posOffset>3677285</wp:posOffset>
                </wp:positionH>
                <wp:positionV relativeFrom="paragraph">
                  <wp:posOffset>182245</wp:posOffset>
                </wp:positionV>
                <wp:extent cx="5464810" cy="1858010"/>
                <wp:effectExtent l="0" t="0" r="2540" b="8890"/>
                <wp:wrapSquare wrapText="bothSides"/>
                <wp:docPr id="5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1858010"/>
                        </a:xfrm>
                        <a:prstGeom prst="rect">
                          <a:avLst/>
                        </a:prstGeom>
                        <a:solidFill>
                          <a:srgbClr val="FFFFFF"/>
                        </a:solidFill>
                        <a:ln w="9525">
                          <a:noFill/>
                          <a:miter lim="800000"/>
                          <a:headEnd/>
                          <a:tailEnd/>
                        </a:ln>
                      </wps:spPr>
                      <wps:txbx>
                        <w:txbxContent>
                          <w:p w14:paraId="408277C5"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68399D07" w14:textId="77777777" w:rsidR="003D3262" w:rsidRPr="00637699" w:rsidRDefault="003D3262" w:rsidP="006E7D91">
                            <w:pPr>
                              <w:rPr>
                                <w:sz w:val="18"/>
                              </w:rPr>
                            </w:pPr>
                            <w:r w:rsidRPr="00F1436C">
                              <w:rPr>
                                <w:rFonts w:ascii="Open Sans" w:hAnsi="Open Sans" w:cs="Open Sans"/>
                                <w:noProof/>
                                <w:sz w:val="20"/>
                              </w:rPr>
                              <w:t>The cosmetology industry seeks to make people look good and feel good about themselves. These five careers are an integral part of the cosmetology industry. Stylists provide services such as cutting, coloring, and styling clients' hair. Estheticians are uniquely trained skin care specialists, and manicurists/pedicurists care for nails. To support stylists, many salons employ shampooers to shampoo clients' hair before their cosmetology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6592E4" id="_x0000_s1029" type="#_x0000_t202" style="position:absolute;left:0;text-align:left;margin-left:289.55pt;margin-top:14.35pt;width:430.3pt;height:146.3pt;z-index:2518077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" stroked="f">
                <v:textbox>
                  <w:txbxContent>
                    <w:p w14:paraId="408277C5"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68399D07" w14:textId="77777777" w:rsidR="003D3262" w:rsidRPr="00637699" w:rsidRDefault="003D3262" w:rsidP="006E7D91">
                      <w:pPr>
                        <w:rPr>
                          <w:sz w:val="18"/>
                        </w:rPr>
                      </w:pPr>
                      <w:r w:rsidRPr="00F1436C">
                        <w:rPr>
                          <w:rFonts w:ascii="Open Sans" w:hAnsi="Open Sans" w:cs="Open Sans"/>
                          <w:noProof/>
                          <w:sz w:val="20"/>
                        </w:rPr>
                        <w:t>The cosmetology industry seeks to make people look good and feel good about themselves. These five careers are an integral part of the cosmetology industry. Stylists provide services such as cutting, coloring, and styling clients' hair. Estheticians are uniquely trained skin care specialists, and manicurists/pedicurists care for nails. To support stylists, many salons employ shampooers to shampoo clients' hair before their cosmetology service.</w:t>
                      </w:r>
                    </w:p>
                  </w:txbxContent>
                </v:textbox>
                <w10:wrap type="square" anchorx="page"/>
              </v:shape>
            </w:pict>
          </mc:Fallback>
        </mc:AlternateContent>
      </w:r>
    </w:p>
    <w:p w14:paraId="63F59E68" w14:textId="1007957F" w:rsidR="005435F5" w:rsidRDefault="005435F5" w:rsidP="00FE0F77">
      <w:pPr>
        <w:spacing w:line="240" w:lineRule="auto"/>
        <w:contextualSpacing/>
        <w:jc w:val="center"/>
        <w:rPr>
          <w:rFonts w:ascii="Open Sans" w:hAnsi="Open Sans" w:cs="Open Sans"/>
          <w:sz w:val="32"/>
        </w:rPr>
      </w:pPr>
    </w:p>
    <w:p w14:paraId="60CADDDC" w14:textId="4767ECA8" w:rsidR="005435F5" w:rsidRDefault="005435F5" w:rsidP="00FE0F77">
      <w:pPr>
        <w:spacing w:line="240" w:lineRule="auto"/>
        <w:contextualSpacing/>
        <w:jc w:val="center"/>
        <w:rPr>
          <w:rFonts w:ascii="Open Sans" w:hAnsi="Open Sans" w:cs="Open Sans"/>
          <w:sz w:val="32"/>
        </w:rPr>
      </w:pPr>
    </w:p>
    <w:p w14:paraId="61AE3835" w14:textId="0326E3B3" w:rsidR="005435F5" w:rsidRDefault="005435F5" w:rsidP="00FE0F77">
      <w:pPr>
        <w:spacing w:line="240" w:lineRule="auto"/>
        <w:contextualSpacing/>
        <w:jc w:val="center"/>
        <w:rPr>
          <w:rFonts w:ascii="Open Sans" w:hAnsi="Open Sans" w:cs="Open Sans"/>
          <w:sz w:val="32"/>
        </w:rPr>
      </w:pPr>
    </w:p>
    <w:p w14:paraId="73AF29AF" w14:textId="43AA4BDE" w:rsidR="005435F5" w:rsidRDefault="005435F5" w:rsidP="00FE0F77">
      <w:pPr>
        <w:spacing w:line="240" w:lineRule="auto"/>
        <w:contextualSpacing/>
        <w:jc w:val="center"/>
        <w:rPr>
          <w:rFonts w:ascii="Open Sans" w:hAnsi="Open Sans" w:cs="Open Sans"/>
          <w:sz w:val="32"/>
        </w:rPr>
      </w:pPr>
    </w:p>
    <w:p w14:paraId="21DF1603" w14:textId="0491E11D" w:rsidR="005435F5" w:rsidRDefault="005435F5" w:rsidP="00FE0F77">
      <w:pPr>
        <w:spacing w:line="240" w:lineRule="auto"/>
        <w:contextualSpacing/>
        <w:jc w:val="center"/>
        <w:rPr>
          <w:rFonts w:ascii="Open Sans" w:hAnsi="Open Sans" w:cs="Open Sans"/>
          <w:sz w:val="32"/>
        </w:rPr>
      </w:pPr>
    </w:p>
    <w:p w14:paraId="065C3940" w14:textId="1B58608C" w:rsidR="005435F5" w:rsidRDefault="005435F5" w:rsidP="00FE0F77">
      <w:pPr>
        <w:spacing w:line="240" w:lineRule="auto"/>
        <w:contextualSpacing/>
        <w:jc w:val="center"/>
        <w:rPr>
          <w:rFonts w:ascii="Open Sans" w:hAnsi="Open Sans" w:cs="Open Sans"/>
          <w:sz w:val="32"/>
        </w:rPr>
      </w:pPr>
    </w:p>
    <w:p w14:paraId="1B0CFCA8" w14:textId="78DFA3CC" w:rsidR="005435F5" w:rsidRDefault="005435F5" w:rsidP="00FE0F77">
      <w:pPr>
        <w:spacing w:line="240" w:lineRule="auto"/>
        <w:contextualSpacing/>
        <w:jc w:val="center"/>
        <w:rPr>
          <w:rFonts w:ascii="Open Sans" w:hAnsi="Open Sans" w:cs="Open Sans"/>
          <w:sz w:val="32"/>
        </w:rPr>
      </w:pPr>
    </w:p>
    <w:p w14:paraId="5C45798B" w14:textId="0B4E8E90" w:rsidR="005435F5" w:rsidRDefault="00CD503B" w:rsidP="00FE0F77">
      <w:pPr>
        <w:spacing w:line="240" w:lineRule="auto"/>
        <w:contextualSpacing/>
        <w:jc w:val="center"/>
        <w:rPr>
          <w:rFonts w:ascii="Open Sans" w:hAnsi="Open Sans" w:cs="Open Sans"/>
          <w:sz w:val="32"/>
        </w:rPr>
      </w:pPr>
      <w:r>
        <w:rPr>
          <w:rFonts w:ascii="Open Sans" w:hAnsi="Open Sans" w:cs="Open Sans"/>
          <w:noProof/>
          <w:sz w:val="32"/>
        </w:rPr>
        <mc:AlternateContent>
          <mc:Choice Requires="wpg">
            <w:drawing>
              <wp:anchor distT="0" distB="0" distL="114300" distR="114300" simplePos="0" relativeHeight="251809792" behindDoc="0" locked="0" layoutInCell="1" allowOverlap="1" wp14:anchorId="2108A917" wp14:editId="5FBFF1B8">
                <wp:simplePos x="0" y="0"/>
                <wp:positionH relativeFrom="margin">
                  <wp:align>left</wp:align>
                </wp:positionH>
                <wp:positionV relativeFrom="paragraph">
                  <wp:posOffset>10795</wp:posOffset>
                </wp:positionV>
                <wp:extent cx="8820150" cy="2834005"/>
                <wp:effectExtent l="0" t="0" r="0" b="4445"/>
                <wp:wrapNone/>
                <wp:docPr id="593" name="Group 593"/>
                <wp:cNvGraphicFramePr/>
                <a:graphic xmlns:a="http://schemas.openxmlformats.org/drawingml/2006/main">
                  <a:graphicData uri="http://schemas.microsoft.com/office/word/2010/wordprocessingGroup">
                    <wpg:wgp>
                      <wpg:cNvGrpSpPr/>
                      <wpg:grpSpPr>
                        <a:xfrm>
                          <a:off x="0" y="0"/>
                          <a:ext cx="8820150" cy="2834005"/>
                          <a:chOff x="0" y="8771"/>
                          <a:chExt cx="8820150" cy="2834075"/>
                        </a:xfrm>
                      </wpg:grpSpPr>
                      <wpg:graphicFrame>
                        <wpg:cNvPr id="594" name="Diagram 594"/>
                        <wpg:cNvFrPr/>
                        <wpg:xfrm>
                          <a:off x="0" y="61546"/>
                          <a:ext cx="8820150" cy="2781300"/>
                        </wpg:xfrm>
                        <a:graphic>
                          <a:graphicData uri="http://schemas.openxmlformats.org/drawingml/2006/diagram">
                            <dgm:relIds xmlns:dgm="http://schemas.openxmlformats.org/drawingml/2006/diagram" xmlns:r="http://schemas.openxmlformats.org/officeDocument/2006/relationships" r:dm="rId13" r:lo="rId14" r:qs="rId15" r:cs="rId16"/>
                          </a:graphicData>
                        </a:graphic>
                      </wpg:graphicFrame>
                      <wps:wsp>
                        <wps:cNvPr id="595" name="Text Box 2"/>
                        <wps:cNvSpPr txBox="1">
                          <a:spLocks noChangeArrowheads="1"/>
                        </wps:cNvSpPr>
                        <wps:spPr bwMode="auto">
                          <a:xfrm>
                            <a:off x="3719146" y="888023"/>
                            <a:ext cx="1417320" cy="546652"/>
                          </a:xfrm>
                          <a:prstGeom prst="rect">
                            <a:avLst/>
                          </a:prstGeom>
                          <a:noFill/>
                          <a:ln w="9525">
                            <a:noFill/>
                            <a:miter lim="800000"/>
                            <a:headEnd/>
                            <a:tailEnd/>
                          </a:ln>
                        </wps:spPr>
                        <wps:txbx>
                          <w:txbxContent>
                            <w:p w14:paraId="01460AB5"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771576BA"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700</w:t>
                              </w:r>
                            </w:p>
                          </w:txbxContent>
                        </wps:txbx>
                        <wps:bodyPr rot="0" vert="horz" wrap="square" lIns="91440" tIns="45720" rIns="91440" bIns="45720" anchor="t" anchorCtr="0">
                          <a:noAutofit/>
                        </wps:bodyPr>
                      </wps:wsp>
                      <wps:wsp>
                        <wps:cNvPr id="596" name="Text Box 2"/>
                        <wps:cNvSpPr txBox="1">
                          <a:spLocks noChangeArrowheads="1"/>
                        </wps:cNvSpPr>
                        <wps:spPr bwMode="auto">
                          <a:xfrm>
                            <a:off x="0" y="8771"/>
                            <a:ext cx="1629409" cy="844549"/>
                          </a:xfrm>
                          <a:prstGeom prst="rect">
                            <a:avLst/>
                          </a:prstGeom>
                          <a:noFill/>
                          <a:ln w="9525">
                            <a:noFill/>
                            <a:miter lim="800000"/>
                            <a:headEnd/>
                            <a:tailEnd/>
                          </a:ln>
                        </wps:spPr>
                        <wps:txbx>
                          <w:txbxContent>
                            <w:p w14:paraId="68BF788C"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Hairdressers, Hairstylists, and Cosmetologists</w:t>
                              </w:r>
                            </w:p>
                            <w:p w14:paraId="14808DE5"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4,430</w:t>
                              </w:r>
                            </w:p>
                          </w:txbxContent>
                        </wps:txbx>
                        <wps:bodyPr rot="0" vert="horz" wrap="square" lIns="91440" tIns="45720" rIns="91440" bIns="45720" anchor="t" anchorCtr="0">
                          <a:spAutoFit/>
                        </wps:bodyPr>
                      </wps:wsp>
                      <wps:wsp>
                        <wps:cNvPr id="597" name="Text Box 2"/>
                        <wps:cNvSpPr txBox="1">
                          <a:spLocks noChangeArrowheads="1"/>
                        </wps:cNvSpPr>
                        <wps:spPr bwMode="auto">
                          <a:xfrm>
                            <a:off x="1841988" y="234315"/>
                            <a:ext cx="1629409" cy="464184"/>
                          </a:xfrm>
                          <a:prstGeom prst="rect">
                            <a:avLst/>
                          </a:prstGeom>
                          <a:noFill/>
                          <a:ln w="9525">
                            <a:noFill/>
                            <a:miter lim="800000"/>
                            <a:headEnd/>
                            <a:tailEnd/>
                          </a:ln>
                        </wps:spPr>
                        <wps:txbx>
                          <w:txbxContent>
                            <w:p w14:paraId="2B5049FB"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Esthetician</w:t>
                              </w:r>
                            </w:p>
                            <w:p w14:paraId="4232FCEC"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30,459</w:t>
                              </w:r>
                            </w:p>
                          </w:txbxContent>
                        </wps:txbx>
                        <wps:bodyPr rot="0" vert="horz" wrap="square" lIns="91440" tIns="45720" rIns="91440" bIns="45720" anchor="t" anchorCtr="0">
                          <a:spAutoFit/>
                        </wps:bodyPr>
                      </wps:wsp>
                      <wps:wsp>
                        <wps:cNvPr id="598" name="Text Box 2"/>
                        <wps:cNvSpPr txBox="1">
                          <a:spLocks noChangeArrowheads="1"/>
                        </wps:cNvSpPr>
                        <wps:spPr bwMode="auto">
                          <a:xfrm>
                            <a:off x="3613638" y="139113"/>
                            <a:ext cx="1628774" cy="654684"/>
                          </a:xfrm>
                          <a:prstGeom prst="rect">
                            <a:avLst/>
                          </a:prstGeom>
                          <a:noFill/>
                          <a:ln w="9525">
                            <a:noFill/>
                            <a:miter lim="800000"/>
                            <a:headEnd/>
                            <a:tailEnd/>
                          </a:ln>
                        </wps:spPr>
                        <wps:txbx>
                          <w:txbxContent>
                            <w:p w14:paraId="45B3D246"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Manicurists and Pedicurists</w:t>
                              </w:r>
                            </w:p>
                            <w:p w14:paraId="1E969A27"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2,899</w:t>
                              </w:r>
                            </w:p>
                          </w:txbxContent>
                        </wps:txbx>
                        <wps:bodyPr rot="0" vert="horz" wrap="square" lIns="91440" tIns="45720" rIns="91440" bIns="45720" anchor="t" anchorCtr="0">
                          <a:spAutoFit/>
                        </wps:bodyPr>
                      </wps:wsp>
                      <wps:wsp>
                        <wps:cNvPr id="599" name="Text Box 2"/>
                        <wps:cNvSpPr txBox="1">
                          <a:spLocks noChangeArrowheads="1"/>
                        </wps:cNvSpPr>
                        <wps:spPr bwMode="auto">
                          <a:xfrm>
                            <a:off x="5363308" y="234267"/>
                            <a:ext cx="1629409" cy="464184"/>
                          </a:xfrm>
                          <a:prstGeom prst="rect">
                            <a:avLst/>
                          </a:prstGeom>
                          <a:noFill/>
                          <a:ln w="9525">
                            <a:noFill/>
                            <a:miter lim="800000"/>
                            <a:headEnd/>
                            <a:tailEnd/>
                          </a:ln>
                        </wps:spPr>
                        <wps:txbx>
                          <w:txbxContent>
                            <w:p w14:paraId="4E82D170"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Shampooer</w:t>
                              </w:r>
                            </w:p>
                            <w:p w14:paraId="0BA986B0"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3,460</w:t>
                              </w:r>
                            </w:p>
                          </w:txbxContent>
                        </wps:txbx>
                        <wps:bodyPr rot="0" vert="horz" wrap="square" lIns="91440" tIns="45720" rIns="91440" bIns="45720" anchor="t" anchorCtr="0">
                          <a:spAutoFit/>
                        </wps:bodyPr>
                      </wps:wsp>
                      <wps:wsp>
                        <wps:cNvPr id="600" name="Text Box 2"/>
                        <wps:cNvSpPr txBox="1">
                          <a:spLocks noChangeArrowheads="1"/>
                        </wps:cNvSpPr>
                        <wps:spPr bwMode="auto">
                          <a:xfrm>
                            <a:off x="7148146" y="234261"/>
                            <a:ext cx="1629409" cy="464184"/>
                          </a:xfrm>
                          <a:prstGeom prst="rect">
                            <a:avLst/>
                          </a:prstGeom>
                          <a:noFill/>
                          <a:ln w="9525">
                            <a:noFill/>
                            <a:miter lim="800000"/>
                            <a:headEnd/>
                            <a:tailEnd/>
                          </a:ln>
                        </wps:spPr>
                        <wps:txbx>
                          <w:txbxContent>
                            <w:p w14:paraId="113119C6"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Barber</w:t>
                              </w:r>
                            </w:p>
                            <w:p w14:paraId="23B68950" w14:textId="741E2C0F"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8,750</w:t>
                              </w:r>
                            </w:p>
                          </w:txbxContent>
                        </wps:txbx>
                        <wps:bodyPr rot="0" vert="horz" wrap="square" lIns="91440" tIns="45720" rIns="91440" bIns="45720" anchor="t" anchorCtr="0">
                          <a:spAutoFit/>
                        </wps:bodyPr>
                      </wps:wsp>
                      <wpg:grpSp>
                        <wpg:cNvPr id="601" name="Group 601"/>
                        <wpg:cNvGrpSpPr/>
                        <wpg:grpSpPr>
                          <a:xfrm>
                            <a:off x="96715" y="844062"/>
                            <a:ext cx="8661381" cy="1964114"/>
                            <a:chOff x="0" y="0"/>
                            <a:chExt cx="8661953" cy="1964304"/>
                          </a:xfrm>
                        </wpg:grpSpPr>
                        <wps:wsp>
                          <wps:cNvPr id="602" name="Text Box 2"/>
                          <wps:cNvSpPr txBox="1">
                            <a:spLocks noChangeArrowheads="1"/>
                          </wps:cNvSpPr>
                          <wps:spPr bwMode="auto">
                            <a:xfrm>
                              <a:off x="1858618" y="9939"/>
                              <a:ext cx="1379220" cy="617220"/>
                            </a:xfrm>
                            <a:prstGeom prst="rect">
                              <a:avLst/>
                            </a:prstGeom>
                            <a:noFill/>
                            <a:ln w="9525">
                              <a:noFill/>
                              <a:miter lim="800000"/>
                              <a:headEnd/>
                              <a:tailEnd/>
                            </a:ln>
                          </wps:spPr>
                          <wps:txbx>
                            <w:txbxContent>
                              <w:p w14:paraId="26155E2D"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1CCAA86C"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1,265</w:t>
                                </w:r>
                              </w:p>
                            </w:txbxContent>
                          </wps:txbx>
                          <wps:bodyPr rot="0" vert="horz" wrap="square" lIns="91440" tIns="45720" rIns="91440" bIns="45720" anchor="t" anchorCtr="0">
                            <a:noAutofit/>
                          </wps:bodyPr>
                        </wps:wsp>
                        <wps:wsp>
                          <wps:cNvPr id="603" name="Text Box 2"/>
                          <wps:cNvSpPr txBox="1">
                            <a:spLocks noChangeArrowheads="1"/>
                          </wps:cNvSpPr>
                          <wps:spPr bwMode="auto">
                            <a:xfrm>
                              <a:off x="1798983" y="1331844"/>
                              <a:ext cx="1497965" cy="632460"/>
                            </a:xfrm>
                            <a:prstGeom prst="rect">
                              <a:avLst/>
                            </a:prstGeom>
                            <a:noFill/>
                            <a:ln w="9525">
                              <a:noFill/>
                              <a:miter lim="800000"/>
                              <a:headEnd/>
                              <a:tailEnd/>
                            </a:ln>
                          </wps:spPr>
                          <wps:txbx>
                            <w:txbxContent>
                              <w:p w14:paraId="5256275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4E2F6FA2"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39</w:t>
                                </w:r>
                              </w:p>
                            </w:txbxContent>
                          </wps:txbx>
                          <wps:bodyPr rot="0" vert="horz" wrap="square" lIns="91440" tIns="45720" rIns="91440" bIns="45720" anchor="t" anchorCtr="0">
                            <a:noAutofit/>
                          </wps:bodyPr>
                        </wps:wsp>
                        <wps:wsp>
                          <wps:cNvPr id="604" name="Text Box 2"/>
                          <wps:cNvSpPr txBox="1">
                            <a:spLocks noChangeArrowheads="1"/>
                          </wps:cNvSpPr>
                          <wps:spPr bwMode="auto">
                            <a:xfrm>
                              <a:off x="5426766" y="9939"/>
                              <a:ext cx="1428750" cy="617220"/>
                            </a:xfrm>
                            <a:prstGeom prst="rect">
                              <a:avLst/>
                            </a:prstGeom>
                            <a:noFill/>
                            <a:ln w="9525">
                              <a:noFill/>
                              <a:miter lim="800000"/>
                              <a:headEnd/>
                              <a:tailEnd/>
                            </a:ln>
                          </wps:spPr>
                          <wps:txbx>
                            <w:txbxContent>
                              <w:p w14:paraId="354CEB30"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62E7591E"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84</w:t>
                                </w:r>
                              </w:p>
                            </w:txbxContent>
                          </wps:txbx>
                          <wps:bodyPr rot="0" vert="horz" wrap="square" lIns="91440" tIns="45720" rIns="91440" bIns="45720" anchor="t" anchorCtr="0">
                            <a:noAutofit/>
                          </wps:bodyPr>
                        </wps:wsp>
                        <wps:wsp>
                          <wps:cNvPr id="605" name="Text Box 2"/>
                          <wps:cNvSpPr txBox="1">
                            <a:spLocks noChangeArrowheads="1"/>
                          </wps:cNvSpPr>
                          <wps:spPr bwMode="auto">
                            <a:xfrm>
                              <a:off x="7176053" y="0"/>
                              <a:ext cx="1485900" cy="632460"/>
                            </a:xfrm>
                            <a:prstGeom prst="rect">
                              <a:avLst/>
                            </a:prstGeom>
                            <a:noFill/>
                            <a:ln w="9525">
                              <a:noFill/>
                              <a:miter lim="800000"/>
                              <a:headEnd/>
                              <a:tailEnd/>
                            </a:ln>
                          </wps:spPr>
                          <wps:txbx>
                            <w:txbxContent>
                              <w:p w14:paraId="5FF9B0A8"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8FB088F"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U.S. 82,300</w:t>
                                </w:r>
                              </w:p>
                            </w:txbxContent>
                          </wps:txbx>
                          <wps:bodyPr rot="0" vert="horz" wrap="square" lIns="91440" tIns="45720" rIns="91440" bIns="45720" anchor="t" anchorCtr="0">
                            <a:noAutofit/>
                          </wps:bodyPr>
                        </wps:wsp>
                        <wps:wsp>
                          <wps:cNvPr id="606" name="Text Box 2"/>
                          <wps:cNvSpPr txBox="1">
                            <a:spLocks noChangeArrowheads="1"/>
                          </wps:cNvSpPr>
                          <wps:spPr bwMode="auto">
                            <a:xfrm>
                              <a:off x="69574" y="9939"/>
                              <a:ext cx="1379220" cy="617220"/>
                            </a:xfrm>
                            <a:prstGeom prst="rect">
                              <a:avLst/>
                            </a:prstGeom>
                            <a:noFill/>
                            <a:ln w="9525">
                              <a:noFill/>
                              <a:miter lim="800000"/>
                              <a:headEnd/>
                              <a:tailEnd/>
                            </a:ln>
                          </wps:spPr>
                          <wps:txbx>
                            <w:txbxContent>
                              <w:p w14:paraId="5F6DA329"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C1935D0" w14:textId="0D703A8D"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2,656</w:t>
                                </w:r>
                              </w:p>
                            </w:txbxContent>
                          </wps:txbx>
                          <wps:bodyPr rot="0" vert="horz" wrap="square" lIns="91440" tIns="45720" rIns="91440" bIns="45720" anchor="t" anchorCtr="0">
                            <a:noAutofit/>
                          </wps:bodyPr>
                        </wps:wsp>
                        <wps:wsp>
                          <wps:cNvPr id="607" name="Text Box 2"/>
                          <wps:cNvSpPr txBox="1">
                            <a:spLocks noChangeArrowheads="1"/>
                          </wps:cNvSpPr>
                          <wps:spPr bwMode="auto">
                            <a:xfrm>
                              <a:off x="1888435" y="655983"/>
                              <a:ext cx="1311275" cy="617220"/>
                            </a:xfrm>
                            <a:prstGeom prst="rect">
                              <a:avLst/>
                            </a:prstGeom>
                            <a:noFill/>
                            <a:ln w="9525">
                              <a:noFill/>
                              <a:miter lim="800000"/>
                              <a:headEnd/>
                              <a:tailEnd/>
                            </a:ln>
                          </wps:spPr>
                          <wps:txbx>
                            <w:txbxContent>
                              <w:p w14:paraId="23D5F36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61E67879"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404</w:t>
                                </w:r>
                              </w:p>
                            </w:txbxContent>
                          </wps:txbx>
                          <wps:bodyPr rot="0" vert="horz" wrap="square" lIns="91440" tIns="45720" rIns="91440" bIns="45720" anchor="t" anchorCtr="0">
                            <a:noAutofit/>
                          </wps:bodyPr>
                        </wps:wsp>
                        <wps:wsp>
                          <wps:cNvPr id="608" name="Text Box 2"/>
                          <wps:cNvSpPr txBox="1">
                            <a:spLocks noChangeArrowheads="1"/>
                          </wps:cNvSpPr>
                          <wps:spPr bwMode="auto">
                            <a:xfrm>
                              <a:off x="3578087" y="1272209"/>
                              <a:ext cx="1497965" cy="632460"/>
                            </a:xfrm>
                            <a:prstGeom prst="rect">
                              <a:avLst/>
                            </a:prstGeom>
                            <a:noFill/>
                            <a:ln w="9525">
                              <a:noFill/>
                              <a:miter lim="800000"/>
                              <a:headEnd/>
                              <a:tailEnd/>
                            </a:ln>
                          </wps:spPr>
                          <wps:txbx>
                            <w:txbxContent>
                              <w:p w14:paraId="1E5706F6"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0BB2C7C3"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69</w:t>
                                </w:r>
                              </w:p>
                            </w:txbxContent>
                          </wps:txbx>
                          <wps:bodyPr rot="0" vert="horz" wrap="square" lIns="91440" tIns="45720" rIns="91440" bIns="45720" anchor="t" anchorCtr="0">
                            <a:noAutofit/>
                          </wps:bodyPr>
                        </wps:wsp>
                        <wps:wsp>
                          <wps:cNvPr id="609" name="Text Box 2"/>
                          <wps:cNvSpPr txBox="1">
                            <a:spLocks noChangeArrowheads="1"/>
                          </wps:cNvSpPr>
                          <wps:spPr bwMode="auto">
                            <a:xfrm>
                              <a:off x="3657600" y="636105"/>
                              <a:ext cx="1321435" cy="617220"/>
                            </a:xfrm>
                            <a:prstGeom prst="rect">
                              <a:avLst/>
                            </a:prstGeom>
                            <a:noFill/>
                            <a:ln w="9525">
                              <a:noFill/>
                              <a:miter lim="800000"/>
                              <a:headEnd/>
                              <a:tailEnd/>
                            </a:ln>
                          </wps:spPr>
                          <wps:txbx>
                            <w:txbxContent>
                              <w:p w14:paraId="59F51575"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2A44FDF3"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69</w:t>
                                </w:r>
                              </w:p>
                            </w:txbxContent>
                          </wps:txbx>
                          <wps:bodyPr rot="0" vert="horz" wrap="square" lIns="91440" tIns="45720" rIns="91440" bIns="45720" anchor="t" anchorCtr="0">
                            <a:noAutofit/>
                          </wps:bodyPr>
                        </wps:wsp>
                        <wps:wsp>
                          <wps:cNvPr id="610" name="Text Box 2"/>
                          <wps:cNvSpPr txBox="1">
                            <a:spLocks noChangeArrowheads="1"/>
                          </wps:cNvSpPr>
                          <wps:spPr bwMode="auto">
                            <a:xfrm>
                              <a:off x="5357192" y="1292087"/>
                              <a:ext cx="1497965" cy="632460"/>
                            </a:xfrm>
                            <a:prstGeom prst="rect">
                              <a:avLst/>
                            </a:prstGeom>
                            <a:noFill/>
                            <a:ln w="9525">
                              <a:noFill/>
                              <a:miter lim="800000"/>
                              <a:headEnd/>
                              <a:tailEnd/>
                            </a:ln>
                          </wps:spPr>
                          <wps:txbx>
                            <w:txbxContent>
                              <w:p w14:paraId="2C565CD7"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08347DB9"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6</w:t>
                                </w:r>
                              </w:p>
                            </w:txbxContent>
                          </wps:txbx>
                          <wps:bodyPr rot="0" vert="horz" wrap="square" lIns="91440" tIns="45720" rIns="91440" bIns="45720" anchor="t" anchorCtr="0">
                            <a:noAutofit/>
                          </wps:bodyPr>
                        </wps:wsp>
                        <wps:wsp>
                          <wps:cNvPr id="611" name="Text Box 2"/>
                          <wps:cNvSpPr txBox="1">
                            <a:spLocks noChangeArrowheads="1"/>
                          </wps:cNvSpPr>
                          <wps:spPr bwMode="auto">
                            <a:xfrm>
                              <a:off x="5466522" y="646044"/>
                              <a:ext cx="1311910" cy="617220"/>
                            </a:xfrm>
                            <a:prstGeom prst="rect">
                              <a:avLst/>
                            </a:prstGeom>
                            <a:noFill/>
                            <a:ln w="9525">
                              <a:noFill/>
                              <a:miter lim="800000"/>
                              <a:headEnd/>
                              <a:tailEnd/>
                            </a:ln>
                          </wps:spPr>
                          <wps:txbx>
                            <w:txbxContent>
                              <w:p w14:paraId="6EC1DC35"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1E29D0B9"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00</w:t>
                                </w:r>
                              </w:p>
                            </w:txbxContent>
                          </wps:txbx>
                          <wps:bodyPr rot="0" vert="horz" wrap="square" lIns="91440" tIns="45720" rIns="91440" bIns="45720" anchor="t" anchorCtr="0">
                            <a:noAutofit/>
                          </wps:bodyPr>
                        </wps:wsp>
                        <wps:wsp>
                          <wps:cNvPr id="612" name="Text Box 2"/>
                          <wps:cNvSpPr txBox="1">
                            <a:spLocks noChangeArrowheads="1"/>
                          </wps:cNvSpPr>
                          <wps:spPr bwMode="auto">
                            <a:xfrm>
                              <a:off x="7146235" y="1302026"/>
                              <a:ext cx="1497965" cy="632460"/>
                            </a:xfrm>
                            <a:prstGeom prst="rect">
                              <a:avLst/>
                            </a:prstGeom>
                            <a:noFill/>
                            <a:ln w="9525">
                              <a:noFill/>
                              <a:miter lim="800000"/>
                              <a:headEnd/>
                              <a:tailEnd/>
                            </a:ln>
                          </wps:spPr>
                          <wps:txbx>
                            <w:txbxContent>
                              <w:p w14:paraId="35BE5D3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630A1E4E"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U.S. 6,100</w:t>
                                </w:r>
                              </w:p>
                            </w:txbxContent>
                          </wps:txbx>
                          <wps:bodyPr rot="0" vert="horz" wrap="square" lIns="91440" tIns="45720" rIns="91440" bIns="45720" anchor="t" anchorCtr="0">
                            <a:noAutofit/>
                          </wps:bodyPr>
                        </wps:wsp>
                        <wps:wsp>
                          <wps:cNvPr id="613" name="Text Box 2"/>
                          <wps:cNvSpPr txBox="1">
                            <a:spLocks noChangeArrowheads="1"/>
                          </wps:cNvSpPr>
                          <wps:spPr bwMode="auto">
                            <a:xfrm>
                              <a:off x="7235687" y="626165"/>
                              <a:ext cx="1331595" cy="617220"/>
                            </a:xfrm>
                            <a:prstGeom prst="rect">
                              <a:avLst/>
                            </a:prstGeom>
                            <a:noFill/>
                            <a:ln w="9525">
                              <a:noFill/>
                              <a:miter lim="800000"/>
                              <a:headEnd/>
                              <a:tailEnd/>
                            </a:ln>
                          </wps:spPr>
                          <wps:txbx>
                            <w:txbxContent>
                              <w:p w14:paraId="35FE4F99"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8406151"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U.S. 88,400</w:t>
                                </w:r>
                              </w:p>
                            </w:txbxContent>
                          </wps:txbx>
                          <wps:bodyPr rot="0" vert="horz" wrap="square" lIns="91440" tIns="45720" rIns="91440" bIns="45720" anchor="t" anchorCtr="0">
                            <a:noAutofit/>
                          </wps:bodyPr>
                        </wps:wsp>
                        <wps:wsp>
                          <wps:cNvPr id="614" name="Text Box 2"/>
                          <wps:cNvSpPr txBox="1">
                            <a:spLocks noChangeArrowheads="1"/>
                          </wps:cNvSpPr>
                          <wps:spPr bwMode="auto">
                            <a:xfrm>
                              <a:off x="0" y="1321905"/>
                              <a:ext cx="1497965" cy="632460"/>
                            </a:xfrm>
                            <a:prstGeom prst="rect">
                              <a:avLst/>
                            </a:prstGeom>
                            <a:noFill/>
                            <a:ln w="9525">
                              <a:noFill/>
                              <a:miter lim="800000"/>
                              <a:headEnd/>
                              <a:tailEnd/>
                            </a:ln>
                          </wps:spPr>
                          <wps:txbx>
                            <w:txbxContent>
                              <w:p w14:paraId="7F45D65F"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353DEBA8"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849</w:t>
                                </w:r>
                              </w:p>
                            </w:txbxContent>
                          </wps:txbx>
                          <wps:bodyPr rot="0" vert="horz" wrap="square" lIns="91440" tIns="45720" rIns="91440" bIns="45720" anchor="t" anchorCtr="0">
                            <a:noAutofit/>
                          </wps:bodyPr>
                        </wps:wsp>
                        <wps:wsp>
                          <wps:cNvPr id="615" name="Text Box 2"/>
                          <wps:cNvSpPr txBox="1">
                            <a:spLocks noChangeArrowheads="1"/>
                          </wps:cNvSpPr>
                          <wps:spPr bwMode="auto">
                            <a:xfrm>
                              <a:off x="89453" y="685800"/>
                              <a:ext cx="1349375" cy="617220"/>
                            </a:xfrm>
                            <a:prstGeom prst="rect">
                              <a:avLst/>
                            </a:prstGeom>
                            <a:noFill/>
                            <a:ln w="9525">
                              <a:noFill/>
                              <a:miter lim="800000"/>
                              <a:headEnd/>
                              <a:tailEnd/>
                            </a:ln>
                          </wps:spPr>
                          <wps:txbx>
                            <w:txbxContent>
                              <w:p w14:paraId="71DD1D46"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4AB8F433"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3,505</w:t>
                                </w: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2108A917" id="Group 593" o:spid="_x0000_s1030" style="position:absolute;left:0;text-align:left;margin-left:0;margin-top:.85pt;width:694.5pt;height:223.15pt;z-index:251809792;mso-position-horizontal:left;mso-position-horizontal-relative:margin;mso-height-relative:margin" coordorigin=",87" coordsize="88201,28340"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594" o:spid="_x0000_s1031" type="#_x0000_t75" style="position:absolute;top:636;width:88209;height:277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">
                  <v:imagedata r:id="rId18" o:title=""/>
                  <o:lock v:ext="edit" aspectratio="f"/>
                </v:shape>
                <v:shape id="_x0000_s1032" type="#_x0000_t202" style="position:absolute;left:37191;top:8880;width:14173;height:5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" filled="f" stroked="f">
                  <v:textbox>
                    <w:txbxContent>
                      <w:p w14:paraId="01460AB5"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771576BA"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700</w:t>
                        </w:r>
                      </w:p>
                    </w:txbxContent>
                  </v:textbox>
                </v:shape>
                <v:shape id="_x0000_s1033" type="#_x0000_t202" style="position:absolute;top:87;width:16294;height:8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" filled="f" stroked="f">
                  <v:textbox style="mso-fit-shape-to-text:t">
                    <w:txbxContent>
                      <w:p w14:paraId="68BF788C"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Hairdressers, Hairstylists, and Cosmetologists</w:t>
                        </w:r>
                      </w:p>
                      <w:p w14:paraId="14808DE5"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4,430</w:t>
                        </w:r>
                      </w:p>
                    </w:txbxContent>
                  </v:textbox>
                </v:shape>
                <v:shape id="_x0000_s1034" type="#_x0000_t202" style="position:absolute;left:18419;top:2343;width:16294;height:4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" filled="f" stroked="f">
                  <v:textbox style="mso-fit-shape-to-text:t">
                    <w:txbxContent>
                      <w:p w14:paraId="2B5049FB"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Esthetician</w:t>
                        </w:r>
                      </w:p>
                      <w:p w14:paraId="4232FCEC"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30,459</w:t>
                        </w:r>
                      </w:p>
                    </w:txbxContent>
                  </v:textbox>
                </v:shape>
                <v:shape id="_x0000_s1035" type="#_x0000_t202" style="position:absolute;left:36136;top:1391;width:16288;height:6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" filled="f" stroked="f">
                  <v:textbox style="mso-fit-shape-to-text:t">
                    <w:txbxContent>
                      <w:p w14:paraId="45B3D246"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Manicurists and Pedicurists</w:t>
                        </w:r>
                      </w:p>
                      <w:p w14:paraId="1E969A27"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2,899</w:t>
                        </w:r>
                      </w:p>
                    </w:txbxContent>
                  </v:textbox>
                </v:shape>
                <v:shape id="_x0000_s1036" type="#_x0000_t202" style="position:absolute;left:53633;top:2342;width:16294;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" filled="f" stroked="f">
                  <v:textbox style="mso-fit-shape-to-text:t">
                    <w:txbxContent>
                      <w:p w14:paraId="4E82D170"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Shampooer</w:t>
                        </w:r>
                      </w:p>
                      <w:p w14:paraId="0BA986B0"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3,460</w:t>
                        </w:r>
                      </w:p>
                    </w:txbxContent>
                  </v:textbox>
                </v:shape>
                <v:shape id="_x0000_s1037" type="#_x0000_t202" style="position:absolute;left:71481;top:2342;width:16294;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" filled="f" stroked="f">
                  <v:textbox style="mso-fit-shape-to-text:t">
                    <w:txbxContent>
                      <w:p w14:paraId="113119C6"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Barber</w:t>
                        </w:r>
                      </w:p>
                      <w:p w14:paraId="23B68950" w14:textId="741E2C0F"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8,750</w:t>
                        </w:r>
                      </w:p>
                    </w:txbxContent>
                  </v:textbox>
                </v:shape>
                <v:group id="Group 601" o:spid="_x0000_s1038" style="position:absolute;left:967;top:8440;width:86613;height:19641" coordsize="86619,19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shape id="_x0000_s1039" type="#_x0000_t202" style="position:absolute;left:18586;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" filled="f" stroked="f">
                    <v:textbox>
                      <w:txbxContent>
                        <w:p w14:paraId="26155E2D"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1CCAA86C"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1,265</w:t>
                          </w:r>
                        </w:p>
                      </w:txbxContent>
                    </v:textbox>
                  </v:shape>
                  <v:shape id="_x0000_s1040" type="#_x0000_t202" style="position:absolute;left:17989;top:13318;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5256275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4E2F6FA2"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39</w:t>
                          </w:r>
                        </w:p>
                      </w:txbxContent>
                    </v:textbox>
                  </v:shape>
                  <v:shape id="_x0000_s1041" type="#_x0000_t202" style="position:absolute;left:54267;top:99;width:14288;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" filled="f" stroked="f">
                    <v:textbox>
                      <w:txbxContent>
                        <w:p w14:paraId="354CEB30"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62E7591E"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84</w:t>
                          </w:r>
                        </w:p>
                      </w:txbxContent>
                    </v:textbox>
                  </v:shape>
                  <v:shape id="_x0000_s1042" type="#_x0000_t202" style="position:absolute;left:71760;width:1485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" filled="f" stroked="f">
                    <v:textbox>
                      <w:txbxContent>
                        <w:p w14:paraId="5FF9B0A8"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8FB088F"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U.S. 82,300</w:t>
                          </w:r>
                        </w:p>
                      </w:txbxContent>
                    </v:textbox>
                  </v:shape>
                  <v:shape id="_x0000_s1043" type="#_x0000_t202" style="position:absolute;left:695;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" filled="f" stroked="f">
                    <v:textbox>
                      <w:txbxContent>
                        <w:p w14:paraId="5F6DA329"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C1935D0" w14:textId="0D703A8D"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2,656</w:t>
                          </w:r>
                        </w:p>
                      </w:txbxContent>
                    </v:textbox>
                  </v:shape>
                  <v:shape id="_x0000_s1044" type="#_x0000_t202" style="position:absolute;left:18884;top:6559;width:13113;height:6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" filled="f" stroked="f">
                    <v:textbox>
                      <w:txbxContent>
                        <w:p w14:paraId="23D5F36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61E67879"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404</w:t>
                          </w:r>
                        </w:p>
                      </w:txbxContent>
                    </v:textbox>
                  </v:shape>
                  <v:shape id="_x0000_s1045" type="#_x0000_t202" style="position:absolute;left:35780;top:12722;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" filled="f" stroked="f">
                    <v:textbox>
                      <w:txbxContent>
                        <w:p w14:paraId="1E5706F6"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0BB2C7C3"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69</w:t>
                          </w:r>
                        </w:p>
                      </w:txbxContent>
                    </v:textbox>
                  </v:shape>
                  <v:shape id="_x0000_s1046" type="#_x0000_t202" style="position:absolute;left:36576;top:6361;width:1321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" filled="f" stroked="f">
                    <v:textbox>
                      <w:txbxContent>
                        <w:p w14:paraId="59F51575"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2A44FDF3"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69</w:t>
                          </w:r>
                        </w:p>
                      </w:txbxContent>
                    </v:textbox>
                  </v:shape>
                  <v:shape id="_x0000_s1047" type="#_x0000_t202" style="position:absolute;left:53571;top:12920;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" filled="f" stroked="f">
                    <v:textbox>
                      <w:txbxContent>
                        <w:p w14:paraId="2C565CD7"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08347DB9"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6</w:t>
                          </w:r>
                        </w:p>
                      </w:txbxContent>
                    </v:textbox>
                  </v:shape>
                  <v:shape id="_x0000_s1048" type="#_x0000_t202" style="position:absolute;left:54665;top:6460;width:13119;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" filled="f" stroked="f">
                    <v:textbox>
                      <w:txbxContent>
                        <w:p w14:paraId="6EC1DC35"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1E29D0B9"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00</w:t>
                          </w:r>
                        </w:p>
                      </w:txbxContent>
                    </v:textbox>
                  </v:shape>
                  <v:shape id="_x0000_s1049" type="#_x0000_t202" style="position:absolute;left:71462;top:13020;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" filled="f" stroked="f">
                    <v:textbox>
                      <w:txbxContent>
                        <w:p w14:paraId="35BE5D3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630A1E4E"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U.S. 6,100</w:t>
                          </w:r>
                        </w:p>
                      </w:txbxContent>
                    </v:textbox>
                  </v:shape>
                  <v:shape id="_x0000_s1050" type="#_x0000_t202" style="position:absolute;left:72356;top:6261;width:13316;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" filled="f" stroked="f">
                    <v:textbox>
                      <w:txbxContent>
                        <w:p w14:paraId="35FE4F99"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8406151"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U.S. 88,400</w:t>
                          </w:r>
                        </w:p>
                      </w:txbxContent>
                    </v:textbox>
                  </v:shape>
                  <v:shape id="_x0000_s1051" type="#_x0000_t202" style="position:absolute;top:13219;width:1497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" filled="f" stroked="f">
                    <v:textbox>
                      <w:txbxContent>
                        <w:p w14:paraId="7F45D65F"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353DEBA8"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849</w:t>
                          </w:r>
                        </w:p>
                      </w:txbxContent>
                    </v:textbox>
                  </v:shape>
                  <v:shape id="_x0000_s1052" type="#_x0000_t202" style="position:absolute;left:894;top:6858;width:1349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" filled="f" stroked="f">
                    <v:textbox>
                      <w:txbxContent>
                        <w:p w14:paraId="71DD1D46"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4AB8F433"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3,505</w:t>
                          </w:r>
                        </w:p>
                      </w:txbxContent>
                    </v:textbox>
                  </v:shape>
                </v:group>
                <w10:wrap anchorx="margin"/>
              </v:group>
            </w:pict>
          </mc:Fallback>
        </mc:AlternateContent>
      </w:r>
    </w:p>
    <w:p w14:paraId="7054B265" w14:textId="77777777" w:rsidR="005435F5" w:rsidRDefault="005435F5" w:rsidP="00FE0F77">
      <w:pPr>
        <w:spacing w:line="240" w:lineRule="auto"/>
        <w:contextualSpacing/>
        <w:jc w:val="center"/>
        <w:rPr>
          <w:rFonts w:ascii="Open Sans" w:hAnsi="Open Sans" w:cs="Open Sans"/>
          <w:sz w:val="32"/>
        </w:rPr>
      </w:pPr>
    </w:p>
    <w:p w14:paraId="7C4CB1EB" w14:textId="77777777" w:rsidR="005435F5" w:rsidRDefault="005435F5" w:rsidP="00FE0F77">
      <w:pPr>
        <w:spacing w:line="240" w:lineRule="auto"/>
        <w:contextualSpacing/>
        <w:jc w:val="center"/>
        <w:rPr>
          <w:rFonts w:ascii="Open Sans" w:hAnsi="Open Sans" w:cs="Open Sans"/>
          <w:sz w:val="32"/>
        </w:rPr>
      </w:pPr>
    </w:p>
    <w:p w14:paraId="25526D7F" w14:textId="77777777" w:rsidR="005435F5" w:rsidRDefault="005435F5" w:rsidP="00FE0F77">
      <w:pPr>
        <w:spacing w:line="240" w:lineRule="auto"/>
        <w:contextualSpacing/>
        <w:jc w:val="center"/>
        <w:rPr>
          <w:rFonts w:ascii="Open Sans" w:hAnsi="Open Sans" w:cs="Open Sans"/>
          <w:sz w:val="32"/>
        </w:rPr>
      </w:pPr>
    </w:p>
    <w:p w14:paraId="663F74FB" w14:textId="77777777" w:rsidR="005435F5" w:rsidRDefault="005435F5" w:rsidP="00FE0F77">
      <w:pPr>
        <w:spacing w:line="240" w:lineRule="auto"/>
        <w:contextualSpacing/>
        <w:jc w:val="center"/>
        <w:rPr>
          <w:rFonts w:ascii="Open Sans" w:hAnsi="Open Sans" w:cs="Open Sans"/>
          <w:sz w:val="32"/>
        </w:rPr>
      </w:pPr>
    </w:p>
    <w:p w14:paraId="2B77A4D7" w14:textId="77777777" w:rsidR="005435F5" w:rsidRDefault="005435F5" w:rsidP="00FE0F77">
      <w:pPr>
        <w:spacing w:line="240" w:lineRule="auto"/>
        <w:contextualSpacing/>
        <w:jc w:val="center"/>
        <w:rPr>
          <w:rFonts w:ascii="Open Sans" w:hAnsi="Open Sans" w:cs="Open Sans"/>
          <w:sz w:val="32"/>
        </w:rPr>
      </w:pPr>
    </w:p>
    <w:p w14:paraId="27FB95E9" w14:textId="77777777" w:rsidR="005435F5" w:rsidRDefault="005435F5" w:rsidP="00FE0F77">
      <w:pPr>
        <w:spacing w:line="240" w:lineRule="auto"/>
        <w:contextualSpacing/>
        <w:jc w:val="center"/>
        <w:rPr>
          <w:rFonts w:ascii="Open Sans" w:hAnsi="Open Sans" w:cs="Open Sans"/>
          <w:sz w:val="32"/>
        </w:rPr>
      </w:pPr>
    </w:p>
    <w:p w14:paraId="79B2E242" w14:textId="77777777" w:rsidR="005435F5" w:rsidRDefault="005435F5" w:rsidP="00FE0F77">
      <w:pPr>
        <w:spacing w:line="240" w:lineRule="auto"/>
        <w:contextualSpacing/>
        <w:jc w:val="center"/>
        <w:rPr>
          <w:rFonts w:ascii="Open Sans" w:hAnsi="Open Sans" w:cs="Open Sans"/>
          <w:sz w:val="32"/>
        </w:rPr>
      </w:pPr>
    </w:p>
    <w:p w14:paraId="5E9EFD47" w14:textId="77777777" w:rsidR="005435F5" w:rsidRDefault="005435F5" w:rsidP="00FE0F77">
      <w:pPr>
        <w:spacing w:line="240" w:lineRule="auto"/>
        <w:contextualSpacing/>
        <w:jc w:val="center"/>
        <w:rPr>
          <w:rFonts w:ascii="Open Sans" w:hAnsi="Open Sans" w:cs="Open Sans"/>
          <w:sz w:val="32"/>
        </w:rPr>
      </w:pPr>
    </w:p>
    <w:p w14:paraId="14677E03" w14:textId="77777777" w:rsidR="005435F5" w:rsidRDefault="005435F5" w:rsidP="00FE0F77">
      <w:pPr>
        <w:spacing w:line="240" w:lineRule="auto"/>
        <w:contextualSpacing/>
        <w:jc w:val="center"/>
        <w:rPr>
          <w:rFonts w:ascii="Open Sans" w:hAnsi="Open Sans" w:cs="Open Sans"/>
          <w:sz w:val="32"/>
        </w:rPr>
      </w:pPr>
    </w:p>
    <w:p w14:paraId="6159FE2C" w14:textId="77777777" w:rsidR="005435F5" w:rsidRDefault="005435F5" w:rsidP="000155C5">
      <w:pPr>
        <w:spacing w:line="240" w:lineRule="auto"/>
        <w:contextualSpacing/>
        <w:rPr>
          <w:rFonts w:ascii="Open Sans Extrabold" w:hAnsi="Open Sans Extrabold" w:cs="Open Sans Extrabold"/>
          <w:b/>
          <w:noProof/>
          <w:sz w:val="3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478C9F5" w14:textId="77777777" w:rsidR="005435F5" w:rsidRPr="00E666C8" w:rsidRDefault="005435F5" w:rsidP="000155C5">
      <w:pPr>
        <w:spacing w:line="240" w:lineRule="auto"/>
        <w:contextualSpacing/>
        <w:rPr>
          <w:rFonts w:ascii="Open Sans" w:hAnsi="Open Sans" w:cs="Open Sans"/>
          <w:b/>
          <w:sz w:val="40"/>
          <w:u w:val="single"/>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OGRAM OF STUDY PROFILE</w:t>
      </w:r>
      <w:r w:rsidRPr="00E666C8">
        <w:rPr>
          <w:rFonts w:ascii="Open Sans" w:hAnsi="Open Sans" w:cs="Open Sans"/>
          <w:b/>
          <w:noProof/>
          <w:sz w:val="40"/>
          <w:u w:val="single"/>
        </w:rPr>
        <w:t xml:space="preserve"> </w:t>
      </w:r>
    </w:p>
    <w:p w14:paraId="38E88C07" w14:textId="77777777" w:rsidR="005435F5" w:rsidRPr="00F1436C" w:rsidRDefault="005435F5" w:rsidP="00393EBD">
      <w:pPr>
        <w:spacing w:line="240" w:lineRule="auto"/>
        <w:contextualSpacing/>
        <w:rPr>
          <w:rFonts w:ascii="Open Sans" w:hAnsi="Open Sans" w:cs="Open Sans"/>
          <w:noProof/>
          <w:sz w:val="20"/>
        </w:rPr>
      </w:pPr>
    </w:p>
    <w:p w14:paraId="4C50C215" w14:textId="77777777" w:rsidR="005435F5" w:rsidRPr="00F1436C" w:rsidRDefault="005435F5" w:rsidP="00CD503B">
      <w:pPr>
        <w:spacing w:line="240" w:lineRule="auto"/>
        <w:ind w:right="540"/>
        <w:contextualSpacing/>
        <w:rPr>
          <w:rFonts w:ascii="Open Sans" w:hAnsi="Open Sans" w:cs="Open Sans"/>
          <w:noProof/>
          <w:sz w:val="20"/>
        </w:rPr>
      </w:pPr>
      <w:r w:rsidRPr="00F1436C">
        <w:rPr>
          <w:rFonts w:ascii="Open Sans" w:hAnsi="Open Sans" w:cs="Open Sans"/>
          <w:noProof/>
          <w:sz w:val="20"/>
        </w:rPr>
        <w:t>Cosmetology  prepares students for cosmetology careers by developing an understanding of efficient safe work practices, salon business concepts, hair techniques and chemical services, skin care procedures, and state board theoretical practical application. Students may acquire hours that apply to the hourly requirements needed to sit for the Tennessee Cosmetology and Barber Examiners examination.</w:t>
      </w:r>
    </w:p>
    <w:p w14:paraId="51327BCA" w14:textId="77777777" w:rsidR="005435F5" w:rsidRPr="000155C5" w:rsidRDefault="005435F5" w:rsidP="000155C5">
      <w:pPr>
        <w:spacing w:line="240" w:lineRule="auto"/>
        <w:contextualSpacing/>
        <w:rPr>
          <w:rFonts w:ascii="Open Sans" w:hAnsi="Open Sans" w:cs="Open Sans"/>
          <w:sz w:val="20"/>
        </w:rPr>
      </w:pPr>
    </w:p>
    <w:p w14:paraId="18C3DE42" w14:textId="77777777" w:rsidR="005435F5" w:rsidRDefault="005435F5" w:rsidP="00D75E75">
      <w:pPr>
        <w:spacing w:line="240" w:lineRule="auto"/>
        <w:contextualSpacing/>
        <w:jc w:val="center"/>
      </w:pPr>
      <w:r>
        <w:rPr>
          <w:noProof/>
        </w:rPr>
        <w:drawing>
          <wp:anchor distT="0" distB="0" distL="114300" distR="114300" simplePos="0" relativeHeight="251808768" behindDoc="0" locked="0" layoutInCell="1" allowOverlap="1" wp14:anchorId="44921717" wp14:editId="338C9F54">
            <wp:simplePos x="0" y="0"/>
            <wp:positionH relativeFrom="margin">
              <wp:posOffset>-268357</wp:posOffset>
            </wp:positionH>
            <wp:positionV relativeFrom="paragraph">
              <wp:posOffset>137105</wp:posOffset>
            </wp:positionV>
            <wp:extent cx="3333750" cy="859783"/>
            <wp:effectExtent l="0" t="0" r="0" b="0"/>
            <wp:wrapNone/>
            <wp:docPr id="622" name="Picture 622" descr="Image result for STUDENT ENROLLMEN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UDENT ENROLLMENT clipart"/>
                    <pic:cNvPicPr>
                      <a:picLocks noChangeAspect="1" noChangeArrowheads="1"/>
                    </pic:cNvPicPr>
                  </pic:nvPicPr>
                  <pic:blipFill>
                    <a:blip r:embed="rId19">
                      <a:clrChange>
                        <a:clrFrom>
                          <a:srgbClr val="FFFEFB"/>
                        </a:clrFrom>
                        <a:clrTo>
                          <a:srgbClr val="FFFEFB">
                            <a:alpha val="0"/>
                          </a:srgbClr>
                        </a:clrTo>
                      </a:clrChange>
                      <a:extLst>
                        <a:ext uri="{28A0092B-C50C-407E-A947-70E740481C1C}">
                          <a14:useLocalDpi xmlns:a14="http://schemas.microsoft.com/office/drawing/2010/main" val="0"/>
                        </a:ext>
                      </a:extLst>
                    </a:blip>
                    <a:srcRect/>
                    <a:stretch>
                      <a:fillRect/>
                    </a:stretch>
                  </pic:blipFill>
                  <pic:spPr bwMode="auto">
                    <a:xfrm>
                      <a:off x="0" y="0"/>
                      <a:ext cx="3333750" cy="85978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3256B4" w14:textId="77777777" w:rsidR="005435F5" w:rsidRDefault="005435F5" w:rsidP="00D75E75">
      <w:pPr>
        <w:spacing w:line="240" w:lineRule="auto"/>
        <w:contextualSpacing/>
        <w:jc w:val="center"/>
      </w:pPr>
    </w:p>
    <w:p w14:paraId="7F35113A" w14:textId="77777777" w:rsidR="005435F5" w:rsidRDefault="005435F5" w:rsidP="00D75E75">
      <w:pPr>
        <w:spacing w:line="240" w:lineRule="auto"/>
        <w:contextualSpacing/>
        <w:jc w:val="center"/>
      </w:pPr>
    </w:p>
    <w:p w14:paraId="31E2D61B" w14:textId="77777777" w:rsidR="005435F5" w:rsidRPr="00E666C8" w:rsidRDefault="005435F5" w:rsidP="00E826C4">
      <w:pPr>
        <w:spacing w:line="240" w:lineRule="auto"/>
        <w:ind w:right="540"/>
        <w:contextualSpacing/>
        <w:jc w:val="right"/>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TUDENT ENROLLMENT ANALYSIS</w:t>
      </w:r>
    </w:p>
    <w:p w14:paraId="663CA359" w14:textId="77777777" w:rsidR="005435F5" w:rsidRDefault="005435F5" w:rsidP="00D75E75">
      <w:pPr>
        <w:spacing w:line="240" w:lineRule="auto"/>
        <w:contextualSpacing/>
        <w:jc w:val="center"/>
      </w:pPr>
    </w:p>
    <w:tbl>
      <w:tblPr>
        <w:tblStyle w:val="ListTable3-Accent4"/>
        <w:tblW w:w="0" w:type="auto"/>
        <w:tblLook w:val="04A0" w:firstRow="1" w:lastRow="0" w:firstColumn="1" w:lastColumn="0" w:noHBand="0" w:noVBand="1"/>
      </w:tblPr>
      <w:tblGrid>
        <w:gridCol w:w="1075"/>
        <w:gridCol w:w="3328"/>
        <w:gridCol w:w="3329"/>
        <w:gridCol w:w="3329"/>
        <w:gridCol w:w="2794"/>
      </w:tblGrid>
      <w:tr w:rsidR="005435F5" w14:paraId="4DA0E2D7" w14:textId="77777777" w:rsidTr="00CD503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75" w:type="dxa"/>
            <w:tcBorders>
              <w:bottom w:val="single" w:sz="4" w:space="0" w:color="ED7D31" w:themeColor="accent2"/>
            </w:tcBorders>
            <w:shd w:val="clear" w:color="auto" w:fill="ED7D31" w:themeFill="accent2"/>
          </w:tcPr>
          <w:p w14:paraId="3F53697F" w14:textId="77777777" w:rsidR="005435F5" w:rsidRPr="00094057" w:rsidRDefault="005435F5" w:rsidP="00ED423E">
            <w:pPr>
              <w:contextualSpacing/>
              <w:rPr>
                <w:sz w:val="20"/>
              </w:rPr>
            </w:pPr>
          </w:p>
        </w:tc>
        <w:tc>
          <w:tcPr>
            <w:tcW w:w="3328" w:type="dxa"/>
            <w:tcBorders>
              <w:bottom w:val="single" w:sz="4" w:space="0" w:color="ED7D31" w:themeColor="accent2"/>
            </w:tcBorders>
            <w:shd w:val="clear" w:color="auto" w:fill="ED7D31" w:themeFill="accent2"/>
          </w:tcPr>
          <w:p w14:paraId="7E02F0A5"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Cosmetology I</w:t>
            </w:r>
          </w:p>
        </w:tc>
        <w:tc>
          <w:tcPr>
            <w:tcW w:w="3329" w:type="dxa"/>
            <w:tcBorders>
              <w:bottom w:val="single" w:sz="4" w:space="0" w:color="ED7D31" w:themeColor="accent2"/>
            </w:tcBorders>
            <w:shd w:val="clear" w:color="auto" w:fill="ED7D31" w:themeFill="accent2"/>
          </w:tcPr>
          <w:p w14:paraId="51D6DD08"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Cosmetology II</w:t>
            </w:r>
          </w:p>
        </w:tc>
        <w:tc>
          <w:tcPr>
            <w:tcW w:w="3329" w:type="dxa"/>
            <w:tcBorders>
              <w:bottom w:val="single" w:sz="4" w:space="0" w:color="ED7D31" w:themeColor="accent2"/>
            </w:tcBorders>
            <w:shd w:val="clear" w:color="auto" w:fill="ED7D31" w:themeFill="accent2"/>
          </w:tcPr>
          <w:p w14:paraId="3AEA55BF"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Cosmetology III</w:t>
            </w:r>
          </w:p>
        </w:tc>
        <w:tc>
          <w:tcPr>
            <w:tcW w:w="2794" w:type="dxa"/>
            <w:tcBorders>
              <w:bottom w:val="single" w:sz="4" w:space="0" w:color="ED7D31" w:themeColor="accent2"/>
            </w:tcBorders>
            <w:shd w:val="clear" w:color="auto" w:fill="ED7D31" w:themeFill="accent2"/>
          </w:tcPr>
          <w:p w14:paraId="4AE8520F"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Cosmetology IV</w:t>
            </w:r>
          </w:p>
        </w:tc>
      </w:tr>
      <w:tr w:rsidR="005435F5" w14:paraId="25E2A5C3" w14:textId="77777777" w:rsidTr="00CD5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302B2055" w14:textId="77777777" w:rsidR="005435F5" w:rsidRPr="00094057" w:rsidRDefault="005435F5" w:rsidP="00F56AE7">
            <w:pPr>
              <w:contextualSpacing/>
              <w:rPr>
                <w:sz w:val="20"/>
              </w:rPr>
            </w:pPr>
            <w:r>
              <w:rPr>
                <w:sz w:val="20"/>
              </w:rPr>
              <w:t>20</w:t>
            </w:r>
            <w:r w:rsidRPr="00094057">
              <w:rPr>
                <w:sz w:val="20"/>
              </w:rPr>
              <w:t>17</w:t>
            </w:r>
            <w:r>
              <w:rPr>
                <w:sz w:val="20"/>
              </w:rPr>
              <w:t>-18</w:t>
            </w:r>
          </w:p>
        </w:tc>
        <w:tc>
          <w:tcPr>
            <w:tcW w:w="3328" w:type="dxa"/>
            <w:tcBorders>
              <w:top w:val="single" w:sz="4" w:space="0" w:color="ED7D31" w:themeColor="accent2"/>
              <w:bottom w:val="single" w:sz="4" w:space="0" w:color="ED7D31" w:themeColor="accent2"/>
            </w:tcBorders>
            <w:vAlign w:val="center"/>
          </w:tcPr>
          <w:p w14:paraId="018428A3"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4,311</w:t>
            </w:r>
          </w:p>
        </w:tc>
        <w:tc>
          <w:tcPr>
            <w:tcW w:w="3329" w:type="dxa"/>
            <w:tcBorders>
              <w:top w:val="single" w:sz="4" w:space="0" w:color="ED7D31" w:themeColor="accent2"/>
              <w:bottom w:val="single" w:sz="4" w:space="0" w:color="ED7D31" w:themeColor="accent2"/>
            </w:tcBorders>
            <w:vAlign w:val="center"/>
          </w:tcPr>
          <w:p w14:paraId="46179AD4"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2,481</w:t>
            </w:r>
          </w:p>
        </w:tc>
        <w:tc>
          <w:tcPr>
            <w:tcW w:w="3329" w:type="dxa"/>
            <w:tcBorders>
              <w:top w:val="single" w:sz="4" w:space="0" w:color="ED7D31" w:themeColor="accent2"/>
              <w:bottom w:val="single" w:sz="4" w:space="0" w:color="ED7D31" w:themeColor="accent2"/>
            </w:tcBorders>
            <w:vAlign w:val="center"/>
          </w:tcPr>
          <w:p w14:paraId="129B97E7"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725</w:t>
            </w:r>
          </w:p>
        </w:tc>
        <w:tc>
          <w:tcPr>
            <w:tcW w:w="2794" w:type="dxa"/>
            <w:tcBorders>
              <w:top w:val="single" w:sz="4" w:space="0" w:color="ED7D31" w:themeColor="accent2"/>
              <w:bottom w:val="single" w:sz="4" w:space="0" w:color="ED7D31" w:themeColor="accent2"/>
            </w:tcBorders>
            <w:vAlign w:val="center"/>
          </w:tcPr>
          <w:p w14:paraId="761F3289"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49</w:t>
            </w:r>
          </w:p>
        </w:tc>
      </w:tr>
      <w:tr w:rsidR="005435F5" w14:paraId="522B3CB0" w14:textId="77777777" w:rsidTr="00CD503B">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02FDE437" w14:textId="77777777" w:rsidR="005435F5" w:rsidRPr="00094057" w:rsidRDefault="005435F5" w:rsidP="00F56AE7">
            <w:pPr>
              <w:contextualSpacing/>
              <w:rPr>
                <w:sz w:val="20"/>
              </w:rPr>
            </w:pPr>
            <w:r>
              <w:rPr>
                <w:sz w:val="20"/>
              </w:rPr>
              <w:t>2018-19</w:t>
            </w:r>
          </w:p>
        </w:tc>
        <w:tc>
          <w:tcPr>
            <w:tcW w:w="3328" w:type="dxa"/>
            <w:tcBorders>
              <w:top w:val="single" w:sz="4" w:space="0" w:color="ED7D31" w:themeColor="accent2"/>
              <w:bottom w:val="single" w:sz="4" w:space="0" w:color="ED7D31" w:themeColor="accent2"/>
            </w:tcBorders>
            <w:vAlign w:val="center"/>
          </w:tcPr>
          <w:p w14:paraId="6128B233"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4,177</w:t>
            </w:r>
          </w:p>
        </w:tc>
        <w:tc>
          <w:tcPr>
            <w:tcW w:w="3329" w:type="dxa"/>
            <w:tcBorders>
              <w:top w:val="single" w:sz="4" w:space="0" w:color="ED7D31" w:themeColor="accent2"/>
              <w:bottom w:val="single" w:sz="4" w:space="0" w:color="ED7D31" w:themeColor="accent2"/>
            </w:tcBorders>
            <w:vAlign w:val="center"/>
          </w:tcPr>
          <w:p w14:paraId="71492C6A"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2,538</w:t>
            </w:r>
          </w:p>
        </w:tc>
        <w:tc>
          <w:tcPr>
            <w:tcW w:w="3329" w:type="dxa"/>
            <w:tcBorders>
              <w:top w:val="single" w:sz="4" w:space="0" w:color="ED7D31" w:themeColor="accent2"/>
              <w:bottom w:val="single" w:sz="4" w:space="0" w:color="ED7D31" w:themeColor="accent2"/>
            </w:tcBorders>
            <w:vAlign w:val="center"/>
          </w:tcPr>
          <w:p w14:paraId="1F39BFD8"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1,637</w:t>
            </w:r>
          </w:p>
        </w:tc>
        <w:tc>
          <w:tcPr>
            <w:tcW w:w="2794" w:type="dxa"/>
            <w:tcBorders>
              <w:top w:val="single" w:sz="4" w:space="0" w:color="ED7D31" w:themeColor="accent2"/>
              <w:bottom w:val="single" w:sz="4" w:space="0" w:color="ED7D31" w:themeColor="accent2"/>
            </w:tcBorders>
            <w:vAlign w:val="center"/>
          </w:tcPr>
          <w:p w14:paraId="05817326"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120</w:t>
            </w:r>
          </w:p>
        </w:tc>
      </w:tr>
      <w:tr w:rsidR="005435F5" w14:paraId="73E50950" w14:textId="77777777" w:rsidTr="00CD50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5FC41B81" w14:textId="77777777" w:rsidR="005435F5" w:rsidRPr="00094057" w:rsidRDefault="005435F5" w:rsidP="00F56AE7">
            <w:pPr>
              <w:contextualSpacing/>
              <w:rPr>
                <w:sz w:val="20"/>
              </w:rPr>
            </w:pPr>
            <w:r>
              <w:rPr>
                <w:sz w:val="20"/>
              </w:rPr>
              <w:t>2019-20</w:t>
            </w:r>
          </w:p>
        </w:tc>
        <w:tc>
          <w:tcPr>
            <w:tcW w:w="3328" w:type="dxa"/>
            <w:tcBorders>
              <w:top w:val="single" w:sz="4" w:space="0" w:color="ED7D31" w:themeColor="accent2"/>
              <w:bottom w:val="single" w:sz="4" w:space="0" w:color="ED7D31" w:themeColor="accent2"/>
            </w:tcBorders>
            <w:vAlign w:val="center"/>
          </w:tcPr>
          <w:p w14:paraId="01600F77"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4,092</w:t>
            </w:r>
          </w:p>
        </w:tc>
        <w:tc>
          <w:tcPr>
            <w:tcW w:w="3329" w:type="dxa"/>
            <w:tcBorders>
              <w:top w:val="single" w:sz="4" w:space="0" w:color="ED7D31" w:themeColor="accent2"/>
              <w:bottom w:val="single" w:sz="4" w:space="0" w:color="ED7D31" w:themeColor="accent2"/>
            </w:tcBorders>
            <w:vAlign w:val="center"/>
          </w:tcPr>
          <w:p w14:paraId="5D3DF569"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2,487</w:t>
            </w:r>
          </w:p>
        </w:tc>
        <w:tc>
          <w:tcPr>
            <w:tcW w:w="3329" w:type="dxa"/>
            <w:tcBorders>
              <w:top w:val="single" w:sz="4" w:space="0" w:color="ED7D31" w:themeColor="accent2"/>
              <w:bottom w:val="single" w:sz="4" w:space="0" w:color="ED7D31" w:themeColor="accent2"/>
            </w:tcBorders>
            <w:vAlign w:val="center"/>
          </w:tcPr>
          <w:p w14:paraId="2CFCAB4B"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587</w:t>
            </w:r>
          </w:p>
        </w:tc>
        <w:tc>
          <w:tcPr>
            <w:tcW w:w="2794" w:type="dxa"/>
            <w:tcBorders>
              <w:top w:val="single" w:sz="4" w:space="0" w:color="ED7D31" w:themeColor="accent2"/>
              <w:bottom w:val="single" w:sz="4" w:space="0" w:color="ED7D31" w:themeColor="accent2"/>
            </w:tcBorders>
            <w:vAlign w:val="center"/>
          </w:tcPr>
          <w:p w14:paraId="74441BA2"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85</w:t>
            </w:r>
          </w:p>
        </w:tc>
      </w:tr>
    </w:tbl>
    <w:p w14:paraId="34A33ED2" w14:textId="77777777" w:rsidR="005435F5" w:rsidRDefault="005435F5" w:rsidP="00ED423E">
      <w:pPr>
        <w:spacing w:line="240" w:lineRule="auto"/>
        <w:contextualSpacing/>
      </w:pPr>
    </w:p>
    <w:p w14:paraId="75ADC265" w14:textId="77777777" w:rsidR="005435F5" w:rsidRDefault="005435F5" w:rsidP="00D75E75">
      <w:pPr>
        <w:spacing w:line="240" w:lineRule="auto"/>
        <w:contextualSpacing/>
        <w:jc w:val="center"/>
      </w:pPr>
    </w:p>
    <w:p w14:paraId="2607A12B" w14:textId="77777777" w:rsidR="005435F5" w:rsidRPr="00ED423E" w:rsidRDefault="005435F5" w:rsidP="00E826C4">
      <w:pPr>
        <w:spacing w:line="240" w:lineRule="auto"/>
        <w:contextualSpacing/>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areer</w:t>
      </w:r>
      <w:r w:rsidRPr="00ED423E">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Pathway</w:t>
      </w:r>
    </w:p>
    <w:p w14:paraId="0DBEA77F" w14:textId="77777777" w:rsidR="005435F5" w:rsidRDefault="005435F5" w:rsidP="00ED423E">
      <w:r>
        <w:rPr>
          <w:noProof/>
        </w:rPr>
        <mc:AlternateContent>
          <mc:Choice Requires="wps">
            <w:drawing>
              <wp:anchor distT="0" distB="0" distL="114300" distR="114300" simplePos="0" relativeHeight="251810816" behindDoc="0" locked="0" layoutInCell="1" allowOverlap="1" wp14:anchorId="34C9286B" wp14:editId="24204E9D">
                <wp:simplePos x="0" y="0"/>
                <wp:positionH relativeFrom="column">
                  <wp:posOffset>-635</wp:posOffset>
                </wp:positionH>
                <wp:positionV relativeFrom="paragraph">
                  <wp:posOffset>13970</wp:posOffset>
                </wp:positionV>
                <wp:extent cx="2245995" cy="1788795"/>
                <wp:effectExtent l="0" t="0" r="1905" b="1905"/>
                <wp:wrapNone/>
                <wp:docPr id="616" name="Pentagon 4"/>
                <wp:cNvGraphicFramePr/>
                <a:graphic xmlns:a="http://schemas.openxmlformats.org/drawingml/2006/main">
                  <a:graphicData uri="http://schemas.microsoft.com/office/word/2010/wordprocessingShape">
                    <wps:wsp>
                      <wps:cNvSpPr/>
                      <wps:spPr>
                        <a:xfrm>
                          <a:off x="0" y="0"/>
                          <a:ext cx="2245995" cy="1788795"/>
                        </a:xfrm>
                        <a:prstGeom prst="homePlate">
                          <a:avLst>
                            <a:gd name="adj" fmla="val 27419"/>
                          </a:avLst>
                        </a:prstGeom>
                        <a:solidFill>
                          <a:srgbClr val="052C7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377AD6" w14:textId="77777777" w:rsidR="003D3262" w:rsidRPr="00E927B2" w:rsidRDefault="003D3262" w:rsidP="00E927B2">
                            <w:pPr>
                              <w:rPr>
                                <w:b/>
                                <w:sz w:val="24"/>
                              </w:rPr>
                            </w:pPr>
                            <w:r w:rsidRPr="00E927B2">
                              <w:rPr>
                                <w:b/>
                                <w:sz w:val="24"/>
                              </w:rPr>
                              <w:t>Early &amp; Middle Grade Opportunities</w:t>
                            </w:r>
                          </w:p>
                          <w:p w14:paraId="2B7044C7" w14:textId="77777777" w:rsidR="003D3262" w:rsidRPr="00220F7A" w:rsidRDefault="003D3262" w:rsidP="00220F7A">
                            <w:pPr>
                              <w:pStyle w:val="ListParagraph"/>
                              <w:numPr>
                                <w:ilvl w:val="0"/>
                                <w:numId w:val="9"/>
                              </w:numPr>
                              <w:rPr>
                                <w:rFonts w:ascii="Open Sans" w:hAnsi="Open Sans" w:cs="Open Sans"/>
                                <w:color w:val="FFFFFF" w:themeColor="background1"/>
                                <w:sz w:val="18"/>
                                <w:szCs w:val="20"/>
                              </w:rPr>
                            </w:pPr>
                            <w:r w:rsidRPr="00F1436C">
                              <w:rPr>
                                <w:noProof/>
                                <w:sz w:val="20"/>
                              </w:rPr>
                              <w:t>Career Exploration</w:t>
                            </w:r>
                          </w:p>
                        </w:txbxContent>
                      </wps:txbx>
                      <wps:bodyPr wrap="square" rtlCol="0" anchor="ctr"/>
                    </wps:wsp>
                  </a:graphicData>
                </a:graphic>
                <wp14:sizeRelH relativeFrom="margin">
                  <wp14:pctWidth>0</wp14:pctWidth>
                </wp14:sizeRelH>
              </wp:anchor>
            </w:drawing>
          </mc:Choice>
          <mc:Fallback>
            <w:pict>
              <v:shapetype w14:anchorId="34C9286B"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53" type="#_x0000_t15" style="position:absolute;margin-left:-.05pt;margin-top:1.1pt;width:176.85pt;height:140.85pt;z-index:251810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" adj="16883" fillcolor="#052c72" stroked="f" strokeweight="1pt">
                <v:textbox>
                  <w:txbxContent>
                    <w:p w14:paraId="40377AD6" w14:textId="77777777" w:rsidR="003D3262" w:rsidRPr="00E927B2" w:rsidRDefault="003D3262" w:rsidP="00E927B2">
                      <w:pPr>
                        <w:rPr>
                          <w:b/>
                          <w:sz w:val="24"/>
                        </w:rPr>
                      </w:pPr>
                      <w:r w:rsidRPr="00E927B2">
                        <w:rPr>
                          <w:b/>
                          <w:sz w:val="24"/>
                        </w:rPr>
                        <w:t>Early &amp; Middle Grade Opportunities</w:t>
                      </w:r>
                    </w:p>
                    <w:p w14:paraId="2B7044C7" w14:textId="77777777" w:rsidR="003D3262" w:rsidRPr="00220F7A" w:rsidRDefault="003D3262" w:rsidP="00220F7A">
                      <w:pPr>
                        <w:pStyle w:val="ListParagraph"/>
                        <w:numPr>
                          <w:ilvl w:val="0"/>
                          <w:numId w:val="9"/>
                        </w:numPr>
                        <w:rPr>
                          <w:rFonts w:ascii="Open Sans" w:hAnsi="Open Sans" w:cs="Open Sans"/>
                          <w:color w:val="FFFFFF" w:themeColor="background1"/>
                          <w:sz w:val="18"/>
                          <w:szCs w:val="20"/>
                        </w:rPr>
                      </w:pPr>
                      <w:r w:rsidRPr="00F1436C">
                        <w:rPr>
                          <w:noProof/>
                          <w:sz w:val="20"/>
                        </w:rPr>
                        <w:t>Career Exploration</w:t>
                      </w:r>
                    </w:p>
                  </w:txbxContent>
                </v:textbox>
              </v:shape>
            </w:pict>
          </mc:Fallback>
        </mc:AlternateContent>
      </w:r>
      <w:r>
        <w:rPr>
          <w:noProof/>
        </w:rPr>
        <mc:AlternateContent>
          <mc:Choice Requires="wps">
            <w:drawing>
              <wp:anchor distT="0" distB="0" distL="114300" distR="114300" simplePos="0" relativeHeight="251811840" behindDoc="0" locked="0" layoutInCell="1" allowOverlap="1" wp14:anchorId="0674AA4A" wp14:editId="44B596C6">
                <wp:simplePos x="0" y="0"/>
                <wp:positionH relativeFrom="column">
                  <wp:posOffset>1668780</wp:posOffset>
                </wp:positionH>
                <wp:positionV relativeFrom="paragraph">
                  <wp:posOffset>13970</wp:posOffset>
                </wp:positionV>
                <wp:extent cx="2912110" cy="1788795"/>
                <wp:effectExtent l="0" t="0" r="2540" b="1905"/>
                <wp:wrapNone/>
                <wp:docPr id="617" name="Chevron 5"/>
                <wp:cNvGraphicFramePr/>
                <a:graphic xmlns:a="http://schemas.openxmlformats.org/drawingml/2006/main">
                  <a:graphicData uri="http://schemas.microsoft.com/office/word/2010/wordprocessingShape">
                    <wps:wsp>
                      <wps:cNvSpPr/>
                      <wps:spPr>
                        <a:xfrm>
                          <a:off x="0" y="0"/>
                          <a:ext cx="2912110" cy="1788795"/>
                        </a:xfrm>
                        <a:prstGeom prst="chevron">
                          <a:avLst>
                            <a:gd name="adj" fmla="val 29570"/>
                          </a:avLst>
                        </a:prstGeom>
                        <a:solidFill>
                          <a:srgbClr val="36C1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E9D5F" w14:textId="77777777" w:rsidR="003D3262" w:rsidRPr="00E927B2" w:rsidRDefault="003D3262" w:rsidP="00E927B2">
                            <w:pPr>
                              <w:rPr>
                                <w:b/>
                                <w:sz w:val="24"/>
                              </w:rPr>
                            </w:pPr>
                            <w:r w:rsidRPr="00E927B2">
                              <w:rPr>
                                <w:b/>
                                <w:sz w:val="24"/>
                              </w:rPr>
                              <w:t>Secondary Grade Opportunities</w:t>
                            </w:r>
                          </w:p>
                          <w:p w14:paraId="59E7EAFA"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Cosmetology I</w:t>
                            </w:r>
                          </w:p>
                          <w:p w14:paraId="312E4BC4"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Cosmetology II</w:t>
                            </w:r>
                          </w:p>
                          <w:p w14:paraId="581D7AF7"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Cosmetology III</w:t>
                            </w:r>
                          </w:p>
                          <w:p w14:paraId="7E032A9F"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Cosmetology IV</w:t>
                            </w:r>
                          </w:p>
                          <w:p w14:paraId="5A870E3F"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0A3A63BA"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wps:txbx>
                      <wps:bodyPr wrap="square" rtlCol="0" anchor="ctr"/>
                    </wps:wsp>
                  </a:graphicData>
                </a:graphic>
                <wp14:sizeRelH relativeFrom="margin">
                  <wp14:pctWidth>0</wp14:pctWidth>
                </wp14:sizeRelH>
              </wp:anchor>
            </w:drawing>
          </mc:Choice>
          <mc:Fallback>
            <w:pict>
              <v:shapetype w14:anchorId="0674AA4A"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5" o:spid="_x0000_s1054" type="#_x0000_t55" style="position:absolute;margin-left:131.4pt;margin-top:1.1pt;width:229.3pt;height:140.85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" adj="17677" fillcolor="#36c1cc" stroked="f" strokeweight="1pt">
                <v:textbox>
                  <w:txbxContent>
                    <w:p w14:paraId="03FE9D5F" w14:textId="77777777" w:rsidR="003D3262" w:rsidRPr="00E927B2" w:rsidRDefault="003D3262" w:rsidP="00E927B2">
                      <w:pPr>
                        <w:rPr>
                          <w:b/>
                          <w:sz w:val="24"/>
                        </w:rPr>
                      </w:pPr>
                      <w:r w:rsidRPr="00E927B2">
                        <w:rPr>
                          <w:b/>
                          <w:sz w:val="24"/>
                        </w:rPr>
                        <w:t>Secondary Grade Opportunities</w:t>
                      </w:r>
                    </w:p>
                    <w:p w14:paraId="59E7EAFA"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Cosmetology I</w:t>
                      </w:r>
                    </w:p>
                    <w:p w14:paraId="312E4BC4"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Cosmetology II</w:t>
                      </w:r>
                    </w:p>
                    <w:p w14:paraId="581D7AF7"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Cosmetology III</w:t>
                      </w:r>
                    </w:p>
                    <w:p w14:paraId="7E032A9F"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Cosmetology IV</w:t>
                      </w:r>
                    </w:p>
                    <w:p w14:paraId="5A870E3F"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0A3A63BA"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v:textbox>
              </v:shape>
            </w:pict>
          </mc:Fallback>
        </mc:AlternateContent>
      </w:r>
      <w:r>
        <w:rPr>
          <w:noProof/>
        </w:rPr>
        <mc:AlternateContent>
          <mc:Choice Requires="wps">
            <w:drawing>
              <wp:anchor distT="0" distB="0" distL="114300" distR="114300" simplePos="0" relativeHeight="251812864" behindDoc="0" locked="0" layoutInCell="1" allowOverlap="1" wp14:anchorId="0566051F" wp14:editId="35DF2BE9">
                <wp:simplePos x="0" y="0"/>
                <wp:positionH relativeFrom="column">
                  <wp:posOffset>3805555</wp:posOffset>
                </wp:positionH>
                <wp:positionV relativeFrom="paragraph">
                  <wp:posOffset>13970</wp:posOffset>
                </wp:positionV>
                <wp:extent cx="2944495" cy="1788795"/>
                <wp:effectExtent l="0" t="0" r="8255" b="1905"/>
                <wp:wrapNone/>
                <wp:docPr id="618" name="Chevron 6"/>
                <wp:cNvGraphicFramePr/>
                <a:graphic xmlns:a="http://schemas.openxmlformats.org/drawingml/2006/main">
                  <a:graphicData uri="http://schemas.microsoft.com/office/word/2010/wordprocessingShape">
                    <wps:wsp>
                      <wps:cNvSpPr/>
                      <wps:spPr>
                        <a:xfrm>
                          <a:off x="0" y="0"/>
                          <a:ext cx="2944495" cy="1788795"/>
                        </a:xfrm>
                        <a:prstGeom prst="chevron">
                          <a:avLst>
                            <a:gd name="adj" fmla="val 29570"/>
                          </a:avLst>
                        </a:prstGeom>
                        <a:solidFill>
                          <a:srgbClr val="D4D95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DA5C89" w14:textId="77777777" w:rsidR="003D3262" w:rsidRPr="00E927B2" w:rsidRDefault="003D3262" w:rsidP="00E927B2">
                            <w:pPr>
                              <w:rPr>
                                <w:b/>
                                <w:sz w:val="24"/>
                              </w:rPr>
                            </w:pPr>
                            <w:r w:rsidRPr="00E927B2">
                              <w:rPr>
                                <w:b/>
                                <w:sz w:val="24"/>
                              </w:rPr>
                              <w:t>Postsecondary Opportunities</w:t>
                            </w:r>
                          </w:p>
                          <w:p w14:paraId="1A1CF76C" w14:textId="77777777" w:rsidR="003D3262" w:rsidRPr="00F1436C" w:rsidRDefault="003D3262" w:rsidP="00393EBD">
                            <w:pPr>
                              <w:spacing w:after="0" w:line="240" w:lineRule="auto"/>
                              <w:rPr>
                                <w:noProof/>
                                <w:sz w:val="16"/>
                                <w:szCs w:val="18"/>
                              </w:rPr>
                            </w:pPr>
                            <w:r w:rsidRPr="003B6E70">
                              <w:rPr>
                                <w:b/>
                                <w:sz w:val="16"/>
                                <w:szCs w:val="18"/>
                              </w:rPr>
                              <w:t xml:space="preserve">Certificate: </w:t>
                            </w:r>
                            <w:r w:rsidRPr="00F1436C">
                              <w:rPr>
                                <w:noProof/>
                                <w:sz w:val="16"/>
                                <w:szCs w:val="18"/>
                              </w:rPr>
                              <w:t>TN Board of Cosmetology &amp; Barbering - TN Cosmetology 1010</w:t>
                            </w:r>
                          </w:p>
                          <w:p w14:paraId="644CA341" w14:textId="77777777" w:rsidR="003D3262" w:rsidRPr="00F1436C" w:rsidRDefault="003D3262" w:rsidP="00393EBD">
                            <w:pPr>
                              <w:spacing w:after="0" w:line="240" w:lineRule="auto"/>
                              <w:rPr>
                                <w:noProof/>
                                <w:sz w:val="16"/>
                                <w:szCs w:val="18"/>
                              </w:rPr>
                            </w:pPr>
                            <w:r w:rsidRPr="00F1436C">
                              <w:rPr>
                                <w:noProof/>
                                <w:sz w:val="16"/>
                                <w:szCs w:val="18"/>
                              </w:rPr>
                              <w:t>Licensed Cosmetologist Instructor</w:t>
                            </w:r>
                          </w:p>
                          <w:p w14:paraId="6B1FD737" w14:textId="77777777" w:rsidR="003D3262" w:rsidRPr="00F1436C" w:rsidRDefault="003D3262" w:rsidP="00393EBD">
                            <w:pPr>
                              <w:spacing w:after="0" w:line="240" w:lineRule="auto"/>
                              <w:rPr>
                                <w:noProof/>
                                <w:sz w:val="16"/>
                                <w:szCs w:val="18"/>
                              </w:rPr>
                            </w:pPr>
                            <w:r w:rsidRPr="00F1436C">
                              <w:rPr>
                                <w:noProof/>
                                <w:sz w:val="16"/>
                                <w:szCs w:val="18"/>
                              </w:rPr>
                              <w:t>Licensed Manicurist</w:t>
                            </w:r>
                          </w:p>
                          <w:p w14:paraId="3F905AAF" w14:textId="77777777" w:rsidR="003D3262" w:rsidRPr="00F1436C" w:rsidRDefault="003D3262" w:rsidP="00393EBD">
                            <w:pPr>
                              <w:spacing w:after="0" w:line="240" w:lineRule="auto"/>
                              <w:rPr>
                                <w:noProof/>
                                <w:sz w:val="16"/>
                                <w:szCs w:val="18"/>
                              </w:rPr>
                            </w:pPr>
                            <w:r w:rsidRPr="00F1436C">
                              <w:rPr>
                                <w:noProof/>
                                <w:sz w:val="16"/>
                                <w:szCs w:val="18"/>
                              </w:rPr>
                              <w:t>Licensed Aesthetician</w:t>
                            </w:r>
                          </w:p>
                          <w:p w14:paraId="1FF3AF3D" w14:textId="77777777" w:rsidR="003D3262" w:rsidRPr="003B6E70" w:rsidRDefault="003D3262" w:rsidP="00E927B2">
                            <w:pPr>
                              <w:spacing w:after="0" w:line="240" w:lineRule="auto"/>
                              <w:rPr>
                                <w:sz w:val="16"/>
                                <w:szCs w:val="18"/>
                              </w:rPr>
                            </w:pPr>
                            <w:r w:rsidRPr="00F1436C">
                              <w:rPr>
                                <w:noProof/>
                                <w:sz w:val="16"/>
                                <w:szCs w:val="18"/>
                              </w:rPr>
                              <w:t>Licensed Natural Hair Stylist</w:t>
                            </w:r>
                          </w:p>
                          <w:p w14:paraId="62966B75" w14:textId="77777777" w:rsidR="003D3262" w:rsidRPr="003B6E70" w:rsidRDefault="003D3262" w:rsidP="00E927B2">
                            <w:pPr>
                              <w:spacing w:after="0" w:line="240" w:lineRule="auto"/>
                              <w:rPr>
                                <w:sz w:val="16"/>
                                <w:szCs w:val="18"/>
                              </w:rPr>
                            </w:pPr>
                            <w:r w:rsidRPr="003B6E70">
                              <w:rPr>
                                <w:b/>
                                <w:sz w:val="16"/>
                                <w:szCs w:val="18"/>
                              </w:rPr>
                              <w:t xml:space="preserve">Associates Degree: </w:t>
                            </w:r>
                            <w:r w:rsidRPr="00F1436C">
                              <w:rPr>
                                <w:noProof/>
                                <w:sz w:val="16"/>
                                <w:szCs w:val="18"/>
                              </w:rPr>
                              <w:t>A.S. Chemistry</w:t>
                            </w:r>
                          </w:p>
                          <w:p w14:paraId="3FA55F77" w14:textId="18E56203" w:rsidR="003D3262" w:rsidRPr="00E927B2" w:rsidRDefault="00870AFF" w:rsidP="00E927B2">
                            <w:pPr>
                              <w:spacing w:after="0" w:line="240" w:lineRule="auto"/>
                              <w:rPr>
                                <w:sz w:val="20"/>
                              </w:rPr>
                            </w:pPr>
                            <w:r w:rsidRPr="003B6E70">
                              <w:rPr>
                                <w:b/>
                                <w:sz w:val="16"/>
                                <w:szCs w:val="18"/>
                              </w:rPr>
                              <w:t>Bachelor’s degree</w:t>
                            </w:r>
                            <w:r w:rsidR="003D3262" w:rsidRPr="003B6E70">
                              <w:rPr>
                                <w:b/>
                                <w:sz w:val="16"/>
                                <w:szCs w:val="18"/>
                              </w:rPr>
                              <w:t xml:space="preserve">: </w:t>
                            </w:r>
                            <w:r w:rsidR="003D3262" w:rsidRPr="00F1436C">
                              <w:rPr>
                                <w:noProof/>
                                <w:sz w:val="16"/>
                                <w:szCs w:val="18"/>
                              </w:rPr>
                              <w:t>B.S. Chemistry</w:t>
                            </w:r>
                          </w:p>
                        </w:txbxContent>
                      </wps:txbx>
                      <wps:bodyPr wrap="square" rtlCol="0" anchor="ctr"/>
                    </wps:wsp>
                  </a:graphicData>
                </a:graphic>
                <wp14:sizeRelH relativeFrom="margin">
                  <wp14:pctWidth>0</wp14:pctWidth>
                </wp14:sizeRelH>
              </wp:anchor>
            </w:drawing>
          </mc:Choice>
          <mc:Fallback>
            <w:pict>
              <v:shape w14:anchorId="0566051F" id="Chevron 6" o:spid="_x0000_s1055" type="#_x0000_t55" style="position:absolute;margin-left:299.65pt;margin-top:1.1pt;width:231.85pt;height:140.85pt;z-index:251812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" adj="17720" fillcolor="#d4d956" stroked="f" strokeweight="1pt">
                <v:textbox>
                  <w:txbxContent>
                    <w:p w14:paraId="7EDA5C89" w14:textId="77777777" w:rsidR="003D3262" w:rsidRPr="00E927B2" w:rsidRDefault="003D3262" w:rsidP="00E927B2">
                      <w:pPr>
                        <w:rPr>
                          <w:b/>
                          <w:sz w:val="24"/>
                        </w:rPr>
                      </w:pPr>
                      <w:r w:rsidRPr="00E927B2">
                        <w:rPr>
                          <w:b/>
                          <w:sz w:val="24"/>
                        </w:rPr>
                        <w:t>Postsecondary Opportunities</w:t>
                      </w:r>
                    </w:p>
                    <w:p w14:paraId="1A1CF76C" w14:textId="77777777" w:rsidR="003D3262" w:rsidRPr="00F1436C" w:rsidRDefault="003D3262" w:rsidP="00393EBD">
                      <w:pPr>
                        <w:spacing w:after="0" w:line="240" w:lineRule="auto"/>
                        <w:rPr>
                          <w:noProof/>
                          <w:sz w:val="16"/>
                          <w:szCs w:val="18"/>
                        </w:rPr>
                      </w:pPr>
                      <w:r w:rsidRPr="003B6E70">
                        <w:rPr>
                          <w:b/>
                          <w:sz w:val="16"/>
                          <w:szCs w:val="18"/>
                        </w:rPr>
                        <w:t xml:space="preserve">Certificate: </w:t>
                      </w:r>
                      <w:r w:rsidRPr="00F1436C">
                        <w:rPr>
                          <w:noProof/>
                          <w:sz w:val="16"/>
                          <w:szCs w:val="18"/>
                        </w:rPr>
                        <w:t>TN Board of Cosmetology &amp; Barbering - TN Cosmetology 1010</w:t>
                      </w:r>
                    </w:p>
                    <w:p w14:paraId="644CA341" w14:textId="77777777" w:rsidR="003D3262" w:rsidRPr="00F1436C" w:rsidRDefault="003D3262" w:rsidP="00393EBD">
                      <w:pPr>
                        <w:spacing w:after="0" w:line="240" w:lineRule="auto"/>
                        <w:rPr>
                          <w:noProof/>
                          <w:sz w:val="16"/>
                          <w:szCs w:val="18"/>
                        </w:rPr>
                      </w:pPr>
                      <w:r w:rsidRPr="00F1436C">
                        <w:rPr>
                          <w:noProof/>
                          <w:sz w:val="16"/>
                          <w:szCs w:val="18"/>
                        </w:rPr>
                        <w:t>Licensed Cosmetologist Instructor</w:t>
                      </w:r>
                    </w:p>
                    <w:p w14:paraId="6B1FD737" w14:textId="77777777" w:rsidR="003D3262" w:rsidRPr="00F1436C" w:rsidRDefault="003D3262" w:rsidP="00393EBD">
                      <w:pPr>
                        <w:spacing w:after="0" w:line="240" w:lineRule="auto"/>
                        <w:rPr>
                          <w:noProof/>
                          <w:sz w:val="16"/>
                          <w:szCs w:val="18"/>
                        </w:rPr>
                      </w:pPr>
                      <w:r w:rsidRPr="00F1436C">
                        <w:rPr>
                          <w:noProof/>
                          <w:sz w:val="16"/>
                          <w:szCs w:val="18"/>
                        </w:rPr>
                        <w:t>Licensed Manicurist</w:t>
                      </w:r>
                    </w:p>
                    <w:p w14:paraId="3F905AAF" w14:textId="77777777" w:rsidR="003D3262" w:rsidRPr="00F1436C" w:rsidRDefault="003D3262" w:rsidP="00393EBD">
                      <w:pPr>
                        <w:spacing w:after="0" w:line="240" w:lineRule="auto"/>
                        <w:rPr>
                          <w:noProof/>
                          <w:sz w:val="16"/>
                          <w:szCs w:val="18"/>
                        </w:rPr>
                      </w:pPr>
                      <w:r w:rsidRPr="00F1436C">
                        <w:rPr>
                          <w:noProof/>
                          <w:sz w:val="16"/>
                          <w:szCs w:val="18"/>
                        </w:rPr>
                        <w:t>Licensed Aesthetician</w:t>
                      </w:r>
                    </w:p>
                    <w:p w14:paraId="1FF3AF3D" w14:textId="77777777" w:rsidR="003D3262" w:rsidRPr="003B6E70" w:rsidRDefault="003D3262" w:rsidP="00E927B2">
                      <w:pPr>
                        <w:spacing w:after="0" w:line="240" w:lineRule="auto"/>
                        <w:rPr>
                          <w:sz w:val="16"/>
                          <w:szCs w:val="18"/>
                        </w:rPr>
                      </w:pPr>
                      <w:r w:rsidRPr="00F1436C">
                        <w:rPr>
                          <w:noProof/>
                          <w:sz w:val="16"/>
                          <w:szCs w:val="18"/>
                        </w:rPr>
                        <w:t>Licensed Natural Hair Stylist</w:t>
                      </w:r>
                    </w:p>
                    <w:p w14:paraId="62966B75" w14:textId="77777777" w:rsidR="003D3262" w:rsidRPr="003B6E70" w:rsidRDefault="003D3262" w:rsidP="00E927B2">
                      <w:pPr>
                        <w:spacing w:after="0" w:line="240" w:lineRule="auto"/>
                        <w:rPr>
                          <w:sz w:val="16"/>
                          <w:szCs w:val="18"/>
                        </w:rPr>
                      </w:pPr>
                      <w:r w:rsidRPr="003B6E70">
                        <w:rPr>
                          <w:b/>
                          <w:sz w:val="16"/>
                          <w:szCs w:val="18"/>
                        </w:rPr>
                        <w:t xml:space="preserve">Associates Degree: </w:t>
                      </w:r>
                      <w:r w:rsidRPr="00F1436C">
                        <w:rPr>
                          <w:noProof/>
                          <w:sz w:val="16"/>
                          <w:szCs w:val="18"/>
                        </w:rPr>
                        <w:t>A.S. Chemistry</w:t>
                      </w:r>
                    </w:p>
                    <w:p w14:paraId="3FA55F77" w14:textId="18E56203" w:rsidR="003D3262" w:rsidRPr="00E927B2" w:rsidRDefault="00870AFF" w:rsidP="00E927B2">
                      <w:pPr>
                        <w:spacing w:after="0" w:line="240" w:lineRule="auto"/>
                        <w:rPr>
                          <w:sz w:val="20"/>
                        </w:rPr>
                      </w:pPr>
                      <w:r w:rsidRPr="003B6E70">
                        <w:rPr>
                          <w:b/>
                          <w:sz w:val="16"/>
                          <w:szCs w:val="18"/>
                        </w:rPr>
                        <w:t>Bachelor’s degree</w:t>
                      </w:r>
                      <w:r w:rsidR="003D3262" w:rsidRPr="003B6E70">
                        <w:rPr>
                          <w:b/>
                          <w:sz w:val="16"/>
                          <w:szCs w:val="18"/>
                        </w:rPr>
                        <w:t xml:space="preserve">: </w:t>
                      </w:r>
                      <w:r w:rsidR="003D3262" w:rsidRPr="00F1436C">
                        <w:rPr>
                          <w:noProof/>
                          <w:sz w:val="16"/>
                          <w:szCs w:val="18"/>
                        </w:rPr>
                        <w:t>B.S. Chemistry</w:t>
                      </w:r>
                    </w:p>
                  </w:txbxContent>
                </v:textbox>
              </v:shape>
            </w:pict>
          </mc:Fallback>
        </mc:AlternateContent>
      </w:r>
      <w:r>
        <w:rPr>
          <w:noProof/>
        </w:rPr>
        <mc:AlternateContent>
          <mc:Choice Requires="wps">
            <w:drawing>
              <wp:anchor distT="0" distB="0" distL="114300" distR="114300" simplePos="0" relativeHeight="251813888" behindDoc="0" locked="0" layoutInCell="1" allowOverlap="1" wp14:anchorId="4DA46595" wp14:editId="36D9DA19">
                <wp:simplePos x="0" y="0"/>
                <wp:positionH relativeFrom="column">
                  <wp:posOffset>5724442</wp:posOffset>
                </wp:positionH>
                <wp:positionV relativeFrom="paragraph">
                  <wp:posOffset>14356</wp:posOffset>
                </wp:positionV>
                <wp:extent cx="3147916" cy="1788795"/>
                <wp:effectExtent l="0" t="0" r="0" b="1905"/>
                <wp:wrapNone/>
                <wp:docPr id="619" name="Chevron 7"/>
                <wp:cNvGraphicFramePr/>
                <a:graphic xmlns:a="http://schemas.openxmlformats.org/drawingml/2006/main">
                  <a:graphicData uri="http://schemas.microsoft.com/office/word/2010/wordprocessingShape">
                    <wps:wsp>
                      <wps:cNvSpPr/>
                      <wps:spPr>
                        <a:xfrm>
                          <a:off x="0" y="0"/>
                          <a:ext cx="3147916" cy="1788795"/>
                        </a:xfrm>
                        <a:prstGeom prst="chevron">
                          <a:avLst>
                            <a:gd name="adj" fmla="val 29570"/>
                          </a:avLst>
                        </a:prstGeom>
                        <a:solidFill>
                          <a:srgbClr val="ED752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0D1B03" w14:textId="77777777" w:rsidR="003D3262" w:rsidRPr="00E927B2" w:rsidRDefault="003D3262" w:rsidP="00E927B2">
                            <w:pPr>
                              <w:rPr>
                                <w:b/>
                                <w:sz w:val="24"/>
                              </w:rPr>
                            </w:pPr>
                            <w:r w:rsidRPr="00E927B2">
                              <w:rPr>
                                <w:b/>
                                <w:sz w:val="24"/>
                              </w:rPr>
                              <w:t>Career Opportunities</w:t>
                            </w:r>
                          </w:p>
                          <w:p w14:paraId="58D233D4"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Hairdressers, Hairstylists, and Cosmetologists</w:t>
                            </w:r>
                          </w:p>
                          <w:p w14:paraId="131B4208"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Esthetician</w:t>
                            </w:r>
                          </w:p>
                          <w:p w14:paraId="17C0E39B"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Manicurists and Pedicurists</w:t>
                            </w:r>
                          </w:p>
                          <w:p w14:paraId="5DE87BB6"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Shampooer</w:t>
                            </w:r>
                          </w:p>
                          <w:p w14:paraId="3ADEDD1E"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Barber</w:t>
                            </w:r>
                          </w:p>
                        </w:txbxContent>
                      </wps:txbx>
                      <wps:bodyPr wrap="square" rtlCol="0" anchor="ctr"/>
                    </wps:wsp>
                  </a:graphicData>
                </a:graphic>
                <wp14:sizeRelH relativeFrom="margin">
                  <wp14:pctWidth>0</wp14:pctWidth>
                </wp14:sizeRelH>
              </wp:anchor>
            </w:drawing>
          </mc:Choice>
          <mc:Fallback>
            <w:pict>
              <v:shape w14:anchorId="4DA46595" id="Chevron 7" o:spid="_x0000_s1056" type="#_x0000_t55" style="position:absolute;margin-left:450.75pt;margin-top:1.15pt;width:247.85pt;height:140.85pt;z-index:251813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" adj="17971" fillcolor="#ed7523" stroked="f" strokeweight="1pt">
                <v:textbox>
                  <w:txbxContent>
                    <w:p w14:paraId="730D1B03" w14:textId="77777777" w:rsidR="003D3262" w:rsidRPr="00E927B2" w:rsidRDefault="003D3262" w:rsidP="00E927B2">
                      <w:pPr>
                        <w:rPr>
                          <w:b/>
                          <w:sz w:val="24"/>
                        </w:rPr>
                      </w:pPr>
                      <w:r w:rsidRPr="00E927B2">
                        <w:rPr>
                          <w:b/>
                          <w:sz w:val="24"/>
                        </w:rPr>
                        <w:t>Career Opportunities</w:t>
                      </w:r>
                    </w:p>
                    <w:p w14:paraId="58D233D4"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Hairdressers, Hairstylists, and Cosmetologists</w:t>
                      </w:r>
                    </w:p>
                    <w:p w14:paraId="131B4208"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Esthetician</w:t>
                      </w:r>
                    </w:p>
                    <w:p w14:paraId="17C0E39B"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Manicurists and Pedicurists</w:t>
                      </w:r>
                    </w:p>
                    <w:p w14:paraId="5DE87BB6"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Shampooer</w:t>
                      </w:r>
                    </w:p>
                    <w:p w14:paraId="3ADEDD1E"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Barber</w:t>
                      </w:r>
                    </w:p>
                  </w:txbxContent>
                </v:textbox>
              </v:shape>
            </w:pict>
          </mc:Fallback>
        </mc:AlternateContent>
      </w:r>
    </w:p>
    <w:p w14:paraId="662C6171" w14:textId="77777777" w:rsidR="005435F5" w:rsidRDefault="005435F5" w:rsidP="00ED423E"/>
    <w:p w14:paraId="4FA30FA1" w14:textId="77777777" w:rsidR="005435F5" w:rsidRDefault="005435F5" w:rsidP="00ED423E"/>
    <w:p w14:paraId="3D9B7CB0" w14:textId="77777777" w:rsidR="005435F5" w:rsidRDefault="005435F5" w:rsidP="00ED423E"/>
    <w:p w14:paraId="110B46AE" w14:textId="77777777" w:rsidR="005435F5" w:rsidRDefault="005435F5" w:rsidP="00ED423E"/>
    <w:p w14:paraId="78A33369" w14:textId="77777777" w:rsidR="005435F5" w:rsidRDefault="005435F5" w:rsidP="00ED423E"/>
    <w:p w14:paraId="27F837CF" w14:textId="77777777" w:rsidR="005435F5" w:rsidRDefault="005435F5" w:rsidP="00ED423E"/>
    <w:sectPr w:rsidR="005435F5" w:rsidSect="005435F5">
      <w:headerReference w:type="default" r:id="rId20"/>
      <w:footerReference w:type="default" r:id="rId21"/>
      <w:type w:val="continuous"/>
      <w:pgSz w:w="15840" w:h="24480" w:code="17"/>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A9481" w14:textId="77777777" w:rsidR="006C4F43" w:rsidRDefault="006C4F43" w:rsidP="00546F65">
      <w:pPr>
        <w:spacing w:after="0" w:line="240" w:lineRule="auto"/>
      </w:pPr>
      <w:r>
        <w:separator/>
      </w:r>
    </w:p>
  </w:endnote>
  <w:endnote w:type="continuationSeparator" w:id="0">
    <w:p w14:paraId="3C0E23E1" w14:textId="77777777" w:rsidR="006C4F43" w:rsidRDefault="006C4F43" w:rsidP="00546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853ED" w14:textId="307CBD64" w:rsidR="00546F65" w:rsidRPr="00546F65" w:rsidRDefault="00546F65" w:rsidP="00546F65">
    <w:pPr>
      <w:pStyle w:val="Footer"/>
      <w:tabs>
        <w:tab w:val="clear" w:pos="9360"/>
        <w:tab w:val="right" w:pos="13860"/>
      </w:tabs>
      <w:rPr>
        <w:rFonts w:ascii="Open Sans" w:hAnsi="Open Sans" w:cs="Open Sans"/>
        <w:sz w:val="24"/>
        <w:szCs w:val="24"/>
      </w:rPr>
    </w:pPr>
    <w:r w:rsidRPr="0007481F">
      <w:rPr>
        <w:rFonts w:ascii="Open Sans" w:hAnsi="Open Sans" w:cs="Open Sans"/>
        <w:sz w:val="24"/>
        <w:szCs w:val="24"/>
      </w:rPr>
      <w:t>Teacher Name</w:t>
    </w:r>
    <w:r w:rsidRPr="0007481F">
      <w:rPr>
        <w:rFonts w:ascii="Open Sans" w:hAnsi="Open Sans" w:cs="Open Sans"/>
        <w:sz w:val="24"/>
        <w:szCs w:val="24"/>
      </w:rPr>
      <w:tab/>
    </w:r>
    <w:r w:rsidRPr="0007481F">
      <w:rPr>
        <w:rFonts w:ascii="Open Sans" w:hAnsi="Open Sans" w:cs="Open Sans"/>
        <w:sz w:val="24"/>
        <w:szCs w:val="24"/>
      </w:rPr>
      <w:tab/>
      <w:t>Teacher ema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B27587" w14:textId="77777777" w:rsidR="006C4F43" w:rsidRDefault="006C4F43" w:rsidP="00546F65">
      <w:pPr>
        <w:spacing w:after="0" w:line="240" w:lineRule="auto"/>
      </w:pPr>
      <w:r>
        <w:separator/>
      </w:r>
    </w:p>
  </w:footnote>
  <w:footnote w:type="continuationSeparator" w:id="0">
    <w:p w14:paraId="114CA47F" w14:textId="77777777" w:rsidR="006C4F43" w:rsidRDefault="006C4F43" w:rsidP="00546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15FBD" w14:textId="7EF8C78B" w:rsidR="00546F65" w:rsidRPr="00546F65" w:rsidRDefault="00546F65" w:rsidP="00546F65">
    <w:pPr>
      <w:pStyle w:val="Header"/>
      <w:tabs>
        <w:tab w:val="clear" w:pos="9360"/>
        <w:tab w:val="right" w:pos="14310"/>
        <w:tab w:val="right" w:pos="14400"/>
      </w:tabs>
      <w:rPr>
        <w:rFonts w:ascii="Open Sans" w:hAnsi="Open Sans" w:cs="Open Sans"/>
        <w:sz w:val="24"/>
        <w:szCs w:val="24"/>
      </w:rPr>
    </w:pPr>
    <w:r w:rsidRPr="0007481F">
      <w:rPr>
        <w:rFonts w:ascii="Open Sans" w:hAnsi="Open Sans" w:cs="Open Sans"/>
        <w:sz w:val="24"/>
        <w:szCs w:val="24"/>
      </w:rPr>
      <w:t>District Name</w:t>
    </w:r>
    <w:r w:rsidRPr="0007481F">
      <w:rPr>
        <w:rFonts w:ascii="Open Sans" w:hAnsi="Open Sans" w:cs="Open Sans"/>
        <w:sz w:val="24"/>
        <w:szCs w:val="24"/>
      </w:rPr>
      <w:tab/>
    </w:r>
    <w:r w:rsidRPr="0007481F">
      <w:rPr>
        <w:rFonts w:ascii="Open Sans" w:hAnsi="Open Sans" w:cs="Open Sans"/>
        <w:sz w:val="24"/>
        <w:szCs w:val="24"/>
      </w:rPr>
      <w:tab/>
    </w:r>
    <w:r>
      <w:rPr>
        <w:rFonts w:ascii="Open Sans" w:hAnsi="Open Sans" w:cs="Open Sans"/>
        <w:sz w:val="24"/>
        <w:szCs w:val="24"/>
      </w:rPr>
      <w:t xml:space="preserve"> </w:t>
    </w:r>
    <w:r w:rsidRPr="0007481F">
      <w:rPr>
        <w:rFonts w:ascii="Open Sans" w:hAnsi="Open Sans" w:cs="Open Sans"/>
        <w:sz w:val="24"/>
        <w:szCs w:val="24"/>
      </w:rPr>
      <w:t>High School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062C77CB"/>
    <w:multiLevelType w:val="hybridMultilevel"/>
    <w:tmpl w:val="DEFC0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7869"/>
    <w:multiLevelType w:val="hybridMultilevel"/>
    <w:tmpl w:val="5672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114E4"/>
    <w:multiLevelType w:val="hybridMultilevel"/>
    <w:tmpl w:val="55CA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08B11D11"/>
    <w:multiLevelType w:val="hybridMultilevel"/>
    <w:tmpl w:val="88802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8272D"/>
    <w:multiLevelType w:val="hybridMultilevel"/>
    <w:tmpl w:val="63BC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D504F"/>
    <w:multiLevelType w:val="hybridMultilevel"/>
    <w:tmpl w:val="54AE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61F07"/>
    <w:multiLevelType w:val="hybridMultilevel"/>
    <w:tmpl w:val="3286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0E4BBD"/>
    <w:multiLevelType w:val="hybridMultilevel"/>
    <w:tmpl w:val="A804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332F2"/>
    <w:multiLevelType w:val="hybridMultilevel"/>
    <w:tmpl w:val="6A2EC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CC1BB2"/>
    <w:multiLevelType w:val="hybridMultilevel"/>
    <w:tmpl w:val="638ED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E5337"/>
    <w:multiLevelType w:val="hybridMultilevel"/>
    <w:tmpl w:val="43160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CC6F14"/>
    <w:multiLevelType w:val="hybridMultilevel"/>
    <w:tmpl w:val="673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E14E9"/>
    <w:multiLevelType w:val="hybridMultilevel"/>
    <w:tmpl w:val="D210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1">
    <w:nsid w:val="1D5D1FA6"/>
    <w:multiLevelType w:val="hybridMultilevel"/>
    <w:tmpl w:val="A3B24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C52E30"/>
    <w:multiLevelType w:val="hybridMultilevel"/>
    <w:tmpl w:val="3232F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813C9B"/>
    <w:multiLevelType w:val="hybridMultilevel"/>
    <w:tmpl w:val="6A9C6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042F22"/>
    <w:multiLevelType w:val="hybridMultilevel"/>
    <w:tmpl w:val="B228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7415C"/>
    <w:multiLevelType w:val="hybridMultilevel"/>
    <w:tmpl w:val="43604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1">
    <w:nsid w:val="2DCC18A0"/>
    <w:multiLevelType w:val="hybridMultilevel"/>
    <w:tmpl w:val="D1AC46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90C30"/>
    <w:multiLevelType w:val="hybridMultilevel"/>
    <w:tmpl w:val="85BE3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D1FC0"/>
    <w:multiLevelType w:val="hybridMultilevel"/>
    <w:tmpl w:val="B90E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CA0D75"/>
    <w:multiLevelType w:val="hybridMultilevel"/>
    <w:tmpl w:val="E0D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AF1092"/>
    <w:multiLevelType w:val="hybridMultilevel"/>
    <w:tmpl w:val="DC8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1">
    <w:nsid w:val="3ED7706B"/>
    <w:multiLevelType w:val="hybridMultilevel"/>
    <w:tmpl w:val="0950C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6614F"/>
    <w:multiLevelType w:val="hybridMultilevel"/>
    <w:tmpl w:val="C200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195568"/>
    <w:multiLevelType w:val="hybridMultilevel"/>
    <w:tmpl w:val="7D665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BD668E"/>
    <w:multiLevelType w:val="hybridMultilevel"/>
    <w:tmpl w:val="9D6E1412"/>
    <w:lvl w:ilvl="0" w:tplc="C7EEB03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CA0907"/>
    <w:multiLevelType w:val="hybridMultilevel"/>
    <w:tmpl w:val="DEB43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E3223"/>
    <w:multiLevelType w:val="hybridMultilevel"/>
    <w:tmpl w:val="2742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472EE"/>
    <w:multiLevelType w:val="hybridMultilevel"/>
    <w:tmpl w:val="E69EF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496FA5"/>
    <w:multiLevelType w:val="hybridMultilevel"/>
    <w:tmpl w:val="023C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6D1E89"/>
    <w:multiLevelType w:val="hybridMultilevel"/>
    <w:tmpl w:val="4CFE1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856F8F"/>
    <w:multiLevelType w:val="hybridMultilevel"/>
    <w:tmpl w:val="DED4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FE7412"/>
    <w:multiLevelType w:val="hybridMultilevel"/>
    <w:tmpl w:val="4350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3A4828"/>
    <w:multiLevelType w:val="hybridMultilevel"/>
    <w:tmpl w:val="CD62C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E4176C"/>
    <w:multiLevelType w:val="hybridMultilevel"/>
    <w:tmpl w:val="672A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32835"/>
    <w:multiLevelType w:val="hybridMultilevel"/>
    <w:tmpl w:val="5AAE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BE0691"/>
    <w:multiLevelType w:val="hybridMultilevel"/>
    <w:tmpl w:val="5032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532405"/>
    <w:multiLevelType w:val="hybridMultilevel"/>
    <w:tmpl w:val="15B4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E1982"/>
    <w:multiLevelType w:val="hybridMultilevel"/>
    <w:tmpl w:val="7010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B24EB6"/>
    <w:multiLevelType w:val="hybridMultilevel"/>
    <w:tmpl w:val="CA90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1">
    <w:nsid w:val="684569B5"/>
    <w:multiLevelType w:val="hybridMultilevel"/>
    <w:tmpl w:val="394A4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CDE6188"/>
    <w:multiLevelType w:val="hybridMultilevel"/>
    <w:tmpl w:val="BABA1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1">
    <w:nsid w:val="6EAF7964"/>
    <w:multiLevelType w:val="hybridMultilevel"/>
    <w:tmpl w:val="A8EE3F26"/>
    <w:lvl w:ilvl="0" w:tplc="FC98EC32">
      <w:start w:val="1"/>
      <w:numFmt w:val="bullet"/>
      <w:lvlText w:val="•"/>
      <w:lvlJc w:val="left"/>
      <w:pPr>
        <w:tabs>
          <w:tab w:val="num" w:pos="720"/>
        </w:tabs>
        <w:ind w:left="720" w:hanging="360"/>
      </w:pPr>
      <w:rPr>
        <w:rFonts w:ascii="Times New Roman" w:hAnsi="Times New Roman" w:hint="default"/>
      </w:rPr>
    </w:lvl>
    <w:lvl w:ilvl="1" w:tplc="F1666CEE" w:tentative="1">
      <w:start w:val="1"/>
      <w:numFmt w:val="bullet"/>
      <w:lvlText w:val="•"/>
      <w:lvlJc w:val="left"/>
      <w:pPr>
        <w:tabs>
          <w:tab w:val="num" w:pos="1440"/>
        </w:tabs>
        <w:ind w:left="1440" w:hanging="360"/>
      </w:pPr>
      <w:rPr>
        <w:rFonts w:ascii="Times New Roman" w:hAnsi="Times New Roman" w:hint="default"/>
      </w:rPr>
    </w:lvl>
    <w:lvl w:ilvl="2" w:tplc="52FE6F18" w:tentative="1">
      <w:start w:val="1"/>
      <w:numFmt w:val="bullet"/>
      <w:lvlText w:val="•"/>
      <w:lvlJc w:val="left"/>
      <w:pPr>
        <w:tabs>
          <w:tab w:val="num" w:pos="2160"/>
        </w:tabs>
        <w:ind w:left="2160" w:hanging="360"/>
      </w:pPr>
      <w:rPr>
        <w:rFonts w:ascii="Times New Roman" w:hAnsi="Times New Roman" w:hint="default"/>
      </w:rPr>
    </w:lvl>
    <w:lvl w:ilvl="3" w:tplc="5942D0C4" w:tentative="1">
      <w:start w:val="1"/>
      <w:numFmt w:val="bullet"/>
      <w:lvlText w:val="•"/>
      <w:lvlJc w:val="left"/>
      <w:pPr>
        <w:tabs>
          <w:tab w:val="num" w:pos="2880"/>
        </w:tabs>
        <w:ind w:left="2880" w:hanging="360"/>
      </w:pPr>
      <w:rPr>
        <w:rFonts w:ascii="Times New Roman" w:hAnsi="Times New Roman" w:hint="default"/>
      </w:rPr>
    </w:lvl>
    <w:lvl w:ilvl="4" w:tplc="ABBE3714" w:tentative="1">
      <w:start w:val="1"/>
      <w:numFmt w:val="bullet"/>
      <w:lvlText w:val="•"/>
      <w:lvlJc w:val="left"/>
      <w:pPr>
        <w:tabs>
          <w:tab w:val="num" w:pos="3600"/>
        </w:tabs>
        <w:ind w:left="3600" w:hanging="360"/>
      </w:pPr>
      <w:rPr>
        <w:rFonts w:ascii="Times New Roman" w:hAnsi="Times New Roman" w:hint="default"/>
      </w:rPr>
    </w:lvl>
    <w:lvl w:ilvl="5" w:tplc="82CA0AD6" w:tentative="1">
      <w:start w:val="1"/>
      <w:numFmt w:val="bullet"/>
      <w:lvlText w:val="•"/>
      <w:lvlJc w:val="left"/>
      <w:pPr>
        <w:tabs>
          <w:tab w:val="num" w:pos="4320"/>
        </w:tabs>
        <w:ind w:left="4320" w:hanging="360"/>
      </w:pPr>
      <w:rPr>
        <w:rFonts w:ascii="Times New Roman" w:hAnsi="Times New Roman" w:hint="default"/>
      </w:rPr>
    </w:lvl>
    <w:lvl w:ilvl="6" w:tplc="32205AC0" w:tentative="1">
      <w:start w:val="1"/>
      <w:numFmt w:val="bullet"/>
      <w:lvlText w:val="•"/>
      <w:lvlJc w:val="left"/>
      <w:pPr>
        <w:tabs>
          <w:tab w:val="num" w:pos="5040"/>
        </w:tabs>
        <w:ind w:left="5040" w:hanging="360"/>
      </w:pPr>
      <w:rPr>
        <w:rFonts w:ascii="Times New Roman" w:hAnsi="Times New Roman" w:hint="default"/>
      </w:rPr>
    </w:lvl>
    <w:lvl w:ilvl="7" w:tplc="F29CDAEE" w:tentative="1">
      <w:start w:val="1"/>
      <w:numFmt w:val="bullet"/>
      <w:lvlText w:val="•"/>
      <w:lvlJc w:val="left"/>
      <w:pPr>
        <w:tabs>
          <w:tab w:val="num" w:pos="5760"/>
        </w:tabs>
        <w:ind w:left="5760" w:hanging="360"/>
      </w:pPr>
      <w:rPr>
        <w:rFonts w:ascii="Times New Roman" w:hAnsi="Times New Roman" w:hint="default"/>
      </w:rPr>
    </w:lvl>
    <w:lvl w:ilvl="8" w:tplc="66F0A330"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727C5E9C"/>
    <w:multiLevelType w:val="hybridMultilevel"/>
    <w:tmpl w:val="AA7A7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01BC7"/>
    <w:multiLevelType w:val="hybridMultilevel"/>
    <w:tmpl w:val="9E28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1">
    <w:nsid w:val="7B8A4186"/>
    <w:multiLevelType w:val="hybridMultilevel"/>
    <w:tmpl w:val="C5B2C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1">
    <w:nsid w:val="7C3B2429"/>
    <w:multiLevelType w:val="hybridMultilevel"/>
    <w:tmpl w:val="FF46D6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23"/>
  </w:num>
  <w:num w:numId="4">
    <w:abstractNumId w:val="3"/>
  </w:num>
  <w:num w:numId="5">
    <w:abstractNumId w:val="18"/>
  </w:num>
  <w:num w:numId="6">
    <w:abstractNumId w:val="43"/>
  </w:num>
  <w:num w:numId="7">
    <w:abstractNumId w:val="41"/>
  </w:num>
  <w:num w:numId="8">
    <w:abstractNumId w:val="46"/>
  </w:num>
  <w:num w:numId="9">
    <w:abstractNumId w:val="13"/>
  </w:num>
  <w:num w:numId="10">
    <w:abstractNumId w:val="31"/>
  </w:num>
  <w:num w:numId="11">
    <w:abstractNumId w:val="17"/>
  </w:num>
  <w:num w:numId="12">
    <w:abstractNumId w:val="6"/>
  </w:num>
  <w:num w:numId="13">
    <w:abstractNumId w:val="30"/>
  </w:num>
  <w:num w:numId="14">
    <w:abstractNumId w:val="5"/>
  </w:num>
  <w:num w:numId="15">
    <w:abstractNumId w:val="20"/>
  </w:num>
  <w:num w:numId="16">
    <w:abstractNumId w:val="32"/>
  </w:num>
  <w:num w:numId="17">
    <w:abstractNumId w:val="22"/>
  </w:num>
  <w:num w:numId="18">
    <w:abstractNumId w:val="36"/>
  </w:num>
  <w:num w:numId="19">
    <w:abstractNumId w:val="38"/>
  </w:num>
  <w:num w:numId="20">
    <w:abstractNumId w:val="42"/>
  </w:num>
  <w:num w:numId="21">
    <w:abstractNumId w:val="8"/>
  </w:num>
  <w:num w:numId="22">
    <w:abstractNumId w:val="27"/>
  </w:num>
  <w:num w:numId="23">
    <w:abstractNumId w:val="24"/>
  </w:num>
  <w:num w:numId="24">
    <w:abstractNumId w:val="1"/>
  </w:num>
  <w:num w:numId="25">
    <w:abstractNumId w:val="10"/>
  </w:num>
  <w:num w:numId="26">
    <w:abstractNumId w:val="16"/>
  </w:num>
  <w:num w:numId="27">
    <w:abstractNumId w:val="21"/>
  </w:num>
  <w:num w:numId="28">
    <w:abstractNumId w:val="4"/>
  </w:num>
  <w:num w:numId="29">
    <w:abstractNumId w:val="11"/>
  </w:num>
  <w:num w:numId="30">
    <w:abstractNumId w:val="15"/>
  </w:num>
  <w:num w:numId="31">
    <w:abstractNumId w:val="34"/>
  </w:num>
  <w:num w:numId="32">
    <w:abstractNumId w:val="28"/>
  </w:num>
  <w:num w:numId="33">
    <w:abstractNumId w:val="12"/>
  </w:num>
  <w:num w:numId="34">
    <w:abstractNumId w:val="45"/>
  </w:num>
  <w:num w:numId="35">
    <w:abstractNumId w:val="7"/>
  </w:num>
  <w:num w:numId="36">
    <w:abstractNumId w:val="40"/>
  </w:num>
  <w:num w:numId="37">
    <w:abstractNumId w:val="9"/>
  </w:num>
  <w:num w:numId="38">
    <w:abstractNumId w:val="33"/>
  </w:num>
  <w:num w:numId="39">
    <w:abstractNumId w:val="37"/>
  </w:num>
  <w:num w:numId="40">
    <w:abstractNumId w:val="29"/>
  </w:num>
  <w:num w:numId="41">
    <w:abstractNumId w:val="44"/>
  </w:num>
  <w:num w:numId="42">
    <w:abstractNumId w:val="39"/>
  </w:num>
  <w:num w:numId="43">
    <w:abstractNumId w:val="2"/>
  </w:num>
  <w:num w:numId="44">
    <w:abstractNumId w:val="19"/>
  </w:num>
  <w:num w:numId="45">
    <w:abstractNumId w:val="35"/>
  </w:num>
  <w:num w:numId="46">
    <w:abstractNumId w:val="14"/>
  </w:num>
  <w:num w:numId="47">
    <w:abstractNumId w:val="25"/>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tDQztjQ2NQbxlHSUglOLizPz80AKjGsBCw01LywAAAA="/>
  </w:docVars>
  <w:rsids>
    <w:rsidRoot w:val="009756F3"/>
    <w:rsid w:val="00010A77"/>
    <w:rsid w:val="000155C5"/>
    <w:rsid w:val="00036606"/>
    <w:rsid w:val="00060BB9"/>
    <w:rsid w:val="0007210A"/>
    <w:rsid w:val="00094057"/>
    <w:rsid w:val="000A1B96"/>
    <w:rsid w:val="000B2ADB"/>
    <w:rsid w:val="000E443E"/>
    <w:rsid w:val="000F1A16"/>
    <w:rsid w:val="00102167"/>
    <w:rsid w:val="00116C49"/>
    <w:rsid w:val="00156494"/>
    <w:rsid w:val="00182294"/>
    <w:rsid w:val="001C13F7"/>
    <w:rsid w:val="00205512"/>
    <w:rsid w:val="00220F7A"/>
    <w:rsid w:val="00222E6E"/>
    <w:rsid w:val="002C200E"/>
    <w:rsid w:val="002C5064"/>
    <w:rsid w:val="002F58E5"/>
    <w:rsid w:val="003123B6"/>
    <w:rsid w:val="00322A49"/>
    <w:rsid w:val="00393EBD"/>
    <w:rsid w:val="003B5AEB"/>
    <w:rsid w:val="003B6E70"/>
    <w:rsid w:val="003D3262"/>
    <w:rsid w:val="003D496A"/>
    <w:rsid w:val="003E57B7"/>
    <w:rsid w:val="004A0B1D"/>
    <w:rsid w:val="00502B23"/>
    <w:rsid w:val="00536A47"/>
    <w:rsid w:val="005435F5"/>
    <w:rsid w:val="00546F65"/>
    <w:rsid w:val="005565BA"/>
    <w:rsid w:val="005656A8"/>
    <w:rsid w:val="00573889"/>
    <w:rsid w:val="005C04BB"/>
    <w:rsid w:val="006056A4"/>
    <w:rsid w:val="0062154F"/>
    <w:rsid w:val="006258D5"/>
    <w:rsid w:val="00637699"/>
    <w:rsid w:val="00674E96"/>
    <w:rsid w:val="006763F9"/>
    <w:rsid w:val="006B5E72"/>
    <w:rsid w:val="006C4F43"/>
    <w:rsid w:val="006D6EE8"/>
    <w:rsid w:val="006E7D91"/>
    <w:rsid w:val="00716050"/>
    <w:rsid w:val="00723D70"/>
    <w:rsid w:val="00743BE0"/>
    <w:rsid w:val="00754518"/>
    <w:rsid w:val="00787067"/>
    <w:rsid w:val="007A05B9"/>
    <w:rsid w:val="007A2AFF"/>
    <w:rsid w:val="007B5AEF"/>
    <w:rsid w:val="00812D67"/>
    <w:rsid w:val="0085079A"/>
    <w:rsid w:val="00870AFF"/>
    <w:rsid w:val="00871D86"/>
    <w:rsid w:val="00934F9C"/>
    <w:rsid w:val="009430C9"/>
    <w:rsid w:val="009756F3"/>
    <w:rsid w:val="00985078"/>
    <w:rsid w:val="00995ABA"/>
    <w:rsid w:val="009C6382"/>
    <w:rsid w:val="00A50D72"/>
    <w:rsid w:val="00A53FB4"/>
    <w:rsid w:val="00B10155"/>
    <w:rsid w:val="00B4536F"/>
    <w:rsid w:val="00B60D21"/>
    <w:rsid w:val="00BA0B65"/>
    <w:rsid w:val="00BA5E4C"/>
    <w:rsid w:val="00BD6289"/>
    <w:rsid w:val="00C2354C"/>
    <w:rsid w:val="00C359B7"/>
    <w:rsid w:val="00C3766B"/>
    <w:rsid w:val="00C411DF"/>
    <w:rsid w:val="00C45AC7"/>
    <w:rsid w:val="00CA6424"/>
    <w:rsid w:val="00CD503B"/>
    <w:rsid w:val="00D2130C"/>
    <w:rsid w:val="00D24876"/>
    <w:rsid w:val="00D254C6"/>
    <w:rsid w:val="00D75E75"/>
    <w:rsid w:val="00DB7122"/>
    <w:rsid w:val="00E1141F"/>
    <w:rsid w:val="00E235A0"/>
    <w:rsid w:val="00E2466F"/>
    <w:rsid w:val="00E43391"/>
    <w:rsid w:val="00E662F6"/>
    <w:rsid w:val="00E666C8"/>
    <w:rsid w:val="00E826C4"/>
    <w:rsid w:val="00E86303"/>
    <w:rsid w:val="00E927B2"/>
    <w:rsid w:val="00E949C8"/>
    <w:rsid w:val="00ED423E"/>
    <w:rsid w:val="00ED7A29"/>
    <w:rsid w:val="00F252DB"/>
    <w:rsid w:val="00F40C74"/>
    <w:rsid w:val="00F56AE7"/>
    <w:rsid w:val="00F671A9"/>
    <w:rsid w:val="00F833A3"/>
    <w:rsid w:val="00F948A2"/>
    <w:rsid w:val="00FE0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ED1CC"/>
  <w15:chartTrackingRefBased/>
  <w15:docId w15:val="{098A886D-D247-4FBE-B152-046B9FD2D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7D91"/>
    <w:rPr>
      <w:color w:val="0563C1" w:themeColor="hyperlink"/>
      <w:u w:val="single"/>
    </w:rPr>
  </w:style>
  <w:style w:type="paragraph" w:styleId="BalloonText">
    <w:name w:val="Balloon Text"/>
    <w:basedOn w:val="Normal"/>
    <w:link w:val="BalloonTextChar"/>
    <w:uiPriority w:val="99"/>
    <w:semiHidden/>
    <w:unhideWhenUsed/>
    <w:rsid w:val="009850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078"/>
    <w:rPr>
      <w:rFonts w:ascii="Segoe UI" w:hAnsi="Segoe UI" w:cs="Segoe UI"/>
      <w:sz w:val="18"/>
      <w:szCs w:val="18"/>
    </w:rPr>
  </w:style>
  <w:style w:type="paragraph" w:styleId="ListParagraph">
    <w:name w:val="List Paragraph"/>
    <w:basedOn w:val="Normal"/>
    <w:uiPriority w:val="34"/>
    <w:qFormat/>
    <w:rsid w:val="00E949C8"/>
    <w:pPr>
      <w:ind w:left="720"/>
      <w:contextualSpacing/>
    </w:pPr>
  </w:style>
  <w:style w:type="character" w:styleId="CommentReference">
    <w:name w:val="annotation reference"/>
    <w:basedOn w:val="DefaultParagraphFont"/>
    <w:uiPriority w:val="99"/>
    <w:semiHidden/>
    <w:unhideWhenUsed/>
    <w:rsid w:val="00BA5E4C"/>
    <w:rPr>
      <w:sz w:val="16"/>
      <w:szCs w:val="16"/>
    </w:rPr>
  </w:style>
  <w:style w:type="paragraph" w:styleId="CommentText">
    <w:name w:val="annotation text"/>
    <w:basedOn w:val="Normal"/>
    <w:link w:val="CommentTextChar"/>
    <w:uiPriority w:val="99"/>
    <w:semiHidden/>
    <w:unhideWhenUsed/>
    <w:rsid w:val="00BA5E4C"/>
    <w:pPr>
      <w:spacing w:line="240" w:lineRule="auto"/>
    </w:pPr>
    <w:rPr>
      <w:sz w:val="20"/>
      <w:szCs w:val="20"/>
    </w:rPr>
  </w:style>
  <w:style w:type="character" w:customStyle="1" w:styleId="CommentTextChar">
    <w:name w:val="Comment Text Char"/>
    <w:basedOn w:val="DefaultParagraphFont"/>
    <w:link w:val="CommentText"/>
    <w:uiPriority w:val="99"/>
    <w:semiHidden/>
    <w:rsid w:val="00BA5E4C"/>
    <w:rPr>
      <w:sz w:val="20"/>
      <w:szCs w:val="20"/>
    </w:rPr>
  </w:style>
  <w:style w:type="paragraph" w:styleId="CommentSubject">
    <w:name w:val="annotation subject"/>
    <w:basedOn w:val="CommentText"/>
    <w:next w:val="CommentText"/>
    <w:link w:val="CommentSubjectChar"/>
    <w:uiPriority w:val="99"/>
    <w:semiHidden/>
    <w:unhideWhenUsed/>
    <w:rsid w:val="00BA5E4C"/>
    <w:rPr>
      <w:b/>
      <w:bCs/>
    </w:rPr>
  </w:style>
  <w:style w:type="character" w:customStyle="1" w:styleId="CommentSubjectChar">
    <w:name w:val="Comment Subject Char"/>
    <w:basedOn w:val="CommentTextChar"/>
    <w:link w:val="CommentSubject"/>
    <w:uiPriority w:val="99"/>
    <w:semiHidden/>
    <w:rsid w:val="00BA5E4C"/>
    <w:rPr>
      <w:b/>
      <w:bCs/>
      <w:sz w:val="20"/>
      <w:szCs w:val="20"/>
    </w:rPr>
  </w:style>
  <w:style w:type="table" w:styleId="TableGrid">
    <w:name w:val="Table Grid"/>
    <w:basedOn w:val="TableNormal"/>
    <w:uiPriority w:val="39"/>
    <w:rsid w:val="00ED4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4">
    <w:name w:val="List Table 3 Accent 4"/>
    <w:basedOn w:val="TableNormal"/>
    <w:uiPriority w:val="48"/>
    <w:rsid w:val="00ED423E"/>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styleId="Caption">
    <w:name w:val="caption"/>
    <w:basedOn w:val="Normal"/>
    <w:next w:val="Normal"/>
    <w:uiPriority w:val="35"/>
    <w:unhideWhenUsed/>
    <w:qFormat/>
    <w:rsid w:val="005435F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46F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F65"/>
  </w:style>
  <w:style w:type="paragraph" w:styleId="Footer">
    <w:name w:val="footer"/>
    <w:basedOn w:val="Normal"/>
    <w:link w:val="FooterChar"/>
    <w:uiPriority w:val="99"/>
    <w:unhideWhenUsed/>
    <w:rsid w:val="00546F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F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097258">
      <w:bodyDiv w:val="1"/>
      <w:marLeft w:val="0"/>
      <w:marRight w:val="0"/>
      <w:marTop w:val="0"/>
      <w:marBottom w:val="0"/>
      <w:divBdr>
        <w:top w:val="none" w:sz="0" w:space="0" w:color="auto"/>
        <w:left w:val="none" w:sz="0" w:space="0" w:color="auto"/>
        <w:bottom w:val="none" w:sz="0" w:space="0" w:color="auto"/>
        <w:right w:val="none" w:sz="0" w:space="0" w:color="auto"/>
      </w:divBdr>
      <w:divsChild>
        <w:div w:id="46315812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07/relationships/hdphoto" Target="media/hdphoto1.wdp"/><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417952-5075-4169-9299-55BD03BA0D59}" type="doc">
      <dgm:prSet loTypeId="urn:microsoft.com/office/officeart/2005/8/layout/lProcess2" loCatId="list" qsTypeId="urn:microsoft.com/office/officeart/2005/8/quickstyle/simple1" qsCatId="simple" csTypeId="urn:microsoft.com/office/officeart/2005/8/colors/accent0_2" csCatId="mainScheme" phldr="1"/>
      <dgm:spPr/>
    </dgm:pt>
    <dgm:pt modelId="{FAA9239E-E667-4A45-9248-F59045C9FCE6}">
      <dgm:prSet phldrT="[Text]" custT="1"/>
      <dgm:spPr>
        <a:solidFill>
          <a:srgbClr val="2DCCD3"/>
        </a:solidFill>
      </dgm:spPr>
      <dgm:t>
        <a:bodyPr/>
        <a:lstStyle/>
        <a:p>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755D8C06-8DEC-4FFB-94FB-56F76B6E3FE8}" type="parTrans" cxnId="{E75F6506-D44A-407E-9079-59BA1B0DA732}">
      <dgm:prSet/>
      <dgm:spPr/>
      <dgm:t>
        <a:bodyPr/>
        <a:lstStyle/>
        <a:p>
          <a:endParaRPr lang="en-US"/>
        </a:p>
      </dgm:t>
    </dgm:pt>
    <dgm:pt modelId="{38749E27-A7AB-4A55-8982-EDEF527EE2D2}" type="sibTrans" cxnId="{E75F6506-D44A-407E-9079-59BA1B0DA732}">
      <dgm:prSet/>
      <dgm:spPr/>
      <dgm:t>
        <a:bodyPr/>
        <a:lstStyle/>
        <a:p>
          <a:endParaRPr lang="en-US"/>
        </a:p>
      </dgm:t>
    </dgm:pt>
    <dgm:pt modelId="{E8705555-6088-43B4-9B5F-C736484C886D}">
      <dgm:prSet phldrT="[Text]" custT="1"/>
      <dgm:spPr>
        <a:solidFill>
          <a:srgbClr val="2DCCD3"/>
        </a:solidFill>
      </dgm:spPr>
      <dgm:t>
        <a:bodyPr/>
        <a:lstStyle/>
        <a:p>
          <a:endParaRPr lang="en-US" sz="1000"/>
        </a:p>
      </dgm:t>
    </dgm:pt>
    <dgm:pt modelId="{3F1229D0-53FD-4901-8439-2CF129DFB406}" type="parTrans" cxnId="{977CBABE-D089-4D99-9D71-F8AAD7ADC3B0}">
      <dgm:prSet/>
      <dgm:spPr/>
      <dgm:t>
        <a:bodyPr/>
        <a:lstStyle/>
        <a:p>
          <a:endParaRPr lang="en-US"/>
        </a:p>
      </dgm:t>
    </dgm:pt>
    <dgm:pt modelId="{9374B6DC-7BE5-4EBC-A346-F93BC2D8E1F3}" type="sibTrans" cxnId="{977CBABE-D089-4D99-9D71-F8AAD7ADC3B0}">
      <dgm:prSet/>
      <dgm:spPr/>
      <dgm:t>
        <a:bodyPr/>
        <a:lstStyle/>
        <a:p>
          <a:endParaRPr lang="en-US"/>
        </a:p>
      </dgm:t>
    </dgm:pt>
    <dgm:pt modelId="{BA195812-731E-41CB-85D7-8E7F2E195309}">
      <dgm:prSet phldrT="[Text]" custT="1"/>
      <dgm:spPr>
        <a:solidFill>
          <a:srgbClr val="2DCCD3"/>
        </a:solidFill>
      </dgm:spPr>
      <dgm:t>
        <a:bodyPr/>
        <a:lstStyle/>
        <a:p>
          <a:endParaRPr lang="en-US" sz="1000"/>
        </a:p>
      </dgm:t>
    </dgm:pt>
    <dgm:pt modelId="{2F32DFAD-71E5-4EFF-A7CC-07DC8B6A0429}" type="parTrans" cxnId="{938973CA-20CC-4E52-ABA6-7CE44B97F851}">
      <dgm:prSet/>
      <dgm:spPr/>
      <dgm:t>
        <a:bodyPr/>
        <a:lstStyle/>
        <a:p>
          <a:endParaRPr lang="en-US"/>
        </a:p>
      </dgm:t>
    </dgm:pt>
    <dgm:pt modelId="{7076E52D-AF9C-4977-9023-98EF45BCDC6E}" type="sibTrans" cxnId="{938973CA-20CC-4E52-ABA6-7CE44B97F851}">
      <dgm:prSet/>
      <dgm:spPr/>
      <dgm:t>
        <a:bodyPr/>
        <a:lstStyle/>
        <a:p>
          <a:endParaRPr lang="en-US"/>
        </a:p>
      </dgm:t>
    </dgm:pt>
    <dgm:pt modelId="{AA981FE3-A29B-4932-864F-CC5557CEE56C}">
      <dgm:prSet phldrT="[Text]" custT="1"/>
      <dgm:spPr>
        <a:solidFill>
          <a:srgbClr val="2DCCD3"/>
        </a:solidFill>
      </dgm:spPr>
      <dgm:t>
        <a:bodyPr/>
        <a:lstStyle/>
        <a:p>
          <a:endParaRPr lang="en-US" sz="1000"/>
        </a:p>
      </dgm:t>
    </dgm:pt>
    <dgm:pt modelId="{CD6B4CBA-1D25-40CA-AE42-F439804CAA53}" type="parTrans" cxnId="{5B4E4AA5-D507-4459-8D96-07DB677EA299}">
      <dgm:prSet/>
      <dgm:spPr/>
      <dgm:t>
        <a:bodyPr/>
        <a:lstStyle/>
        <a:p>
          <a:endParaRPr lang="en-US"/>
        </a:p>
      </dgm:t>
    </dgm:pt>
    <dgm:pt modelId="{44FDE3F1-2883-4BFB-8ED7-4E827670FDE5}" type="sibTrans" cxnId="{5B4E4AA5-D507-4459-8D96-07DB677EA299}">
      <dgm:prSet/>
      <dgm:spPr/>
      <dgm:t>
        <a:bodyPr/>
        <a:lstStyle/>
        <a:p>
          <a:endParaRPr lang="en-US"/>
        </a:p>
      </dgm:t>
    </dgm:pt>
    <dgm:pt modelId="{FE64CAC5-8B61-41B1-8BB1-CE5C021A38D9}">
      <dgm:prSet phldrT="[Text]" custT="1"/>
      <dgm:spPr>
        <a:solidFill>
          <a:srgbClr val="2DCCD3"/>
        </a:solidFill>
      </dgm:spPr>
      <dgm:t>
        <a:bodyPr/>
        <a:lstStyle/>
        <a:p>
          <a:endParaRPr lang="en-US" sz="1000"/>
        </a:p>
      </dgm:t>
    </dgm:pt>
    <dgm:pt modelId="{7A817F45-43E3-4A2C-BB5A-CFD0BCBFD17B}" type="parTrans" cxnId="{93BB433A-73AC-40E8-9749-6C5DA1FA09A4}">
      <dgm:prSet/>
      <dgm:spPr/>
      <dgm:t>
        <a:bodyPr/>
        <a:lstStyle/>
        <a:p>
          <a:endParaRPr lang="en-US"/>
        </a:p>
      </dgm:t>
    </dgm:pt>
    <dgm:pt modelId="{C5268905-39CA-4F21-AC19-F296151CD29B}" type="sibTrans" cxnId="{93BB433A-73AC-40E8-9749-6C5DA1FA09A4}">
      <dgm:prSet/>
      <dgm:spPr/>
      <dgm:t>
        <a:bodyPr/>
        <a:lstStyle/>
        <a:p>
          <a:endParaRPr lang="en-US"/>
        </a:p>
      </dgm:t>
    </dgm:pt>
    <dgm:pt modelId="{0E04CC7E-E85C-400E-A870-1656C8999308}">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6B4C9695-97F7-4DBE-B7D4-467DB515D3EA}" type="parTrans" cxnId="{BD02BF60-9930-410C-A59E-214C3A2EB2B6}">
      <dgm:prSet/>
      <dgm:spPr/>
      <dgm:t>
        <a:bodyPr/>
        <a:lstStyle/>
        <a:p>
          <a:endParaRPr lang="en-US"/>
        </a:p>
      </dgm:t>
    </dgm:pt>
    <dgm:pt modelId="{87192881-8FA1-47FF-A33E-2F155434677F}" type="sibTrans" cxnId="{BD02BF60-9930-410C-A59E-214C3A2EB2B6}">
      <dgm:prSet/>
      <dgm:spPr/>
      <dgm:t>
        <a:bodyPr/>
        <a:lstStyle/>
        <a:p>
          <a:endParaRPr lang="en-US"/>
        </a:p>
      </dgm:t>
    </dgm:pt>
    <dgm:pt modelId="{701D59BE-4CF1-43CE-9AF1-140EF363B635}">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18A427C5-118D-4412-A9A6-F081C188430E}" type="parTrans" cxnId="{B58952AE-F2D1-4C9D-AA0F-D2071F6E0D2B}">
      <dgm:prSet/>
      <dgm:spPr/>
      <dgm:t>
        <a:bodyPr/>
        <a:lstStyle/>
        <a:p>
          <a:endParaRPr lang="en-US"/>
        </a:p>
      </dgm:t>
    </dgm:pt>
    <dgm:pt modelId="{D3D442B3-1BC2-4C82-AB16-B0ABA8A12E9B}" type="sibTrans" cxnId="{B58952AE-F2D1-4C9D-AA0F-D2071F6E0D2B}">
      <dgm:prSet/>
      <dgm:spPr/>
      <dgm:t>
        <a:bodyPr/>
        <a:lstStyle/>
        <a:p>
          <a:endParaRPr lang="en-US"/>
        </a:p>
      </dgm:t>
    </dgm:pt>
    <dgm:pt modelId="{33A6059C-B261-4D9C-AAAE-FD49261BA27A}">
      <dgm:prSet phldrT="[Text]" custT="1"/>
      <dgm:spPr/>
      <dgm:t>
        <a:bodyPr/>
        <a:lstStyle/>
        <a:p>
          <a:endParaRPr lang="en-US" sz="1000"/>
        </a:p>
      </dgm:t>
    </dgm:pt>
    <dgm:pt modelId="{FDEFFFDF-2F94-42DD-B10E-814EB1F22098}" type="parTrans" cxnId="{78783611-F821-4FE5-B50B-F4DB017C32AF}">
      <dgm:prSet/>
      <dgm:spPr/>
      <dgm:t>
        <a:bodyPr/>
        <a:lstStyle/>
        <a:p>
          <a:endParaRPr lang="en-US"/>
        </a:p>
      </dgm:t>
    </dgm:pt>
    <dgm:pt modelId="{ABAC551F-C975-47DD-9BF4-FFE4F23FE7B2}" type="sibTrans" cxnId="{78783611-F821-4FE5-B50B-F4DB017C32AF}">
      <dgm:prSet/>
      <dgm:spPr/>
      <dgm:t>
        <a:bodyPr/>
        <a:lstStyle/>
        <a:p>
          <a:endParaRPr lang="en-US"/>
        </a:p>
      </dgm:t>
    </dgm:pt>
    <dgm:pt modelId="{5A0E8D22-2FCE-4E51-A699-AE30A253EF76}">
      <dgm:prSet phldrT="[Text]" custT="1"/>
      <dgm:spPr/>
      <dgm:t>
        <a:bodyPr/>
        <a:lstStyle/>
        <a:p>
          <a:endParaRPr lang="en-US" sz="1000"/>
        </a:p>
      </dgm:t>
    </dgm:pt>
    <dgm:pt modelId="{2F434FC3-C84E-4C39-9A71-81F6A1C3E1C0}" type="parTrans" cxnId="{025B4EC7-F2B7-4E81-8314-2484C9413AA6}">
      <dgm:prSet/>
      <dgm:spPr/>
      <dgm:t>
        <a:bodyPr/>
        <a:lstStyle/>
        <a:p>
          <a:endParaRPr lang="en-US"/>
        </a:p>
      </dgm:t>
    </dgm:pt>
    <dgm:pt modelId="{3F2E5CD9-1A11-4BCD-804D-39298FBEA34E}" type="sibTrans" cxnId="{025B4EC7-F2B7-4E81-8314-2484C9413AA6}">
      <dgm:prSet/>
      <dgm:spPr/>
      <dgm:t>
        <a:bodyPr/>
        <a:lstStyle/>
        <a:p>
          <a:endParaRPr lang="en-US"/>
        </a:p>
      </dgm:t>
    </dgm:pt>
    <dgm:pt modelId="{A55AFE2F-3822-43DC-A951-EBAC27EAF2BA}">
      <dgm:prSet phldrT="[Text]" custT="1"/>
      <dgm:spPr/>
      <dgm:t>
        <a:bodyPr/>
        <a:lstStyle/>
        <a:p>
          <a:endParaRPr lang="en-US" sz="1000"/>
        </a:p>
      </dgm:t>
    </dgm:pt>
    <dgm:pt modelId="{22C35307-59FC-4CCB-88C1-AAB1485899F6}" type="parTrans" cxnId="{945BA9E4-B3DD-4D30-BE4C-6E012D798740}">
      <dgm:prSet/>
      <dgm:spPr/>
      <dgm:t>
        <a:bodyPr/>
        <a:lstStyle/>
        <a:p>
          <a:endParaRPr lang="en-US"/>
        </a:p>
      </dgm:t>
    </dgm:pt>
    <dgm:pt modelId="{14267636-7D7C-4CBF-B720-C081A2ECC4E1}" type="sibTrans" cxnId="{945BA9E4-B3DD-4D30-BE4C-6E012D798740}">
      <dgm:prSet/>
      <dgm:spPr/>
      <dgm:t>
        <a:bodyPr/>
        <a:lstStyle/>
        <a:p>
          <a:endParaRPr lang="en-US"/>
        </a:p>
      </dgm:t>
    </dgm:pt>
    <dgm:pt modelId="{31E17A95-320D-4D4A-8D40-369D9FF3C4FA}">
      <dgm:prSet phldrT="[Text]" custT="1"/>
      <dgm:spPr/>
      <dgm:t>
        <a:bodyPr/>
        <a:lstStyle/>
        <a:p>
          <a:endParaRPr lang="en-US" sz="1000"/>
        </a:p>
      </dgm:t>
    </dgm:pt>
    <dgm:pt modelId="{B863E7AB-26AA-4541-A56F-91063750F63B}" type="parTrans" cxnId="{310A95D1-9383-41D5-8F4D-F6D74315DBD0}">
      <dgm:prSet/>
      <dgm:spPr/>
      <dgm:t>
        <a:bodyPr/>
        <a:lstStyle/>
        <a:p>
          <a:endParaRPr lang="en-US"/>
        </a:p>
      </dgm:t>
    </dgm:pt>
    <dgm:pt modelId="{DC242733-47EA-4CFF-950A-F3759F8C2620}" type="sibTrans" cxnId="{310A95D1-9383-41D5-8F4D-F6D74315DBD0}">
      <dgm:prSet/>
      <dgm:spPr/>
      <dgm:t>
        <a:bodyPr/>
        <a:lstStyle/>
        <a:p>
          <a:endParaRPr lang="en-US"/>
        </a:p>
      </dgm:t>
    </dgm:pt>
    <dgm:pt modelId="{81C0F93D-3E5A-4659-88E6-D8D359E79D28}">
      <dgm:prSet phldrT="[Text]" custT="1"/>
      <dgm:spPr/>
      <dgm:t>
        <a:bodyPr/>
        <a:lstStyle/>
        <a:p>
          <a:endParaRPr lang="en-US" sz="1000"/>
        </a:p>
      </dgm:t>
    </dgm:pt>
    <dgm:pt modelId="{DB02A5A1-6A2A-4F86-B8C8-DDAF8C32CBBE}" type="parTrans" cxnId="{876350C0-3CAE-479D-BC13-A003B9A3E9AC}">
      <dgm:prSet/>
      <dgm:spPr/>
      <dgm:t>
        <a:bodyPr/>
        <a:lstStyle/>
        <a:p>
          <a:endParaRPr lang="en-US"/>
        </a:p>
      </dgm:t>
    </dgm:pt>
    <dgm:pt modelId="{2217D786-CCDB-4038-9C56-C5EAB2DCCD00}" type="sibTrans" cxnId="{876350C0-3CAE-479D-BC13-A003B9A3E9AC}">
      <dgm:prSet/>
      <dgm:spPr/>
      <dgm:t>
        <a:bodyPr/>
        <a:lstStyle/>
        <a:p>
          <a:endParaRPr lang="en-US"/>
        </a:p>
      </dgm:t>
    </dgm:pt>
    <dgm:pt modelId="{FC47F65C-D3B8-4B3D-B004-BF92508C659B}">
      <dgm:prSet phldrT="[Text]" custT="1"/>
      <dgm:spPr/>
      <dgm:t>
        <a:bodyPr/>
        <a:lstStyle/>
        <a:p>
          <a:endParaRPr lang="en-US" sz="1000"/>
        </a:p>
      </dgm:t>
    </dgm:pt>
    <dgm:pt modelId="{E9B0140A-E09F-406A-968F-794525C7ED81}" type="parTrans" cxnId="{AE834A6B-2718-4F24-BF7F-E79F0FFDCE45}">
      <dgm:prSet/>
      <dgm:spPr/>
      <dgm:t>
        <a:bodyPr/>
        <a:lstStyle/>
        <a:p>
          <a:endParaRPr lang="en-US"/>
        </a:p>
      </dgm:t>
    </dgm:pt>
    <dgm:pt modelId="{82C05F2B-53BF-47C5-BF4E-8F835D0BF02E}" type="sibTrans" cxnId="{AE834A6B-2718-4F24-BF7F-E79F0FFDCE45}">
      <dgm:prSet/>
      <dgm:spPr/>
      <dgm:t>
        <a:bodyPr/>
        <a:lstStyle/>
        <a:p>
          <a:endParaRPr lang="en-US"/>
        </a:p>
      </dgm:t>
    </dgm:pt>
    <dgm:pt modelId="{AA71A8AC-BEAC-4B89-B33C-18FAA7A352DF}">
      <dgm:prSet phldrT="[Text]" custT="1"/>
      <dgm:spPr/>
      <dgm:t>
        <a:bodyPr/>
        <a:lstStyle/>
        <a:p>
          <a:endParaRPr lang="en-US" sz="1000"/>
        </a:p>
      </dgm:t>
    </dgm:pt>
    <dgm:pt modelId="{1CCB3862-9EDB-41A8-B50A-0DE059E0C699}" type="parTrans" cxnId="{EB958F60-125C-4AE5-9F5D-0D88E041965A}">
      <dgm:prSet/>
      <dgm:spPr/>
      <dgm:t>
        <a:bodyPr/>
        <a:lstStyle/>
        <a:p>
          <a:endParaRPr lang="en-US"/>
        </a:p>
      </dgm:t>
    </dgm:pt>
    <dgm:pt modelId="{95DDBD99-F628-4766-A95A-AB116267682C}" type="sibTrans" cxnId="{EB958F60-125C-4AE5-9F5D-0D88E041965A}">
      <dgm:prSet/>
      <dgm:spPr/>
      <dgm:t>
        <a:bodyPr/>
        <a:lstStyle/>
        <a:p>
          <a:endParaRPr lang="en-US"/>
        </a:p>
      </dgm:t>
    </dgm:pt>
    <dgm:pt modelId="{7941449D-E014-4FB7-9274-DB8F80600DBD}">
      <dgm:prSet phldrT="[Text]" custT="1"/>
      <dgm:spPr/>
      <dgm:t>
        <a:bodyPr/>
        <a:lstStyle/>
        <a:p>
          <a:endParaRPr lang="en-US" sz="1000"/>
        </a:p>
      </dgm:t>
    </dgm:pt>
    <dgm:pt modelId="{3637ED95-C211-48E2-97F2-DBB82B8ACF18}" type="parTrans" cxnId="{B905DBCF-E02E-4605-8419-4EDF8EF3962D}">
      <dgm:prSet/>
      <dgm:spPr/>
      <dgm:t>
        <a:bodyPr/>
        <a:lstStyle/>
        <a:p>
          <a:endParaRPr lang="en-US"/>
        </a:p>
      </dgm:t>
    </dgm:pt>
    <dgm:pt modelId="{89E97EA1-F521-43BF-B444-0F0B5D13AA12}" type="sibTrans" cxnId="{B905DBCF-E02E-4605-8419-4EDF8EF3962D}">
      <dgm:prSet/>
      <dgm:spPr/>
      <dgm:t>
        <a:bodyPr/>
        <a:lstStyle/>
        <a:p>
          <a:endParaRPr lang="en-US"/>
        </a:p>
      </dgm:t>
    </dgm:pt>
    <dgm:pt modelId="{D370CDDD-F141-4C14-9B3D-D05276691770}">
      <dgm:prSet phldrT="[Text]" custT="1"/>
      <dgm:spPr/>
      <dgm:t>
        <a:bodyPr/>
        <a:lstStyle/>
        <a:p>
          <a:endParaRPr lang="en-US" sz="1000"/>
        </a:p>
      </dgm:t>
    </dgm:pt>
    <dgm:pt modelId="{A07210C6-F55C-4B4E-9856-93B34DDF5D64}" type="parTrans" cxnId="{1B6EE21C-1CC5-4839-86DF-3DC05E71A889}">
      <dgm:prSet/>
      <dgm:spPr/>
      <dgm:t>
        <a:bodyPr/>
        <a:lstStyle/>
        <a:p>
          <a:endParaRPr lang="en-US"/>
        </a:p>
      </dgm:t>
    </dgm:pt>
    <dgm:pt modelId="{E943894B-5591-40A8-829D-31B7FDE9834C}" type="sibTrans" cxnId="{1B6EE21C-1CC5-4839-86DF-3DC05E71A889}">
      <dgm:prSet/>
      <dgm:spPr/>
      <dgm:t>
        <a:bodyPr/>
        <a:lstStyle/>
        <a:p>
          <a:endParaRPr lang="en-US"/>
        </a:p>
      </dgm:t>
    </dgm:pt>
    <dgm:pt modelId="{B47DD279-8903-4CC8-BF76-5B3EBB878FF3}">
      <dgm:prSet phldrT="[Text]" custT="1"/>
      <dgm:spPr/>
      <dgm:t>
        <a:bodyPr/>
        <a:lstStyle/>
        <a:p>
          <a:endParaRPr lang="en-US" sz="1000"/>
        </a:p>
      </dgm:t>
    </dgm:pt>
    <dgm:pt modelId="{D58E8F51-A868-483C-B4B1-D8A6C1A2E81F}" type="parTrans" cxnId="{F11B7864-6255-4EC6-860B-864058C8A0CA}">
      <dgm:prSet/>
      <dgm:spPr/>
      <dgm:t>
        <a:bodyPr/>
        <a:lstStyle/>
        <a:p>
          <a:endParaRPr lang="en-US"/>
        </a:p>
      </dgm:t>
    </dgm:pt>
    <dgm:pt modelId="{CBB8CD52-57F0-45B9-B146-D720E9877E4F}" type="sibTrans" cxnId="{F11B7864-6255-4EC6-860B-864058C8A0CA}">
      <dgm:prSet/>
      <dgm:spPr/>
      <dgm:t>
        <a:bodyPr/>
        <a:lstStyle/>
        <a:p>
          <a:endParaRPr lang="en-US"/>
        </a:p>
      </dgm:t>
    </dgm:pt>
    <dgm:pt modelId="{4F41115C-6126-42CF-9A32-8D600BD39A92}">
      <dgm:prSet phldrT="[Text]" custT="1"/>
      <dgm:spPr/>
      <dgm:t>
        <a:bodyPr/>
        <a:lstStyle/>
        <a:p>
          <a:endParaRPr lang="en-US" sz="1000"/>
        </a:p>
      </dgm:t>
    </dgm:pt>
    <dgm:pt modelId="{553002A6-091C-4144-AC0D-CD887471479F}" type="parTrans" cxnId="{04564D93-B3C5-4B0C-88A3-D4723B69242C}">
      <dgm:prSet/>
      <dgm:spPr/>
      <dgm:t>
        <a:bodyPr/>
        <a:lstStyle/>
        <a:p>
          <a:endParaRPr lang="en-US"/>
        </a:p>
      </dgm:t>
    </dgm:pt>
    <dgm:pt modelId="{FB5FFA39-2004-4D42-A003-C2E7A773BB59}" type="sibTrans" cxnId="{04564D93-B3C5-4B0C-88A3-D4723B69242C}">
      <dgm:prSet/>
      <dgm:spPr/>
      <dgm:t>
        <a:bodyPr/>
        <a:lstStyle/>
        <a:p>
          <a:endParaRPr lang="en-US"/>
        </a:p>
      </dgm:t>
    </dgm:pt>
    <dgm:pt modelId="{88F47484-B30D-4B2C-A1E8-528718F88E47}">
      <dgm:prSet phldrT="[Text]" custT="1"/>
      <dgm:spPr/>
      <dgm:t>
        <a:bodyPr/>
        <a:lstStyle/>
        <a:p>
          <a:endParaRPr lang="en-US" sz="1000"/>
        </a:p>
      </dgm:t>
    </dgm:pt>
    <dgm:pt modelId="{200499B3-52C2-45B4-95B2-D8C5BE49F942}" type="parTrans" cxnId="{25A69864-297F-4B90-89FF-13CAE91A7A77}">
      <dgm:prSet/>
      <dgm:spPr/>
      <dgm:t>
        <a:bodyPr/>
        <a:lstStyle/>
        <a:p>
          <a:endParaRPr lang="en-US"/>
        </a:p>
      </dgm:t>
    </dgm:pt>
    <dgm:pt modelId="{D003700B-D6C1-47EF-BDA5-9CE86CA5DE1F}" type="sibTrans" cxnId="{25A69864-297F-4B90-89FF-13CAE91A7A77}">
      <dgm:prSet/>
      <dgm:spPr/>
      <dgm:t>
        <a:bodyPr/>
        <a:lstStyle/>
        <a:p>
          <a:endParaRPr lang="en-US"/>
        </a:p>
      </dgm:t>
    </dgm:pt>
    <dgm:pt modelId="{78A3739B-13AE-431B-81D5-7B448DD5DC36}">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DAF8F204-6DE0-47D0-AF63-12A57A594784}" type="sibTrans" cxnId="{312D6E18-722A-413F-A503-EBC8A9C74D26}">
      <dgm:prSet/>
      <dgm:spPr/>
      <dgm:t>
        <a:bodyPr/>
        <a:lstStyle/>
        <a:p>
          <a:endParaRPr lang="en-US"/>
        </a:p>
      </dgm:t>
    </dgm:pt>
    <dgm:pt modelId="{CA1CA7B6-9ED9-4C03-A613-30B3F1EC5C9B}" type="parTrans" cxnId="{312D6E18-722A-413F-A503-EBC8A9C74D26}">
      <dgm:prSet/>
      <dgm:spPr/>
      <dgm:t>
        <a:bodyPr/>
        <a:lstStyle/>
        <a:p>
          <a:endParaRPr lang="en-US"/>
        </a:p>
      </dgm:t>
    </dgm:pt>
    <dgm:pt modelId="{A299E9CD-580A-4D13-8F06-157BFB5493AD}" type="pres">
      <dgm:prSet presAssocID="{F7417952-5075-4169-9299-55BD03BA0D59}" presName="theList" presStyleCnt="0">
        <dgm:presLayoutVars>
          <dgm:dir/>
          <dgm:animLvl val="lvl"/>
          <dgm:resizeHandles val="exact"/>
        </dgm:presLayoutVars>
      </dgm:prSet>
      <dgm:spPr/>
    </dgm:pt>
    <dgm:pt modelId="{598B7F3F-1C18-4358-BEC1-42EA91AEA59C}" type="pres">
      <dgm:prSet presAssocID="{FAA9239E-E667-4A45-9248-F59045C9FCE6}" presName="compNode" presStyleCnt="0"/>
      <dgm:spPr/>
    </dgm:pt>
    <dgm:pt modelId="{0BCABA37-B7DA-4D74-9D99-D8508CF747C4}" type="pres">
      <dgm:prSet presAssocID="{FAA9239E-E667-4A45-9248-F59045C9FCE6}" presName="aNode" presStyleLbl="bgShp" presStyleIdx="0" presStyleCnt="5" custLinFactNeighborX="-9851" custLinFactNeighborY="-1072"/>
      <dgm:spPr/>
    </dgm:pt>
    <dgm:pt modelId="{F859BAC5-13B7-495A-AA6F-2722DF0572A0}" type="pres">
      <dgm:prSet presAssocID="{FAA9239E-E667-4A45-9248-F59045C9FCE6}" presName="textNode" presStyleLbl="bgShp" presStyleIdx="0" presStyleCnt="5"/>
      <dgm:spPr/>
    </dgm:pt>
    <dgm:pt modelId="{31124173-91B1-4142-96C2-F0CC97CF0393}" type="pres">
      <dgm:prSet presAssocID="{FAA9239E-E667-4A45-9248-F59045C9FCE6}" presName="compChildNode" presStyleCnt="0"/>
      <dgm:spPr/>
    </dgm:pt>
    <dgm:pt modelId="{E22FF11B-0009-43BB-876A-44E08F56076F}" type="pres">
      <dgm:prSet presAssocID="{FAA9239E-E667-4A45-9248-F59045C9FCE6}" presName="theInnerList" presStyleCnt="0"/>
      <dgm:spPr/>
    </dgm:pt>
    <dgm:pt modelId="{945D729F-A7A8-438F-AEA5-8F595BF54207}" type="pres">
      <dgm:prSet presAssocID="{78A3739B-13AE-431B-81D5-7B448DD5DC36}" presName="childNode" presStyleLbl="node1" presStyleIdx="0" presStyleCnt="15">
        <dgm:presLayoutVars>
          <dgm:bulletEnabled val="1"/>
        </dgm:presLayoutVars>
      </dgm:prSet>
      <dgm:spPr/>
    </dgm:pt>
    <dgm:pt modelId="{889725F6-952C-4456-8FC4-2A26A71777D8}" type="pres">
      <dgm:prSet presAssocID="{78A3739B-13AE-431B-81D5-7B448DD5DC36}" presName="aSpace2" presStyleCnt="0"/>
      <dgm:spPr/>
    </dgm:pt>
    <dgm:pt modelId="{507BCA2C-0DCD-4D7E-970F-D53CBCE0934E}" type="pres">
      <dgm:prSet presAssocID="{0E04CC7E-E85C-400E-A870-1656C8999308}" presName="childNode" presStyleLbl="node1" presStyleIdx="1" presStyleCnt="15">
        <dgm:presLayoutVars>
          <dgm:bulletEnabled val="1"/>
        </dgm:presLayoutVars>
      </dgm:prSet>
      <dgm:spPr/>
    </dgm:pt>
    <dgm:pt modelId="{733A9609-7823-4C39-B965-AEFD33413FC0}" type="pres">
      <dgm:prSet presAssocID="{0E04CC7E-E85C-400E-A870-1656C8999308}" presName="aSpace2" presStyleCnt="0"/>
      <dgm:spPr/>
    </dgm:pt>
    <dgm:pt modelId="{E74329C7-54DD-43CE-A1AC-D28B1E9DDAEE}" type="pres">
      <dgm:prSet presAssocID="{701D59BE-4CF1-43CE-9AF1-140EF363B635}" presName="childNode" presStyleLbl="node1" presStyleIdx="2" presStyleCnt="15">
        <dgm:presLayoutVars>
          <dgm:bulletEnabled val="1"/>
        </dgm:presLayoutVars>
      </dgm:prSet>
      <dgm:spPr/>
    </dgm:pt>
    <dgm:pt modelId="{5C8F21D6-C77B-4800-8E37-7B154A114DC7}" type="pres">
      <dgm:prSet presAssocID="{FAA9239E-E667-4A45-9248-F59045C9FCE6}" presName="aSpace" presStyleCnt="0"/>
      <dgm:spPr/>
    </dgm:pt>
    <dgm:pt modelId="{F3680B02-7A7E-455D-AE25-3D181EB4D62F}" type="pres">
      <dgm:prSet presAssocID="{E8705555-6088-43B4-9B5F-C736484C886D}" presName="compNode" presStyleCnt="0"/>
      <dgm:spPr/>
    </dgm:pt>
    <dgm:pt modelId="{56EC10D1-3E84-41AB-AC11-4F4BD0254E5C}" type="pres">
      <dgm:prSet presAssocID="{E8705555-6088-43B4-9B5F-C736484C886D}" presName="aNode" presStyleLbl="bgShp" presStyleIdx="1" presStyleCnt="5"/>
      <dgm:spPr/>
    </dgm:pt>
    <dgm:pt modelId="{68E58576-F101-49C2-A5D7-9279EF360EE9}" type="pres">
      <dgm:prSet presAssocID="{E8705555-6088-43B4-9B5F-C736484C886D}" presName="textNode" presStyleLbl="bgShp" presStyleIdx="1" presStyleCnt="5"/>
      <dgm:spPr/>
    </dgm:pt>
    <dgm:pt modelId="{59B7D07F-DB08-457A-881B-F2EF972F08DC}" type="pres">
      <dgm:prSet presAssocID="{E8705555-6088-43B4-9B5F-C736484C886D}" presName="compChildNode" presStyleCnt="0"/>
      <dgm:spPr/>
    </dgm:pt>
    <dgm:pt modelId="{0B9216E2-42F7-45E5-AF69-722896CBE5BB}" type="pres">
      <dgm:prSet presAssocID="{E8705555-6088-43B4-9B5F-C736484C886D}" presName="theInnerList" presStyleCnt="0"/>
      <dgm:spPr/>
    </dgm:pt>
    <dgm:pt modelId="{5377C0BB-0961-446A-A48B-2E35A673AACC}" type="pres">
      <dgm:prSet presAssocID="{5A0E8D22-2FCE-4E51-A699-AE30A253EF76}" presName="childNode" presStyleLbl="node1" presStyleIdx="3" presStyleCnt="15">
        <dgm:presLayoutVars>
          <dgm:bulletEnabled val="1"/>
        </dgm:presLayoutVars>
      </dgm:prSet>
      <dgm:spPr/>
    </dgm:pt>
    <dgm:pt modelId="{0A057B00-96A1-4786-B8BA-D1EBE0067450}" type="pres">
      <dgm:prSet presAssocID="{5A0E8D22-2FCE-4E51-A699-AE30A253EF76}" presName="aSpace2" presStyleCnt="0"/>
      <dgm:spPr/>
    </dgm:pt>
    <dgm:pt modelId="{C2DDD3F6-3B07-44D4-A919-ECCC4E990B2B}" type="pres">
      <dgm:prSet presAssocID="{A55AFE2F-3822-43DC-A951-EBAC27EAF2BA}" presName="childNode" presStyleLbl="node1" presStyleIdx="4" presStyleCnt="15">
        <dgm:presLayoutVars>
          <dgm:bulletEnabled val="1"/>
        </dgm:presLayoutVars>
      </dgm:prSet>
      <dgm:spPr/>
    </dgm:pt>
    <dgm:pt modelId="{9A60A7F0-67CE-43B1-8739-6D6E12D0C337}" type="pres">
      <dgm:prSet presAssocID="{A55AFE2F-3822-43DC-A951-EBAC27EAF2BA}" presName="aSpace2" presStyleCnt="0"/>
      <dgm:spPr/>
    </dgm:pt>
    <dgm:pt modelId="{41B5EA21-3794-47E3-BE11-3F2976E7A588}" type="pres">
      <dgm:prSet presAssocID="{33A6059C-B261-4D9C-AAAE-FD49261BA27A}" presName="childNode" presStyleLbl="node1" presStyleIdx="5" presStyleCnt="15" custLinFactNeighborX="2584" custLinFactNeighborY="54387">
        <dgm:presLayoutVars>
          <dgm:bulletEnabled val="1"/>
        </dgm:presLayoutVars>
      </dgm:prSet>
      <dgm:spPr/>
    </dgm:pt>
    <dgm:pt modelId="{2AE4C8D4-D9F9-46D4-AF9B-9855E99ADD1A}" type="pres">
      <dgm:prSet presAssocID="{E8705555-6088-43B4-9B5F-C736484C886D}" presName="aSpace" presStyleCnt="0"/>
      <dgm:spPr/>
    </dgm:pt>
    <dgm:pt modelId="{59FB5E62-1DD1-4E9B-87E4-7FBED11A1FAD}" type="pres">
      <dgm:prSet presAssocID="{BA195812-731E-41CB-85D7-8E7F2E195309}" presName="compNode" presStyleCnt="0"/>
      <dgm:spPr/>
    </dgm:pt>
    <dgm:pt modelId="{D6F94ABD-665A-4619-81A6-A9D45E2DEEE8}" type="pres">
      <dgm:prSet presAssocID="{BA195812-731E-41CB-85D7-8E7F2E195309}" presName="aNode" presStyleLbl="bgShp" presStyleIdx="2" presStyleCnt="5"/>
      <dgm:spPr/>
    </dgm:pt>
    <dgm:pt modelId="{4C509623-6D8B-46CD-9755-9FD461E26E33}" type="pres">
      <dgm:prSet presAssocID="{BA195812-731E-41CB-85D7-8E7F2E195309}" presName="textNode" presStyleLbl="bgShp" presStyleIdx="2" presStyleCnt="5"/>
      <dgm:spPr/>
    </dgm:pt>
    <dgm:pt modelId="{CE7B0341-C5CD-4A0D-A3C1-E29824C9AF76}" type="pres">
      <dgm:prSet presAssocID="{BA195812-731E-41CB-85D7-8E7F2E195309}" presName="compChildNode" presStyleCnt="0"/>
      <dgm:spPr/>
    </dgm:pt>
    <dgm:pt modelId="{E470AC84-373F-4B2C-ABBB-8BB78F3F5E33}" type="pres">
      <dgm:prSet presAssocID="{BA195812-731E-41CB-85D7-8E7F2E195309}" presName="theInnerList" presStyleCnt="0"/>
      <dgm:spPr/>
    </dgm:pt>
    <dgm:pt modelId="{2079FB34-CF46-46F5-9876-EC8EDC2FA425}" type="pres">
      <dgm:prSet presAssocID="{81C0F93D-3E5A-4659-88E6-D8D359E79D28}" presName="childNode" presStyleLbl="node1" presStyleIdx="6" presStyleCnt="15">
        <dgm:presLayoutVars>
          <dgm:bulletEnabled val="1"/>
        </dgm:presLayoutVars>
      </dgm:prSet>
      <dgm:spPr/>
    </dgm:pt>
    <dgm:pt modelId="{2FE8F1BA-D1A1-4018-8A17-9419523ED676}" type="pres">
      <dgm:prSet presAssocID="{81C0F93D-3E5A-4659-88E6-D8D359E79D28}" presName="aSpace2" presStyleCnt="0"/>
      <dgm:spPr/>
    </dgm:pt>
    <dgm:pt modelId="{314044BF-8206-47FF-AE07-DB341BA532CA}" type="pres">
      <dgm:prSet presAssocID="{FC47F65C-D3B8-4B3D-B004-BF92508C659B}" presName="childNode" presStyleLbl="node1" presStyleIdx="7" presStyleCnt="15">
        <dgm:presLayoutVars>
          <dgm:bulletEnabled val="1"/>
        </dgm:presLayoutVars>
      </dgm:prSet>
      <dgm:spPr/>
    </dgm:pt>
    <dgm:pt modelId="{F05B596F-0361-46EB-918D-989F04B329C2}" type="pres">
      <dgm:prSet presAssocID="{FC47F65C-D3B8-4B3D-B004-BF92508C659B}" presName="aSpace2" presStyleCnt="0"/>
      <dgm:spPr/>
    </dgm:pt>
    <dgm:pt modelId="{9C15582F-D8C1-4F51-8780-482FEC333FAE}" type="pres">
      <dgm:prSet presAssocID="{31E17A95-320D-4D4A-8D40-369D9FF3C4FA}" presName="childNode" presStyleLbl="node1" presStyleIdx="8" presStyleCnt="15">
        <dgm:presLayoutVars>
          <dgm:bulletEnabled val="1"/>
        </dgm:presLayoutVars>
      </dgm:prSet>
      <dgm:spPr/>
    </dgm:pt>
    <dgm:pt modelId="{9E8EBEC9-42E3-4E3C-AF1D-02563226B578}" type="pres">
      <dgm:prSet presAssocID="{BA195812-731E-41CB-85D7-8E7F2E195309}" presName="aSpace" presStyleCnt="0"/>
      <dgm:spPr/>
    </dgm:pt>
    <dgm:pt modelId="{5B2F7FFC-A033-44BC-9C8D-30645F8FF440}" type="pres">
      <dgm:prSet presAssocID="{FE64CAC5-8B61-41B1-8BB1-CE5C021A38D9}" presName="compNode" presStyleCnt="0"/>
      <dgm:spPr/>
    </dgm:pt>
    <dgm:pt modelId="{C4843BD2-DE96-4181-B73C-4CAC23B37638}" type="pres">
      <dgm:prSet presAssocID="{FE64CAC5-8B61-41B1-8BB1-CE5C021A38D9}" presName="aNode" presStyleLbl="bgShp" presStyleIdx="3" presStyleCnt="5"/>
      <dgm:spPr/>
    </dgm:pt>
    <dgm:pt modelId="{7F20A33F-FE1F-4C97-9477-C956899E1D4C}" type="pres">
      <dgm:prSet presAssocID="{FE64CAC5-8B61-41B1-8BB1-CE5C021A38D9}" presName="textNode" presStyleLbl="bgShp" presStyleIdx="3" presStyleCnt="5"/>
      <dgm:spPr/>
    </dgm:pt>
    <dgm:pt modelId="{C1C86D4C-D102-4EA7-A2EE-3A2D2EC224A1}" type="pres">
      <dgm:prSet presAssocID="{FE64CAC5-8B61-41B1-8BB1-CE5C021A38D9}" presName="compChildNode" presStyleCnt="0"/>
      <dgm:spPr/>
    </dgm:pt>
    <dgm:pt modelId="{F0736BFD-D39D-48FF-91A3-AE26D385AA2F}" type="pres">
      <dgm:prSet presAssocID="{FE64CAC5-8B61-41B1-8BB1-CE5C021A38D9}" presName="theInnerList" presStyleCnt="0"/>
      <dgm:spPr/>
    </dgm:pt>
    <dgm:pt modelId="{93259331-ACA6-4A9D-AB1A-8B17E2FCC4DF}" type="pres">
      <dgm:prSet presAssocID="{7941449D-E014-4FB7-9274-DB8F80600DBD}" presName="childNode" presStyleLbl="node1" presStyleIdx="9" presStyleCnt="15">
        <dgm:presLayoutVars>
          <dgm:bulletEnabled val="1"/>
        </dgm:presLayoutVars>
      </dgm:prSet>
      <dgm:spPr/>
    </dgm:pt>
    <dgm:pt modelId="{A434FC90-F041-4E92-8814-A7D95B1BC519}" type="pres">
      <dgm:prSet presAssocID="{7941449D-E014-4FB7-9274-DB8F80600DBD}" presName="aSpace2" presStyleCnt="0"/>
      <dgm:spPr/>
    </dgm:pt>
    <dgm:pt modelId="{FA6ECBC6-336F-4037-B342-EC63F59D8F6E}" type="pres">
      <dgm:prSet presAssocID="{D370CDDD-F141-4C14-9B3D-D05276691770}" presName="childNode" presStyleLbl="node1" presStyleIdx="10" presStyleCnt="15">
        <dgm:presLayoutVars>
          <dgm:bulletEnabled val="1"/>
        </dgm:presLayoutVars>
      </dgm:prSet>
      <dgm:spPr/>
    </dgm:pt>
    <dgm:pt modelId="{F854F4D0-0F16-48D6-AB5F-45AC8C856C5E}" type="pres">
      <dgm:prSet presAssocID="{D370CDDD-F141-4C14-9B3D-D05276691770}" presName="aSpace2" presStyleCnt="0"/>
      <dgm:spPr/>
    </dgm:pt>
    <dgm:pt modelId="{8FF02EC6-180A-4EBE-9B0A-AA7AE3C67D6B}" type="pres">
      <dgm:prSet presAssocID="{AA71A8AC-BEAC-4B89-B33C-18FAA7A352DF}" presName="childNode" presStyleLbl="node1" presStyleIdx="11" presStyleCnt="15">
        <dgm:presLayoutVars>
          <dgm:bulletEnabled val="1"/>
        </dgm:presLayoutVars>
      </dgm:prSet>
      <dgm:spPr/>
    </dgm:pt>
    <dgm:pt modelId="{FFC8EBB8-EF7C-47F1-B452-0F5C23FD1588}" type="pres">
      <dgm:prSet presAssocID="{FE64CAC5-8B61-41B1-8BB1-CE5C021A38D9}" presName="aSpace" presStyleCnt="0"/>
      <dgm:spPr/>
    </dgm:pt>
    <dgm:pt modelId="{4BC622F1-D969-4D26-851F-FDD51878D5AC}" type="pres">
      <dgm:prSet presAssocID="{AA981FE3-A29B-4932-864F-CC5557CEE56C}" presName="compNode" presStyleCnt="0"/>
      <dgm:spPr/>
    </dgm:pt>
    <dgm:pt modelId="{27DB863E-75D3-47E5-ACF4-4C5AA188FF8E}" type="pres">
      <dgm:prSet presAssocID="{AA981FE3-A29B-4932-864F-CC5557CEE56C}" presName="aNode" presStyleLbl="bgShp" presStyleIdx="4" presStyleCnt="5" custLinFactNeighborX="-17" custLinFactNeighborY="-715"/>
      <dgm:spPr/>
    </dgm:pt>
    <dgm:pt modelId="{EB5DC377-C51B-41C5-AD01-6425D694BDF8}" type="pres">
      <dgm:prSet presAssocID="{AA981FE3-A29B-4932-864F-CC5557CEE56C}" presName="textNode" presStyleLbl="bgShp" presStyleIdx="4" presStyleCnt="5"/>
      <dgm:spPr/>
    </dgm:pt>
    <dgm:pt modelId="{B189FA5B-ACB0-4A12-B12F-3074BE450145}" type="pres">
      <dgm:prSet presAssocID="{AA981FE3-A29B-4932-864F-CC5557CEE56C}" presName="compChildNode" presStyleCnt="0"/>
      <dgm:spPr/>
    </dgm:pt>
    <dgm:pt modelId="{4A641942-00AB-4F7B-AD76-7F09F3B5C5F0}" type="pres">
      <dgm:prSet presAssocID="{AA981FE3-A29B-4932-864F-CC5557CEE56C}" presName="theInnerList" presStyleCnt="0"/>
      <dgm:spPr/>
    </dgm:pt>
    <dgm:pt modelId="{E687B567-622F-41F3-8FF3-D6ED1BC19246}" type="pres">
      <dgm:prSet presAssocID="{4F41115C-6126-42CF-9A32-8D600BD39A92}" presName="childNode" presStyleLbl="node1" presStyleIdx="12" presStyleCnt="15">
        <dgm:presLayoutVars>
          <dgm:bulletEnabled val="1"/>
        </dgm:presLayoutVars>
      </dgm:prSet>
      <dgm:spPr/>
    </dgm:pt>
    <dgm:pt modelId="{DD1C448B-50A2-4E5A-A11C-B940D3900F71}" type="pres">
      <dgm:prSet presAssocID="{4F41115C-6126-42CF-9A32-8D600BD39A92}" presName="aSpace2" presStyleCnt="0"/>
      <dgm:spPr/>
    </dgm:pt>
    <dgm:pt modelId="{9A813F0D-F46D-4DDF-BA75-911DA3BAF643}" type="pres">
      <dgm:prSet presAssocID="{88F47484-B30D-4B2C-A1E8-528718F88E47}" presName="childNode" presStyleLbl="node1" presStyleIdx="13" presStyleCnt="15">
        <dgm:presLayoutVars>
          <dgm:bulletEnabled val="1"/>
        </dgm:presLayoutVars>
      </dgm:prSet>
      <dgm:spPr/>
    </dgm:pt>
    <dgm:pt modelId="{B667D36D-F06E-435A-BC23-9E4C8CA1243D}" type="pres">
      <dgm:prSet presAssocID="{88F47484-B30D-4B2C-A1E8-528718F88E47}" presName="aSpace2" presStyleCnt="0"/>
      <dgm:spPr/>
    </dgm:pt>
    <dgm:pt modelId="{073C9C8D-0237-490E-A8F2-805246369CFD}" type="pres">
      <dgm:prSet presAssocID="{B47DD279-8903-4CC8-BF76-5B3EBB878FF3}" presName="childNode" presStyleLbl="node1" presStyleIdx="14" presStyleCnt="15">
        <dgm:presLayoutVars>
          <dgm:bulletEnabled val="1"/>
        </dgm:presLayoutVars>
      </dgm:prSet>
      <dgm:spPr/>
    </dgm:pt>
  </dgm:ptLst>
  <dgm:cxnLst>
    <dgm:cxn modelId="{E75F6506-D44A-407E-9079-59BA1B0DA732}" srcId="{F7417952-5075-4169-9299-55BD03BA0D59}" destId="{FAA9239E-E667-4A45-9248-F59045C9FCE6}" srcOrd="0" destOrd="0" parTransId="{755D8C06-8DEC-4FFB-94FB-56F76B6E3FE8}" sibTransId="{38749E27-A7AB-4A55-8982-EDEF527EE2D2}"/>
    <dgm:cxn modelId="{78783611-F821-4FE5-B50B-F4DB017C32AF}" srcId="{E8705555-6088-43B4-9B5F-C736484C886D}" destId="{33A6059C-B261-4D9C-AAAE-FD49261BA27A}" srcOrd="2" destOrd="0" parTransId="{FDEFFFDF-2F94-42DD-B10E-814EB1F22098}" sibTransId="{ABAC551F-C975-47DD-9BF4-FFE4F23FE7B2}"/>
    <dgm:cxn modelId="{0F729D12-99BC-4DF5-8A47-0E23B7283FEC}" type="presOf" srcId="{33A6059C-B261-4D9C-AAAE-FD49261BA27A}" destId="{41B5EA21-3794-47E3-BE11-3F2976E7A588}" srcOrd="0" destOrd="0" presId="urn:microsoft.com/office/officeart/2005/8/layout/lProcess2"/>
    <dgm:cxn modelId="{312D6E18-722A-413F-A503-EBC8A9C74D26}" srcId="{FAA9239E-E667-4A45-9248-F59045C9FCE6}" destId="{78A3739B-13AE-431B-81D5-7B448DD5DC36}" srcOrd="0" destOrd="0" parTransId="{CA1CA7B6-9ED9-4C03-A613-30B3F1EC5C9B}" sibTransId="{DAF8F204-6DE0-47D0-AF63-12A57A594784}"/>
    <dgm:cxn modelId="{1B6EE21C-1CC5-4839-86DF-3DC05E71A889}" srcId="{FE64CAC5-8B61-41B1-8BB1-CE5C021A38D9}" destId="{D370CDDD-F141-4C14-9B3D-D05276691770}" srcOrd="1" destOrd="0" parTransId="{A07210C6-F55C-4B4E-9856-93B34DDF5D64}" sibTransId="{E943894B-5591-40A8-829D-31B7FDE9834C}"/>
    <dgm:cxn modelId="{B68CF531-96AF-4E7E-B17F-EE5902212ABF}" type="presOf" srcId="{0E04CC7E-E85C-400E-A870-1656C8999308}" destId="{507BCA2C-0DCD-4D7E-970F-D53CBCE0934E}" srcOrd="0" destOrd="0" presId="urn:microsoft.com/office/officeart/2005/8/layout/lProcess2"/>
    <dgm:cxn modelId="{01857237-7241-46B1-A0D9-4FDBBA28D89D}" type="presOf" srcId="{5A0E8D22-2FCE-4E51-A699-AE30A253EF76}" destId="{5377C0BB-0961-446A-A48B-2E35A673AACC}" srcOrd="0" destOrd="0" presId="urn:microsoft.com/office/officeart/2005/8/layout/lProcess2"/>
    <dgm:cxn modelId="{93BB433A-73AC-40E8-9749-6C5DA1FA09A4}" srcId="{F7417952-5075-4169-9299-55BD03BA0D59}" destId="{FE64CAC5-8B61-41B1-8BB1-CE5C021A38D9}" srcOrd="3" destOrd="0" parTransId="{7A817F45-43E3-4A2C-BB5A-CFD0BCBFD17B}" sibTransId="{C5268905-39CA-4F21-AC19-F296151CD29B}"/>
    <dgm:cxn modelId="{3D2B833C-5EFF-4850-8CA2-30AC41A045B1}" type="presOf" srcId="{E8705555-6088-43B4-9B5F-C736484C886D}" destId="{56EC10D1-3E84-41AB-AC11-4F4BD0254E5C}" srcOrd="0" destOrd="0" presId="urn:microsoft.com/office/officeart/2005/8/layout/lProcess2"/>
    <dgm:cxn modelId="{3033793D-1385-49C5-8962-2BF30E771A0E}" type="presOf" srcId="{88F47484-B30D-4B2C-A1E8-528718F88E47}" destId="{9A813F0D-F46D-4DDF-BA75-911DA3BAF643}" srcOrd="0" destOrd="0" presId="urn:microsoft.com/office/officeart/2005/8/layout/lProcess2"/>
    <dgm:cxn modelId="{2FAF233E-EAB3-4F77-838E-B2AA78DD98EA}" type="presOf" srcId="{FAA9239E-E667-4A45-9248-F59045C9FCE6}" destId="{F859BAC5-13B7-495A-AA6F-2722DF0572A0}" srcOrd="1" destOrd="0" presId="urn:microsoft.com/office/officeart/2005/8/layout/lProcess2"/>
    <dgm:cxn modelId="{5F570740-F155-4696-BBD6-27B493F0C584}" type="presOf" srcId="{701D59BE-4CF1-43CE-9AF1-140EF363B635}" destId="{E74329C7-54DD-43CE-A1AC-D28B1E9DDAEE}" srcOrd="0" destOrd="0" presId="urn:microsoft.com/office/officeart/2005/8/layout/lProcess2"/>
    <dgm:cxn modelId="{EB958F60-125C-4AE5-9F5D-0D88E041965A}" srcId="{FE64CAC5-8B61-41B1-8BB1-CE5C021A38D9}" destId="{AA71A8AC-BEAC-4B89-B33C-18FAA7A352DF}" srcOrd="2" destOrd="0" parTransId="{1CCB3862-9EDB-41A8-B50A-0DE059E0C699}" sibTransId="{95DDBD99-F628-4766-A95A-AB116267682C}"/>
    <dgm:cxn modelId="{BD02BF60-9930-410C-A59E-214C3A2EB2B6}" srcId="{FAA9239E-E667-4A45-9248-F59045C9FCE6}" destId="{0E04CC7E-E85C-400E-A870-1656C8999308}" srcOrd="1" destOrd="0" parTransId="{6B4C9695-97F7-4DBE-B7D4-467DB515D3EA}" sibTransId="{87192881-8FA1-47FF-A33E-2F155434677F}"/>
    <dgm:cxn modelId="{A46D3864-5AA8-4291-BD3C-216F4D6BF19E}" type="presOf" srcId="{B47DD279-8903-4CC8-BF76-5B3EBB878FF3}" destId="{073C9C8D-0237-490E-A8F2-805246369CFD}" srcOrd="0" destOrd="0" presId="urn:microsoft.com/office/officeart/2005/8/layout/lProcess2"/>
    <dgm:cxn modelId="{F11B7864-6255-4EC6-860B-864058C8A0CA}" srcId="{AA981FE3-A29B-4932-864F-CC5557CEE56C}" destId="{B47DD279-8903-4CC8-BF76-5B3EBB878FF3}" srcOrd="2" destOrd="0" parTransId="{D58E8F51-A868-483C-B4B1-D8A6C1A2E81F}" sibTransId="{CBB8CD52-57F0-45B9-B146-D720E9877E4F}"/>
    <dgm:cxn modelId="{25A69864-297F-4B90-89FF-13CAE91A7A77}" srcId="{AA981FE3-A29B-4932-864F-CC5557CEE56C}" destId="{88F47484-B30D-4B2C-A1E8-528718F88E47}" srcOrd="1" destOrd="0" parTransId="{200499B3-52C2-45B4-95B2-D8C5BE49F942}" sibTransId="{D003700B-D6C1-47EF-BDA5-9CE86CA5DE1F}"/>
    <dgm:cxn modelId="{AE834A6B-2718-4F24-BF7F-E79F0FFDCE45}" srcId="{BA195812-731E-41CB-85D7-8E7F2E195309}" destId="{FC47F65C-D3B8-4B3D-B004-BF92508C659B}" srcOrd="1" destOrd="0" parTransId="{E9B0140A-E09F-406A-968F-794525C7ED81}" sibTransId="{82C05F2B-53BF-47C5-BF4E-8F835D0BF02E}"/>
    <dgm:cxn modelId="{6CF3924C-6537-4FE8-8E18-425ABF8C9707}" type="presOf" srcId="{FE64CAC5-8B61-41B1-8BB1-CE5C021A38D9}" destId="{7F20A33F-FE1F-4C97-9477-C956899E1D4C}" srcOrd="1" destOrd="0" presId="urn:microsoft.com/office/officeart/2005/8/layout/lProcess2"/>
    <dgm:cxn modelId="{6434E86C-8599-47E9-ABEC-48849CB92F7A}" type="presOf" srcId="{F7417952-5075-4169-9299-55BD03BA0D59}" destId="{A299E9CD-580A-4D13-8F06-157BFB5493AD}" srcOrd="0" destOrd="0" presId="urn:microsoft.com/office/officeart/2005/8/layout/lProcess2"/>
    <dgm:cxn modelId="{138ABC50-9DC7-40E4-80A4-2A3A90A29234}" type="presOf" srcId="{AA71A8AC-BEAC-4B89-B33C-18FAA7A352DF}" destId="{8FF02EC6-180A-4EBE-9B0A-AA7AE3C67D6B}" srcOrd="0" destOrd="0" presId="urn:microsoft.com/office/officeart/2005/8/layout/lProcess2"/>
    <dgm:cxn modelId="{5C2FFD76-A6EC-40D4-ABBE-B443F3CC6D56}" type="presOf" srcId="{4F41115C-6126-42CF-9A32-8D600BD39A92}" destId="{E687B567-622F-41F3-8FF3-D6ED1BC19246}" srcOrd="0" destOrd="0" presId="urn:microsoft.com/office/officeart/2005/8/layout/lProcess2"/>
    <dgm:cxn modelId="{8E6FE98B-BEA4-4E65-AC49-50F8D25BD24C}" type="presOf" srcId="{FAA9239E-E667-4A45-9248-F59045C9FCE6}" destId="{0BCABA37-B7DA-4D74-9D99-D8508CF747C4}" srcOrd="0" destOrd="0" presId="urn:microsoft.com/office/officeart/2005/8/layout/lProcess2"/>
    <dgm:cxn modelId="{CCE2EE8F-0B5D-4C45-A0C7-89667261CF7A}" type="presOf" srcId="{78A3739B-13AE-431B-81D5-7B448DD5DC36}" destId="{945D729F-A7A8-438F-AEA5-8F595BF54207}" srcOrd="0" destOrd="0" presId="urn:microsoft.com/office/officeart/2005/8/layout/lProcess2"/>
    <dgm:cxn modelId="{04564D93-B3C5-4B0C-88A3-D4723B69242C}" srcId="{AA981FE3-A29B-4932-864F-CC5557CEE56C}" destId="{4F41115C-6126-42CF-9A32-8D600BD39A92}" srcOrd="0" destOrd="0" parTransId="{553002A6-091C-4144-AC0D-CD887471479F}" sibTransId="{FB5FFA39-2004-4D42-A003-C2E7A773BB59}"/>
    <dgm:cxn modelId="{DFBA789F-01F6-4362-A9EE-86BFBC0FFFD4}" type="presOf" srcId="{7941449D-E014-4FB7-9274-DB8F80600DBD}" destId="{93259331-ACA6-4A9D-AB1A-8B17E2FCC4DF}" srcOrd="0" destOrd="0" presId="urn:microsoft.com/office/officeart/2005/8/layout/lProcess2"/>
    <dgm:cxn modelId="{3E7AA99F-ED66-4309-918C-DA776E92ED6B}" type="presOf" srcId="{E8705555-6088-43B4-9B5F-C736484C886D}" destId="{68E58576-F101-49C2-A5D7-9279EF360EE9}" srcOrd="1" destOrd="0" presId="urn:microsoft.com/office/officeart/2005/8/layout/lProcess2"/>
    <dgm:cxn modelId="{93384DA0-7A2D-4F26-B6D1-B6486A716E18}" type="presOf" srcId="{BA195812-731E-41CB-85D7-8E7F2E195309}" destId="{D6F94ABD-665A-4619-81A6-A9D45E2DEEE8}" srcOrd="0" destOrd="0" presId="urn:microsoft.com/office/officeart/2005/8/layout/lProcess2"/>
    <dgm:cxn modelId="{C8D7E0A1-01D0-483F-B953-1E6A9DA8B0A2}" type="presOf" srcId="{AA981FE3-A29B-4932-864F-CC5557CEE56C}" destId="{EB5DC377-C51B-41C5-AD01-6425D694BDF8}" srcOrd="1" destOrd="0" presId="urn:microsoft.com/office/officeart/2005/8/layout/lProcess2"/>
    <dgm:cxn modelId="{E4D685A3-ED97-4448-A69C-8D44AA7B9FA7}" type="presOf" srcId="{AA981FE3-A29B-4932-864F-CC5557CEE56C}" destId="{27DB863E-75D3-47E5-ACF4-4C5AA188FF8E}" srcOrd="0" destOrd="0" presId="urn:microsoft.com/office/officeart/2005/8/layout/lProcess2"/>
    <dgm:cxn modelId="{5B4E4AA5-D507-4459-8D96-07DB677EA299}" srcId="{F7417952-5075-4169-9299-55BD03BA0D59}" destId="{AA981FE3-A29B-4932-864F-CC5557CEE56C}" srcOrd="4" destOrd="0" parTransId="{CD6B4CBA-1D25-40CA-AE42-F439804CAA53}" sibTransId="{44FDE3F1-2883-4BFB-8ED7-4E827670FDE5}"/>
    <dgm:cxn modelId="{B58952AE-F2D1-4C9D-AA0F-D2071F6E0D2B}" srcId="{FAA9239E-E667-4A45-9248-F59045C9FCE6}" destId="{701D59BE-4CF1-43CE-9AF1-140EF363B635}" srcOrd="2" destOrd="0" parTransId="{18A427C5-118D-4412-A9A6-F081C188430E}" sibTransId="{D3D442B3-1BC2-4C82-AB16-B0ABA8A12E9B}"/>
    <dgm:cxn modelId="{B637D2B2-0B0B-48EF-B3CC-798477379384}" type="presOf" srcId="{D370CDDD-F141-4C14-9B3D-D05276691770}" destId="{FA6ECBC6-336F-4037-B342-EC63F59D8F6E}" srcOrd="0" destOrd="0" presId="urn:microsoft.com/office/officeart/2005/8/layout/lProcess2"/>
    <dgm:cxn modelId="{DC9757B5-E32C-497C-89CC-29FCEA0EEEE2}" type="presOf" srcId="{BA195812-731E-41CB-85D7-8E7F2E195309}" destId="{4C509623-6D8B-46CD-9755-9FD461E26E33}" srcOrd="1" destOrd="0" presId="urn:microsoft.com/office/officeart/2005/8/layout/lProcess2"/>
    <dgm:cxn modelId="{547572BC-DA44-4D2E-A35E-AB88E66CCA6B}" type="presOf" srcId="{81C0F93D-3E5A-4659-88E6-D8D359E79D28}" destId="{2079FB34-CF46-46F5-9876-EC8EDC2FA425}" srcOrd="0" destOrd="0" presId="urn:microsoft.com/office/officeart/2005/8/layout/lProcess2"/>
    <dgm:cxn modelId="{900457BE-EB46-4536-8C0A-3C6171C56215}" type="presOf" srcId="{FE64CAC5-8B61-41B1-8BB1-CE5C021A38D9}" destId="{C4843BD2-DE96-4181-B73C-4CAC23B37638}" srcOrd="0" destOrd="0" presId="urn:microsoft.com/office/officeart/2005/8/layout/lProcess2"/>
    <dgm:cxn modelId="{977CBABE-D089-4D99-9D71-F8AAD7ADC3B0}" srcId="{F7417952-5075-4169-9299-55BD03BA0D59}" destId="{E8705555-6088-43B4-9B5F-C736484C886D}" srcOrd="1" destOrd="0" parTransId="{3F1229D0-53FD-4901-8439-2CF129DFB406}" sibTransId="{9374B6DC-7BE5-4EBC-A346-F93BC2D8E1F3}"/>
    <dgm:cxn modelId="{876350C0-3CAE-479D-BC13-A003B9A3E9AC}" srcId="{BA195812-731E-41CB-85D7-8E7F2E195309}" destId="{81C0F93D-3E5A-4659-88E6-D8D359E79D28}" srcOrd="0" destOrd="0" parTransId="{DB02A5A1-6A2A-4F86-B8C8-DDAF8C32CBBE}" sibTransId="{2217D786-CCDB-4038-9C56-C5EAB2DCCD00}"/>
    <dgm:cxn modelId="{025B4EC7-F2B7-4E81-8314-2484C9413AA6}" srcId="{E8705555-6088-43B4-9B5F-C736484C886D}" destId="{5A0E8D22-2FCE-4E51-A699-AE30A253EF76}" srcOrd="0" destOrd="0" parTransId="{2F434FC3-C84E-4C39-9A71-81F6A1C3E1C0}" sibTransId="{3F2E5CD9-1A11-4BCD-804D-39298FBEA34E}"/>
    <dgm:cxn modelId="{938973CA-20CC-4E52-ABA6-7CE44B97F851}" srcId="{F7417952-5075-4169-9299-55BD03BA0D59}" destId="{BA195812-731E-41CB-85D7-8E7F2E195309}" srcOrd="2" destOrd="0" parTransId="{2F32DFAD-71E5-4EFF-A7CC-07DC8B6A0429}" sibTransId="{7076E52D-AF9C-4977-9023-98EF45BCDC6E}"/>
    <dgm:cxn modelId="{462C9ECC-6BA8-453B-BB45-4824E039E1F7}" type="presOf" srcId="{A55AFE2F-3822-43DC-A951-EBAC27EAF2BA}" destId="{C2DDD3F6-3B07-44D4-A919-ECCC4E990B2B}" srcOrd="0" destOrd="0" presId="urn:microsoft.com/office/officeart/2005/8/layout/lProcess2"/>
    <dgm:cxn modelId="{B905DBCF-E02E-4605-8419-4EDF8EF3962D}" srcId="{FE64CAC5-8B61-41B1-8BB1-CE5C021A38D9}" destId="{7941449D-E014-4FB7-9274-DB8F80600DBD}" srcOrd="0" destOrd="0" parTransId="{3637ED95-C211-48E2-97F2-DBB82B8ACF18}" sibTransId="{89E97EA1-F521-43BF-B444-0F0B5D13AA12}"/>
    <dgm:cxn modelId="{310A95D1-9383-41D5-8F4D-F6D74315DBD0}" srcId="{BA195812-731E-41CB-85D7-8E7F2E195309}" destId="{31E17A95-320D-4D4A-8D40-369D9FF3C4FA}" srcOrd="2" destOrd="0" parTransId="{B863E7AB-26AA-4541-A56F-91063750F63B}" sibTransId="{DC242733-47EA-4CFF-950A-F3759F8C2620}"/>
    <dgm:cxn modelId="{945BA9E4-B3DD-4D30-BE4C-6E012D798740}" srcId="{E8705555-6088-43B4-9B5F-C736484C886D}" destId="{A55AFE2F-3822-43DC-A951-EBAC27EAF2BA}" srcOrd="1" destOrd="0" parTransId="{22C35307-59FC-4CCB-88C1-AAB1485899F6}" sibTransId="{14267636-7D7C-4CBF-B720-C081A2ECC4E1}"/>
    <dgm:cxn modelId="{149C67F1-0345-458A-9232-7E0D8E31ADE7}" type="presOf" srcId="{FC47F65C-D3B8-4B3D-B004-BF92508C659B}" destId="{314044BF-8206-47FF-AE07-DB341BA532CA}" srcOrd="0" destOrd="0" presId="urn:microsoft.com/office/officeart/2005/8/layout/lProcess2"/>
    <dgm:cxn modelId="{7DFD11F2-91EB-4493-82F7-5B53AB9DA393}" type="presOf" srcId="{31E17A95-320D-4D4A-8D40-369D9FF3C4FA}" destId="{9C15582F-D8C1-4F51-8780-482FEC333FAE}" srcOrd="0" destOrd="0" presId="urn:microsoft.com/office/officeart/2005/8/layout/lProcess2"/>
    <dgm:cxn modelId="{C32CAF6E-38D1-4A47-BA1B-18675CDD3CCF}" type="presParOf" srcId="{A299E9CD-580A-4D13-8F06-157BFB5493AD}" destId="{598B7F3F-1C18-4358-BEC1-42EA91AEA59C}" srcOrd="0" destOrd="0" presId="urn:microsoft.com/office/officeart/2005/8/layout/lProcess2"/>
    <dgm:cxn modelId="{6B21A95D-CEA4-4823-B4E6-28A22AC32E0A}" type="presParOf" srcId="{598B7F3F-1C18-4358-BEC1-42EA91AEA59C}" destId="{0BCABA37-B7DA-4D74-9D99-D8508CF747C4}" srcOrd="0" destOrd="0" presId="urn:microsoft.com/office/officeart/2005/8/layout/lProcess2"/>
    <dgm:cxn modelId="{F706A698-6D1D-4400-8864-605BE9C82644}" type="presParOf" srcId="{598B7F3F-1C18-4358-BEC1-42EA91AEA59C}" destId="{F859BAC5-13B7-495A-AA6F-2722DF0572A0}" srcOrd="1" destOrd="0" presId="urn:microsoft.com/office/officeart/2005/8/layout/lProcess2"/>
    <dgm:cxn modelId="{F7A78913-3816-455C-8641-871CF383F4E0}" type="presParOf" srcId="{598B7F3F-1C18-4358-BEC1-42EA91AEA59C}" destId="{31124173-91B1-4142-96C2-F0CC97CF0393}" srcOrd="2" destOrd="0" presId="urn:microsoft.com/office/officeart/2005/8/layout/lProcess2"/>
    <dgm:cxn modelId="{A765690B-F787-4D0D-B7BB-A3DABD06021E}" type="presParOf" srcId="{31124173-91B1-4142-96C2-F0CC97CF0393}" destId="{E22FF11B-0009-43BB-876A-44E08F56076F}" srcOrd="0" destOrd="0" presId="urn:microsoft.com/office/officeart/2005/8/layout/lProcess2"/>
    <dgm:cxn modelId="{85E5B5F2-CCDD-4108-B5F1-FCF98C405693}" type="presParOf" srcId="{E22FF11B-0009-43BB-876A-44E08F56076F}" destId="{945D729F-A7A8-438F-AEA5-8F595BF54207}" srcOrd="0" destOrd="0" presId="urn:microsoft.com/office/officeart/2005/8/layout/lProcess2"/>
    <dgm:cxn modelId="{FBAE278D-7B27-499D-83B5-C116175114FE}" type="presParOf" srcId="{E22FF11B-0009-43BB-876A-44E08F56076F}" destId="{889725F6-952C-4456-8FC4-2A26A71777D8}" srcOrd="1" destOrd="0" presId="urn:microsoft.com/office/officeart/2005/8/layout/lProcess2"/>
    <dgm:cxn modelId="{D4E3EB8B-415E-47AE-96DD-78D8AC8AEBDE}" type="presParOf" srcId="{E22FF11B-0009-43BB-876A-44E08F56076F}" destId="{507BCA2C-0DCD-4D7E-970F-D53CBCE0934E}" srcOrd="2" destOrd="0" presId="urn:microsoft.com/office/officeart/2005/8/layout/lProcess2"/>
    <dgm:cxn modelId="{0A1F5703-028B-4A7D-A837-FA7038AAFF50}" type="presParOf" srcId="{E22FF11B-0009-43BB-876A-44E08F56076F}" destId="{733A9609-7823-4C39-B965-AEFD33413FC0}" srcOrd="3" destOrd="0" presId="urn:microsoft.com/office/officeart/2005/8/layout/lProcess2"/>
    <dgm:cxn modelId="{93D437AB-965E-4FFD-89DF-A9CD86556CF6}" type="presParOf" srcId="{E22FF11B-0009-43BB-876A-44E08F56076F}" destId="{E74329C7-54DD-43CE-A1AC-D28B1E9DDAEE}" srcOrd="4" destOrd="0" presId="urn:microsoft.com/office/officeart/2005/8/layout/lProcess2"/>
    <dgm:cxn modelId="{53682C14-FBB4-4DEE-A887-EF51F70A948C}" type="presParOf" srcId="{A299E9CD-580A-4D13-8F06-157BFB5493AD}" destId="{5C8F21D6-C77B-4800-8E37-7B154A114DC7}" srcOrd="1" destOrd="0" presId="urn:microsoft.com/office/officeart/2005/8/layout/lProcess2"/>
    <dgm:cxn modelId="{4286BFFE-3194-48FB-A870-A88436AB659A}" type="presParOf" srcId="{A299E9CD-580A-4D13-8F06-157BFB5493AD}" destId="{F3680B02-7A7E-455D-AE25-3D181EB4D62F}" srcOrd="2" destOrd="0" presId="urn:microsoft.com/office/officeart/2005/8/layout/lProcess2"/>
    <dgm:cxn modelId="{21DEA029-6DDB-4F4F-9690-C91D1B13E9FD}" type="presParOf" srcId="{F3680B02-7A7E-455D-AE25-3D181EB4D62F}" destId="{56EC10D1-3E84-41AB-AC11-4F4BD0254E5C}" srcOrd="0" destOrd="0" presId="urn:microsoft.com/office/officeart/2005/8/layout/lProcess2"/>
    <dgm:cxn modelId="{34DF791B-56F1-4E4F-AD1D-6BAD310D2C90}" type="presParOf" srcId="{F3680B02-7A7E-455D-AE25-3D181EB4D62F}" destId="{68E58576-F101-49C2-A5D7-9279EF360EE9}" srcOrd="1" destOrd="0" presId="urn:microsoft.com/office/officeart/2005/8/layout/lProcess2"/>
    <dgm:cxn modelId="{D21D0E86-33B8-402B-B835-7015683BE29E}" type="presParOf" srcId="{F3680B02-7A7E-455D-AE25-3D181EB4D62F}" destId="{59B7D07F-DB08-457A-881B-F2EF972F08DC}" srcOrd="2" destOrd="0" presId="urn:microsoft.com/office/officeart/2005/8/layout/lProcess2"/>
    <dgm:cxn modelId="{2864686C-251E-4DB8-AA16-7A4499F37147}" type="presParOf" srcId="{59B7D07F-DB08-457A-881B-F2EF972F08DC}" destId="{0B9216E2-42F7-45E5-AF69-722896CBE5BB}" srcOrd="0" destOrd="0" presId="urn:microsoft.com/office/officeart/2005/8/layout/lProcess2"/>
    <dgm:cxn modelId="{10955D7F-1D5A-42AE-B392-42F454AAB61D}" type="presParOf" srcId="{0B9216E2-42F7-45E5-AF69-722896CBE5BB}" destId="{5377C0BB-0961-446A-A48B-2E35A673AACC}" srcOrd="0" destOrd="0" presId="urn:microsoft.com/office/officeart/2005/8/layout/lProcess2"/>
    <dgm:cxn modelId="{F0DEE879-A530-4B10-ACC7-BFAE61CCE45D}" type="presParOf" srcId="{0B9216E2-42F7-45E5-AF69-722896CBE5BB}" destId="{0A057B00-96A1-4786-B8BA-D1EBE0067450}" srcOrd="1" destOrd="0" presId="urn:microsoft.com/office/officeart/2005/8/layout/lProcess2"/>
    <dgm:cxn modelId="{0E20876D-F15F-450D-A897-1870915A13FF}" type="presParOf" srcId="{0B9216E2-42F7-45E5-AF69-722896CBE5BB}" destId="{C2DDD3F6-3B07-44D4-A919-ECCC4E990B2B}" srcOrd="2" destOrd="0" presId="urn:microsoft.com/office/officeart/2005/8/layout/lProcess2"/>
    <dgm:cxn modelId="{565A21D8-D162-4B67-AF84-E333245B5D57}" type="presParOf" srcId="{0B9216E2-42F7-45E5-AF69-722896CBE5BB}" destId="{9A60A7F0-67CE-43B1-8739-6D6E12D0C337}" srcOrd="3" destOrd="0" presId="urn:microsoft.com/office/officeart/2005/8/layout/lProcess2"/>
    <dgm:cxn modelId="{F9376EB2-6FF9-4C85-8AC0-B63F7AE0BEBA}" type="presParOf" srcId="{0B9216E2-42F7-45E5-AF69-722896CBE5BB}" destId="{41B5EA21-3794-47E3-BE11-3F2976E7A588}" srcOrd="4" destOrd="0" presId="urn:microsoft.com/office/officeart/2005/8/layout/lProcess2"/>
    <dgm:cxn modelId="{3C40DCB3-54F5-4968-AD30-B41E4811C7B9}" type="presParOf" srcId="{A299E9CD-580A-4D13-8F06-157BFB5493AD}" destId="{2AE4C8D4-D9F9-46D4-AF9B-9855E99ADD1A}" srcOrd="3" destOrd="0" presId="urn:microsoft.com/office/officeart/2005/8/layout/lProcess2"/>
    <dgm:cxn modelId="{D9CA086B-6E55-4AD2-ADD6-D8E924D4D0E9}" type="presParOf" srcId="{A299E9CD-580A-4D13-8F06-157BFB5493AD}" destId="{59FB5E62-1DD1-4E9B-87E4-7FBED11A1FAD}" srcOrd="4" destOrd="0" presId="urn:microsoft.com/office/officeart/2005/8/layout/lProcess2"/>
    <dgm:cxn modelId="{489ACC77-7753-4680-82AD-2E098C6CE38D}" type="presParOf" srcId="{59FB5E62-1DD1-4E9B-87E4-7FBED11A1FAD}" destId="{D6F94ABD-665A-4619-81A6-A9D45E2DEEE8}" srcOrd="0" destOrd="0" presId="urn:microsoft.com/office/officeart/2005/8/layout/lProcess2"/>
    <dgm:cxn modelId="{76B365B7-E9AF-4F63-BBA2-16761E33A2E7}" type="presParOf" srcId="{59FB5E62-1DD1-4E9B-87E4-7FBED11A1FAD}" destId="{4C509623-6D8B-46CD-9755-9FD461E26E33}" srcOrd="1" destOrd="0" presId="urn:microsoft.com/office/officeart/2005/8/layout/lProcess2"/>
    <dgm:cxn modelId="{8F6DD608-95F1-4229-89AA-56DD62C3F172}" type="presParOf" srcId="{59FB5E62-1DD1-4E9B-87E4-7FBED11A1FAD}" destId="{CE7B0341-C5CD-4A0D-A3C1-E29824C9AF76}" srcOrd="2" destOrd="0" presId="urn:microsoft.com/office/officeart/2005/8/layout/lProcess2"/>
    <dgm:cxn modelId="{77C2A9C9-98B5-4873-8755-1EC31D74E654}" type="presParOf" srcId="{CE7B0341-C5CD-4A0D-A3C1-E29824C9AF76}" destId="{E470AC84-373F-4B2C-ABBB-8BB78F3F5E33}" srcOrd="0" destOrd="0" presId="urn:microsoft.com/office/officeart/2005/8/layout/lProcess2"/>
    <dgm:cxn modelId="{CED57521-1700-4795-A6B3-98EDC5C417C4}" type="presParOf" srcId="{E470AC84-373F-4B2C-ABBB-8BB78F3F5E33}" destId="{2079FB34-CF46-46F5-9876-EC8EDC2FA425}" srcOrd="0" destOrd="0" presId="urn:microsoft.com/office/officeart/2005/8/layout/lProcess2"/>
    <dgm:cxn modelId="{A7582487-E5FC-423E-B783-08E206F59A40}" type="presParOf" srcId="{E470AC84-373F-4B2C-ABBB-8BB78F3F5E33}" destId="{2FE8F1BA-D1A1-4018-8A17-9419523ED676}" srcOrd="1" destOrd="0" presId="urn:microsoft.com/office/officeart/2005/8/layout/lProcess2"/>
    <dgm:cxn modelId="{A2FD47FF-F050-4D17-80E8-E98E8B5D7F1B}" type="presParOf" srcId="{E470AC84-373F-4B2C-ABBB-8BB78F3F5E33}" destId="{314044BF-8206-47FF-AE07-DB341BA532CA}" srcOrd="2" destOrd="0" presId="urn:microsoft.com/office/officeart/2005/8/layout/lProcess2"/>
    <dgm:cxn modelId="{8D979492-EA13-4904-82B3-03AEAACFFF7A}" type="presParOf" srcId="{E470AC84-373F-4B2C-ABBB-8BB78F3F5E33}" destId="{F05B596F-0361-46EB-918D-989F04B329C2}" srcOrd="3" destOrd="0" presId="urn:microsoft.com/office/officeart/2005/8/layout/lProcess2"/>
    <dgm:cxn modelId="{300CC8EA-5214-432D-9170-4A87C6FDDCEC}" type="presParOf" srcId="{E470AC84-373F-4B2C-ABBB-8BB78F3F5E33}" destId="{9C15582F-D8C1-4F51-8780-482FEC333FAE}" srcOrd="4" destOrd="0" presId="urn:microsoft.com/office/officeart/2005/8/layout/lProcess2"/>
    <dgm:cxn modelId="{2584FDE5-2BC0-479C-B266-92F107EEC497}" type="presParOf" srcId="{A299E9CD-580A-4D13-8F06-157BFB5493AD}" destId="{9E8EBEC9-42E3-4E3C-AF1D-02563226B578}" srcOrd="5" destOrd="0" presId="urn:microsoft.com/office/officeart/2005/8/layout/lProcess2"/>
    <dgm:cxn modelId="{2F31027B-7978-45ED-9BDF-5E55D6D47B28}" type="presParOf" srcId="{A299E9CD-580A-4D13-8F06-157BFB5493AD}" destId="{5B2F7FFC-A033-44BC-9C8D-30645F8FF440}" srcOrd="6" destOrd="0" presId="urn:microsoft.com/office/officeart/2005/8/layout/lProcess2"/>
    <dgm:cxn modelId="{823B1611-2E05-4A63-A2BE-8BA560E548CB}" type="presParOf" srcId="{5B2F7FFC-A033-44BC-9C8D-30645F8FF440}" destId="{C4843BD2-DE96-4181-B73C-4CAC23B37638}" srcOrd="0" destOrd="0" presId="urn:microsoft.com/office/officeart/2005/8/layout/lProcess2"/>
    <dgm:cxn modelId="{4F4ED0BD-45F2-480F-A553-1973272A4704}" type="presParOf" srcId="{5B2F7FFC-A033-44BC-9C8D-30645F8FF440}" destId="{7F20A33F-FE1F-4C97-9477-C956899E1D4C}" srcOrd="1" destOrd="0" presId="urn:microsoft.com/office/officeart/2005/8/layout/lProcess2"/>
    <dgm:cxn modelId="{2C980889-F44F-4CE6-BCDD-1F0D3BC12408}" type="presParOf" srcId="{5B2F7FFC-A033-44BC-9C8D-30645F8FF440}" destId="{C1C86D4C-D102-4EA7-A2EE-3A2D2EC224A1}" srcOrd="2" destOrd="0" presId="urn:microsoft.com/office/officeart/2005/8/layout/lProcess2"/>
    <dgm:cxn modelId="{C1B97AD5-DA94-40F6-8693-98FE7183FF04}" type="presParOf" srcId="{C1C86D4C-D102-4EA7-A2EE-3A2D2EC224A1}" destId="{F0736BFD-D39D-48FF-91A3-AE26D385AA2F}" srcOrd="0" destOrd="0" presId="urn:microsoft.com/office/officeart/2005/8/layout/lProcess2"/>
    <dgm:cxn modelId="{5AFDC46E-B83F-41D5-9094-74856A07E376}" type="presParOf" srcId="{F0736BFD-D39D-48FF-91A3-AE26D385AA2F}" destId="{93259331-ACA6-4A9D-AB1A-8B17E2FCC4DF}" srcOrd="0" destOrd="0" presId="urn:microsoft.com/office/officeart/2005/8/layout/lProcess2"/>
    <dgm:cxn modelId="{B3535715-E9AA-44F0-89F9-8943E41AB373}" type="presParOf" srcId="{F0736BFD-D39D-48FF-91A3-AE26D385AA2F}" destId="{A434FC90-F041-4E92-8814-A7D95B1BC519}" srcOrd="1" destOrd="0" presId="urn:microsoft.com/office/officeart/2005/8/layout/lProcess2"/>
    <dgm:cxn modelId="{B06EB818-0231-45BC-89CB-67A83A8B5EA6}" type="presParOf" srcId="{F0736BFD-D39D-48FF-91A3-AE26D385AA2F}" destId="{FA6ECBC6-336F-4037-B342-EC63F59D8F6E}" srcOrd="2" destOrd="0" presId="urn:microsoft.com/office/officeart/2005/8/layout/lProcess2"/>
    <dgm:cxn modelId="{CE6F9C6D-CE59-40BB-BAAF-615C37BDA33C}" type="presParOf" srcId="{F0736BFD-D39D-48FF-91A3-AE26D385AA2F}" destId="{F854F4D0-0F16-48D6-AB5F-45AC8C856C5E}" srcOrd="3" destOrd="0" presId="urn:microsoft.com/office/officeart/2005/8/layout/lProcess2"/>
    <dgm:cxn modelId="{3897F2B0-0BB5-4A51-9A48-F1D568E968A6}" type="presParOf" srcId="{F0736BFD-D39D-48FF-91A3-AE26D385AA2F}" destId="{8FF02EC6-180A-4EBE-9B0A-AA7AE3C67D6B}" srcOrd="4" destOrd="0" presId="urn:microsoft.com/office/officeart/2005/8/layout/lProcess2"/>
    <dgm:cxn modelId="{B2B96954-BD81-4A2F-B3D1-81C176099B7F}" type="presParOf" srcId="{A299E9CD-580A-4D13-8F06-157BFB5493AD}" destId="{FFC8EBB8-EF7C-47F1-B452-0F5C23FD1588}" srcOrd="7" destOrd="0" presId="urn:microsoft.com/office/officeart/2005/8/layout/lProcess2"/>
    <dgm:cxn modelId="{6080D81E-FFBA-4613-AAFF-B818FD782955}" type="presParOf" srcId="{A299E9CD-580A-4D13-8F06-157BFB5493AD}" destId="{4BC622F1-D969-4D26-851F-FDD51878D5AC}" srcOrd="8" destOrd="0" presId="urn:microsoft.com/office/officeart/2005/8/layout/lProcess2"/>
    <dgm:cxn modelId="{BB4E5ABF-379C-4459-B6BD-824BCCEFC1F4}" type="presParOf" srcId="{4BC622F1-D969-4D26-851F-FDD51878D5AC}" destId="{27DB863E-75D3-47E5-ACF4-4C5AA188FF8E}" srcOrd="0" destOrd="0" presId="urn:microsoft.com/office/officeart/2005/8/layout/lProcess2"/>
    <dgm:cxn modelId="{E83044D7-3320-499A-88F1-0EB1940842CE}" type="presParOf" srcId="{4BC622F1-D969-4D26-851F-FDD51878D5AC}" destId="{EB5DC377-C51B-41C5-AD01-6425D694BDF8}" srcOrd="1" destOrd="0" presId="urn:microsoft.com/office/officeart/2005/8/layout/lProcess2"/>
    <dgm:cxn modelId="{DEB75C42-1106-4A52-BFA9-E938C54261D4}" type="presParOf" srcId="{4BC622F1-D969-4D26-851F-FDD51878D5AC}" destId="{B189FA5B-ACB0-4A12-B12F-3074BE450145}" srcOrd="2" destOrd="0" presId="urn:microsoft.com/office/officeart/2005/8/layout/lProcess2"/>
    <dgm:cxn modelId="{1E2A5933-E1A7-4B75-8798-1286E78BF637}" type="presParOf" srcId="{B189FA5B-ACB0-4A12-B12F-3074BE450145}" destId="{4A641942-00AB-4F7B-AD76-7F09F3B5C5F0}" srcOrd="0" destOrd="0" presId="urn:microsoft.com/office/officeart/2005/8/layout/lProcess2"/>
    <dgm:cxn modelId="{A480DD3B-17CD-4320-AF85-06FF99890980}" type="presParOf" srcId="{4A641942-00AB-4F7B-AD76-7F09F3B5C5F0}" destId="{E687B567-622F-41F3-8FF3-D6ED1BC19246}" srcOrd="0" destOrd="0" presId="urn:microsoft.com/office/officeart/2005/8/layout/lProcess2"/>
    <dgm:cxn modelId="{C4B62550-73EF-49E5-9475-6F3832B2DFA5}" type="presParOf" srcId="{4A641942-00AB-4F7B-AD76-7F09F3B5C5F0}" destId="{DD1C448B-50A2-4E5A-A11C-B940D3900F71}" srcOrd="1" destOrd="0" presId="urn:microsoft.com/office/officeart/2005/8/layout/lProcess2"/>
    <dgm:cxn modelId="{6A2BD50B-8319-4DD1-83C6-1B06DB5554A8}" type="presParOf" srcId="{4A641942-00AB-4F7B-AD76-7F09F3B5C5F0}" destId="{9A813F0D-F46D-4DDF-BA75-911DA3BAF643}" srcOrd="2" destOrd="0" presId="urn:microsoft.com/office/officeart/2005/8/layout/lProcess2"/>
    <dgm:cxn modelId="{1981260A-4062-4F28-87B5-30F2450CCE78}" type="presParOf" srcId="{4A641942-00AB-4F7B-AD76-7F09F3B5C5F0}" destId="{B667D36D-F06E-435A-BC23-9E4C8CA1243D}" srcOrd="3" destOrd="0" presId="urn:microsoft.com/office/officeart/2005/8/layout/lProcess2"/>
    <dgm:cxn modelId="{C5A18F3E-5C56-41D8-8EF9-245BF102A943}" type="presParOf" srcId="{4A641942-00AB-4F7B-AD76-7F09F3B5C5F0}" destId="{073C9C8D-0237-490E-A8F2-805246369CFD}" srcOrd="4" destOrd="0" presId="urn:microsoft.com/office/officeart/2005/8/layout/l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CABA37-B7DA-4D74-9D99-D8508CF747C4}">
      <dsp:nvSpPr>
        <dsp:cNvPr id="0" name=""/>
        <dsp:cNvSpPr/>
      </dsp:nvSpPr>
      <dsp:spPr>
        <a:xfrm>
          <a:off x="0" y="0"/>
          <a:ext cx="1662391" cy="2781231"/>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0" y="0"/>
        <a:ext cx="1662391" cy="834369"/>
      </dsp:txXfrm>
    </dsp:sp>
    <dsp:sp modelId="{945D729F-A7A8-438F-AEA5-8F595BF54207}">
      <dsp:nvSpPr>
        <dsp:cNvPr id="0" name=""/>
        <dsp:cNvSpPr/>
      </dsp:nvSpPr>
      <dsp:spPr>
        <a:xfrm>
          <a:off x="170976" y="834606"/>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850610"/>
        <a:ext cx="1297905" cy="514392"/>
      </dsp:txXfrm>
    </dsp:sp>
    <dsp:sp modelId="{507BCA2C-0DCD-4D7E-970F-D53CBCE0934E}">
      <dsp:nvSpPr>
        <dsp:cNvPr id="0" name=""/>
        <dsp:cNvSpPr/>
      </dsp:nvSpPr>
      <dsp:spPr>
        <a:xfrm>
          <a:off x="170976" y="1465069"/>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1481073"/>
        <a:ext cx="1297905" cy="514392"/>
      </dsp:txXfrm>
    </dsp:sp>
    <dsp:sp modelId="{E74329C7-54DD-43CE-A1AC-D28B1E9DDAEE}">
      <dsp:nvSpPr>
        <dsp:cNvPr id="0" name=""/>
        <dsp:cNvSpPr/>
      </dsp:nvSpPr>
      <dsp:spPr>
        <a:xfrm>
          <a:off x="170976" y="2095531"/>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2111535"/>
        <a:ext cx="1297905" cy="514392"/>
      </dsp:txXfrm>
    </dsp:sp>
    <dsp:sp modelId="{56EC10D1-3E84-41AB-AC11-4F4BD0254E5C}">
      <dsp:nvSpPr>
        <dsp:cNvPr id="0" name=""/>
        <dsp:cNvSpPr/>
      </dsp:nvSpPr>
      <dsp:spPr>
        <a:xfrm>
          <a:off x="1791808" y="0"/>
          <a:ext cx="1662391" cy="2781231"/>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791808" y="0"/>
        <a:ext cx="1662391" cy="834369"/>
      </dsp:txXfrm>
    </dsp:sp>
    <dsp:sp modelId="{5377C0BB-0961-446A-A48B-2E35A673AACC}">
      <dsp:nvSpPr>
        <dsp:cNvPr id="0" name=""/>
        <dsp:cNvSpPr/>
      </dsp:nvSpPr>
      <dsp:spPr>
        <a:xfrm>
          <a:off x="1958047" y="834606"/>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974051" y="850610"/>
        <a:ext cx="1297905" cy="514392"/>
      </dsp:txXfrm>
    </dsp:sp>
    <dsp:sp modelId="{C2DDD3F6-3B07-44D4-A919-ECCC4E990B2B}">
      <dsp:nvSpPr>
        <dsp:cNvPr id="0" name=""/>
        <dsp:cNvSpPr/>
      </dsp:nvSpPr>
      <dsp:spPr>
        <a:xfrm>
          <a:off x="1958047" y="1465069"/>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974051" y="1481073"/>
        <a:ext cx="1297905" cy="514392"/>
      </dsp:txXfrm>
    </dsp:sp>
    <dsp:sp modelId="{41B5EA21-3794-47E3-BE11-3F2976E7A588}">
      <dsp:nvSpPr>
        <dsp:cNvPr id="0" name=""/>
        <dsp:cNvSpPr/>
      </dsp:nvSpPr>
      <dsp:spPr>
        <a:xfrm>
          <a:off x="1992412" y="2141249"/>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008416" y="2157253"/>
        <a:ext cx="1297905" cy="514392"/>
      </dsp:txXfrm>
    </dsp:sp>
    <dsp:sp modelId="{D6F94ABD-665A-4619-81A6-A9D45E2DEEE8}">
      <dsp:nvSpPr>
        <dsp:cNvPr id="0" name=""/>
        <dsp:cNvSpPr/>
      </dsp:nvSpPr>
      <dsp:spPr>
        <a:xfrm>
          <a:off x="3578879" y="0"/>
          <a:ext cx="1662391" cy="2781231"/>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578879" y="0"/>
        <a:ext cx="1662391" cy="834369"/>
      </dsp:txXfrm>
    </dsp:sp>
    <dsp:sp modelId="{2079FB34-CF46-46F5-9876-EC8EDC2FA425}">
      <dsp:nvSpPr>
        <dsp:cNvPr id="0" name=""/>
        <dsp:cNvSpPr/>
      </dsp:nvSpPr>
      <dsp:spPr>
        <a:xfrm>
          <a:off x="3745118" y="834606"/>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850610"/>
        <a:ext cx="1297905" cy="514392"/>
      </dsp:txXfrm>
    </dsp:sp>
    <dsp:sp modelId="{314044BF-8206-47FF-AE07-DB341BA532CA}">
      <dsp:nvSpPr>
        <dsp:cNvPr id="0" name=""/>
        <dsp:cNvSpPr/>
      </dsp:nvSpPr>
      <dsp:spPr>
        <a:xfrm>
          <a:off x="3745118" y="1465069"/>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1481073"/>
        <a:ext cx="1297905" cy="514392"/>
      </dsp:txXfrm>
    </dsp:sp>
    <dsp:sp modelId="{9C15582F-D8C1-4F51-8780-482FEC333FAE}">
      <dsp:nvSpPr>
        <dsp:cNvPr id="0" name=""/>
        <dsp:cNvSpPr/>
      </dsp:nvSpPr>
      <dsp:spPr>
        <a:xfrm>
          <a:off x="3745118" y="2095531"/>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2111535"/>
        <a:ext cx="1297905" cy="514392"/>
      </dsp:txXfrm>
    </dsp:sp>
    <dsp:sp modelId="{C4843BD2-DE96-4181-B73C-4CAC23B37638}">
      <dsp:nvSpPr>
        <dsp:cNvPr id="0" name=""/>
        <dsp:cNvSpPr/>
      </dsp:nvSpPr>
      <dsp:spPr>
        <a:xfrm>
          <a:off x="5365950" y="0"/>
          <a:ext cx="1662391" cy="2781231"/>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365950" y="0"/>
        <a:ext cx="1662391" cy="834369"/>
      </dsp:txXfrm>
    </dsp:sp>
    <dsp:sp modelId="{93259331-ACA6-4A9D-AB1A-8B17E2FCC4DF}">
      <dsp:nvSpPr>
        <dsp:cNvPr id="0" name=""/>
        <dsp:cNvSpPr/>
      </dsp:nvSpPr>
      <dsp:spPr>
        <a:xfrm>
          <a:off x="5532189" y="834606"/>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850610"/>
        <a:ext cx="1297905" cy="514392"/>
      </dsp:txXfrm>
    </dsp:sp>
    <dsp:sp modelId="{FA6ECBC6-336F-4037-B342-EC63F59D8F6E}">
      <dsp:nvSpPr>
        <dsp:cNvPr id="0" name=""/>
        <dsp:cNvSpPr/>
      </dsp:nvSpPr>
      <dsp:spPr>
        <a:xfrm>
          <a:off x="5532189" y="1465069"/>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1481073"/>
        <a:ext cx="1297905" cy="514392"/>
      </dsp:txXfrm>
    </dsp:sp>
    <dsp:sp modelId="{8FF02EC6-180A-4EBE-9B0A-AA7AE3C67D6B}">
      <dsp:nvSpPr>
        <dsp:cNvPr id="0" name=""/>
        <dsp:cNvSpPr/>
      </dsp:nvSpPr>
      <dsp:spPr>
        <a:xfrm>
          <a:off x="5532189" y="2095531"/>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2111535"/>
        <a:ext cx="1297905" cy="514392"/>
      </dsp:txXfrm>
    </dsp:sp>
    <dsp:sp modelId="{27DB863E-75D3-47E5-ACF4-4C5AA188FF8E}">
      <dsp:nvSpPr>
        <dsp:cNvPr id="0" name=""/>
        <dsp:cNvSpPr/>
      </dsp:nvSpPr>
      <dsp:spPr>
        <a:xfrm>
          <a:off x="7152738" y="0"/>
          <a:ext cx="1662391" cy="2781231"/>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152738" y="0"/>
        <a:ext cx="1662391" cy="834369"/>
      </dsp:txXfrm>
    </dsp:sp>
    <dsp:sp modelId="{E687B567-622F-41F3-8FF3-D6ED1BC19246}">
      <dsp:nvSpPr>
        <dsp:cNvPr id="0" name=""/>
        <dsp:cNvSpPr/>
      </dsp:nvSpPr>
      <dsp:spPr>
        <a:xfrm>
          <a:off x="7319260" y="834606"/>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850610"/>
        <a:ext cx="1297905" cy="514392"/>
      </dsp:txXfrm>
    </dsp:sp>
    <dsp:sp modelId="{9A813F0D-F46D-4DDF-BA75-911DA3BAF643}">
      <dsp:nvSpPr>
        <dsp:cNvPr id="0" name=""/>
        <dsp:cNvSpPr/>
      </dsp:nvSpPr>
      <dsp:spPr>
        <a:xfrm>
          <a:off x="7319260" y="1465069"/>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1481073"/>
        <a:ext cx="1297905" cy="514392"/>
      </dsp:txXfrm>
    </dsp:sp>
    <dsp:sp modelId="{073C9C8D-0237-490E-A8F2-805246369CFD}">
      <dsp:nvSpPr>
        <dsp:cNvPr id="0" name=""/>
        <dsp:cNvSpPr/>
      </dsp:nvSpPr>
      <dsp:spPr>
        <a:xfrm>
          <a:off x="7319260" y="2095531"/>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2111535"/>
        <a:ext cx="1297905" cy="514392"/>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10F93D4F97B43B291F17ADE87B81E" ma:contentTypeVersion="11" ma:contentTypeDescription="Create a new document." ma:contentTypeScope="" ma:versionID="556108087796ca5cb5ec0f26274ed7de">
  <xsd:schema xmlns:xsd="http://www.w3.org/2001/XMLSchema" xmlns:xs="http://www.w3.org/2001/XMLSchema" xmlns:p="http://schemas.microsoft.com/office/2006/metadata/properties" xmlns:ns2="de04b1fe-f08b-4846-bace-84beb1d59df6" xmlns:ns3="9796c9e9-ab81-4071-b50f-aa67d5b2ebc0" targetNamespace="http://schemas.microsoft.com/office/2006/metadata/properties" ma:root="true" ma:fieldsID="a7cf075b47314ba13c13f8dbd27e5241" ns2:_="" ns3:_="">
    <xsd:import namespace="de04b1fe-f08b-4846-bace-84beb1d59df6"/>
    <xsd:import namespace="9796c9e9-ab81-4071-b50f-aa67d5b2eb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b1fe-f08b-4846-bace-84beb1d5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96c9e9-ab81-4071-b50f-aa67d5b2eb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B1426-55ED-4960-963A-49721E5DA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4b1fe-f08b-4846-bace-84beb1d59df6"/>
    <ds:schemaRef ds:uri="9796c9e9-ab81-4071-b50f-aa67d5b2e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162C56-2AF6-45E6-8C40-411A4F44491A}">
  <ds:schemaRefs>
    <ds:schemaRef ds:uri="http://schemas.microsoft.com/sharepoint/v3/contenttype/forms"/>
  </ds:schemaRefs>
</ds:datastoreItem>
</file>

<file path=customXml/itemProps3.xml><?xml version="1.0" encoding="utf-8"?>
<ds:datastoreItem xmlns:ds="http://schemas.openxmlformats.org/officeDocument/2006/customXml" ds:itemID="{223427F9-4F05-4FA1-8E15-D15D0CB0FF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959A3A-7C3D-4168-99D1-FA97E439F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04</Words>
  <Characters>59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t Nall</dc:creator>
  <cp:keywords/>
  <dc:description/>
  <cp:lastModifiedBy>Sloan Hudson</cp:lastModifiedBy>
  <cp:revision>10</cp:revision>
  <cp:lastPrinted>2021-02-13T02:28:00Z</cp:lastPrinted>
  <dcterms:created xsi:type="dcterms:W3CDTF">2021-04-28T23:29:00Z</dcterms:created>
  <dcterms:modified xsi:type="dcterms:W3CDTF">2021-04-29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10F93D4F97B43B291F17ADE87B81E</vt:lpwstr>
  </property>
</Properties>
</file>